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8BEEA" w14:textId="53DBE54D" w:rsidR="00F17F49" w:rsidRDefault="00F17F49">
      <w:pPr>
        <w:rPr>
          <w:rFonts w:ascii="Arial" w:hAnsi="Arial" w:cs="Arial"/>
          <w:b/>
          <w:sz w:val="28"/>
          <w:szCs w:val="28"/>
        </w:rPr>
      </w:pPr>
    </w:p>
    <w:p w14:paraId="29B37F14" w14:textId="77777777" w:rsidR="00417BF4" w:rsidRDefault="00417BF4">
      <w:pPr>
        <w:rPr>
          <w:rFonts w:ascii="Arial" w:hAnsi="Arial" w:cs="Arial"/>
          <w:b/>
          <w:sz w:val="40"/>
          <w:szCs w:val="40"/>
        </w:rPr>
      </w:pPr>
    </w:p>
    <w:p w14:paraId="34171E3D" w14:textId="2762B75C" w:rsidR="00F17F49" w:rsidRDefault="000E3B65" w:rsidP="000E3B65">
      <w:pPr>
        <w:jc w:val="center"/>
        <w:rPr>
          <w:rFonts w:ascii="Arial" w:hAnsi="Arial" w:cs="Arial"/>
          <w:b/>
          <w:sz w:val="40"/>
          <w:szCs w:val="40"/>
        </w:rPr>
      </w:pPr>
      <w:bookmarkStart w:id="0" w:name="_Hlk130289353"/>
      <w:r>
        <w:rPr>
          <w:rFonts w:ascii="Arial" w:hAnsi="Arial" w:cs="Arial"/>
          <w:b/>
          <w:sz w:val="40"/>
          <w:szCs w:val="40"/>
        </w:rPr>
        <w:t>University of Wolverhampton</w:t>
      </w:r>
      <w:r w:rsidR="000A1A00">
        <w:rPr>
          <w:rFonts w:ascii="Arial" w:hAnsi="Arial" w:cs="Arial"/>
          <w:b/>
          <w:sz w:val="40"/>
          <w:szCs w:val="40"/>
        </w:rPr>
        <w:t xml:space="preserve"> and TASS</w:t>
      </w:r>
    </w:p>
    <w:p w14:paraId="4F74C67B" w14:textId="7B8C5F6F" w:rsidR="00A31B23" w:rsidRPr="009F58A7" w:rsidRDefault="00A31B23" w:rsidP="00A31B23">
      <w:pPr>
        <w:jc w:val="center"/>
        <w:rPr>
          <w:rFonts w:ascii="Arial" w:hAnsi="Arial" w:cs="Arial"/>
          <w:b/>
          <w:sz w:val="40"/>
          <w:szCs w:val="40"/>
        </w:rPr>
      </w:pPr>
      <w:bookmarkStart w:id="1" w:name="_Hlk130291074"/>
      <w:r w:rsidRPr="0082257C">
        <w:rPr>
          <w:rFonts w:ascii="Arial" w:hAnsi="Arial" w:cs="Arial"/>
          <w:b/>
          <w:sz w:val="40"/>
          <w:szCs w:val="40"/>
        </w:rPr>
        <w:t xml:space="preserve">Strength and </w:t>
      </w:r>
      <w:r w:rsidR="009254AB" w:rsidRPr="009254AB">
        <w:rPr>
          <w:rFonts w:ascii="Arial" w:hAnsi="Arial" w:cs="Arial"/>
          <w:b/>
          <w:sz w:val="40"/>
          <w:szCs w:val="40"/>
        </w:rPr>
        <w:t xml:space="preserve">Conditioning </w:t>
      </w:r>
      <w:r>
        <w:rPr>
          <w:rFonts w:ascii="Arial" w:hAnsi="Arial" w:cs="Arial"/>
          <w:b/>
          <w:sz w:val="40"/>
          <w:szCs w:val="40"/>
        </w:rPr>
        <w:t>Studentship</w:t>
      </w:r>
    </w:p>
    <w:bookmarkEnd w:id="0"/>
    <w:bookmarkEnd w:id="1"/>
    <w:p w14:paraId="75EFD084" w14:textId="77777777" w:rsidR="009F58A7" w:rsidRDefault="009F58A7" w:rsidP="009F58A7">
      <w:pPr>
        <w:jc w:val="center"/>
        <w:rPr>
          <w:rFonts w:ascii="Arial" w:hAnsi="Arial" w:cs="Arial"/>
          <w:sz w:val="40"/>
          <w:szCs w:val="40"/>
        </w:rPr>
      </w:pPr>
    </w:p>
    <w:p w14:paraId="46310ED7" w14:textId="5402747B" w:rsidR="00954A7C" w:rsidRPr="00BD7924" w:rsidRDefault="00417BF4" w:rsidP="0082257C">
      <w:pPr>
        <w:jc w:val="center"/>
        <w:rPr>
          <w:rFonts w:ascii="Arial" w:hAnsi="Arial" w:cs="Arial"/>
          <w:bCs/>
          <w:i/>
          <w:iCs/>
          <w:sz w:val="28"/>
          <w:szCs w:val="28"/>
        </w:rPr>
      </w:pPr>
      <w:r w:rsidRPr="00BD7924">
        <w:rPr>
          <w:rFonts w:ascii="Arial" w:hAnsi="Arial" w:cs="Arial"/>
          <w:bCs/>
          <w:i/>
          <w:iCs/>
          <w:sz w:val="28"/>
          <w:szCs w:val="28"/>
        </w:rPr>
        <w:t xml:space="preserve">MSc Strength and </w:t>
      </w:r>
      <w:r w:rsidR="009254AB" w:rsidRPr="00BD7924">
        <w:rPr>
          <w:rFonts w:ascii="Arial" w:hAnsi="Arial" w:cs="Arial"/>
          <w:bCs/>
          <w:i/>
          <w:iCs/>
          <w:sz w:val="28"/>
          <w:szCs w:val="28"/>
        </w:rPr>
        <w:t>Conditioning</w:t>
      </w:r>
      <w:r w:rsidR="00BD7924" w:rsidRPr="00BD7924">
        <w:rPr>
          <w:rFonts w:ascii="Arial" w:hAnsi="Arial" w:cs="Arial"/>
          <w:bCs/>
          <w:i/>
          <w:iCs/>
          <w:sz w:val="28"/>
          <w:szCs w:val="28"/>
        </w:rPr>
        <w:t xml:space="preserve"> – Equality, </w:t>
      </w:r>
      <w:proofErr w:type="gramStart"/>
      <w:r w:rsidR="00BD7924" w:rsidRPr="00BD7924">
        <w:rPr>
          <w:rFonts w:ascii="Arial" w:hAnsi="Arial" w:cs="Arial"/>
          <w:bCs/>
          <w:i/>
          <w:iCs/>
          <w:sz w:val="28"/>
          <w:szCs w:val="28"/>
        </w:rPr>
        <w:t>Diversity</w:t>
      </w:r>
      <w:proofErr w:type="gramEnd"/>
      <w:r w:rsidR="00BD7924" w:rsidRPr="00BD7924">
        <w:rPr>
          <w:rFonts w:ascii="Arial" w:hAnsi="Arial" w:cs="Arial"/>
          <w:bCs/>
          <w:i/>
          <w:iCs/>
          <w:sz w:val="28"/>
          <w:szCs w:val="28"/>
        </w:rPr>
        <w:t xml:space="preserve"> and Inclusion - </w:t>
      </w:r>
      <w:r w:rsidR="00954A7C" w:rsidRPr="00BD7924">
        <w:rPr>
          <w:rFonts w:ascii="Arial" w:hAnsi="Arial" w:cs="Arial"/>
          <w:bCs/>
          <w:i/>
          <w:iCs/>
          <w:sz w:val="28"/>
          <w:szCs w:val="28"/>
        </w:rPr>
        <w:t>Full Home Tuition Fee Bursary</w:t>
      </w:r>
      <w:r w:rsidR="000A1A00" w:rsidRPr="00BD7924">
        <w:rPr>
          <w:rFonts w:ascii="Arial" w:hAnsi="Arial" w:cs="Arial"/>
          <w:bCs/>
          <w:i/>
          <w:iCs/>
          <w:sz w:val="28"/>
          <w:szCs w:val="28"/>
        </w:rPr>
        <w:t xml:space="preserve"> plus TASS CPD Package</w:t>
      </w:r>
    </w:p>
    <w:p w14:paraId="6110D00E" w14:textId="77777777" w:rsidR="00BD7924" w:rsidRPr="00BD7924" w:rsidRDefault="00BD7924" w:rsidP="0082257C">
      <w:pPr>
        <w:jc w:val="center"/>
        <w:rPr>
          <w:rFonts w:ascii="Arial" w:hAnsi="Arial" w:cs="Arial"/>
          <w:bCs/>
          <w:sz w:val="32"/>
          <w:szCs w:val="32"/>
        </w:rPr>
      </w:pPr>
    </w:p>
    <w:p w14:paraId="4F5DF1F6" w14:textId="7EA28A95" w:rsidR="00417BF4" w:rsidRPr="00BD7924" w:rsidRDefault="000A1A00" w:rsidP="00E10360">
      <w:pPr>
        <w:jc w:val="center"/>
        <w:rPr>
          <w:rFonts w:ascii="Arial" w:hAnsi="Arial" w:cs="Arial"/>
          <w:bCs/>
          <w:sz w:val="32"/>
          <w:szCs w:val="32"/>
        </w:rPr>
      </w:pPr>
      <w:r w:rsidRPr="00BD7924">
        <w:rPr>
          <w:rFonts w:ascii="Arial" w:hAnsi="Arial" w:cs="Arial"/>
          <w:bCs/>
          <w:sz w:val="32"/>
          <w:szCs w:val="32"/>
        </w:rPr>
        <w:t>Applicant</w:t>
      </w:r>
      <w:r w:rsidR="00D02085" w:rsidRPr="00BD7924">
        <w:rPr>
          <w:rFonts w:ascii="Arial" w:hAnsi="Arial" w:cs="Arial"/>
          <w:bCs/>
          <w:sz w:val="32"/>
          <w:szCs w:val="32"/>
        </w:rPr>
        <w:t xml:space="preserve"> Pack</w:t>
      </w:r>
    </w:p>
    <w:p w14:paraId="27CF0B43" w14:textId="77777777" w:rsidR="00E83E38" w:rsidRPr="00417BF4" w:rsidRDefault="00E83E38" w:rsidP="0056631D">
      <w:pPr>
        <w:rPr>
          <w:rFonts w:ascii="Arial" w:hAnsi="Arial" w:cs="Arial"/>
          <w:b/>
          <w:sz w:val="40"/>
          <w:szCs w:val="40"/>
        </w:rPr>
      </w:pPr>
    </w:p>
    <w:p w14:paraId="7E19454B" w14:textId="77777777" w:rsidR="00F17F49" w:rsidRDefault="00DB0F78">
      <w:pPr>
        <w:rPr>
          <w:rFonts w:ascii="Arial" w:hAnsi="Arial" w:cs="Arial"/>
          <w:b/>
          <w:sz w:val="28"/>
          <w:szCs w:val="28"/>
        </w:rPr>
      </w:pPr>
      <w:r>
        <w:rPr>
          <w:rFonts w:ascii="Arial" w:hAnsi="Arial" w:cs="Arial"/>
          <w:b/>
          <w:noProof/>
          <w:sz w:val="28"/>
          <w:szCs w:val="28"/>
          <w:lang w:eastAsia="en-GB"/>
        </w:rPr>
        <w:drawing>
          <wp:anchor distT="0" distB="0" distL="114300" distR="114300" simplePos="0" relativeHeight="251658239" behindDoc="0" locked="0" layoutInCell="1" allowOverlap="1" wp14:anchorId="383C8CEF" wp14:editId="05F774FC">
            <wp:simplePos x="0" y="0"/>
            <wp:positionH relativeFrom="column">
              <wp:posOffset>2879725</wp:posOffset>
            </wp:positionH>
            <wp:positionV relativeFrom="paragraph">
              <wp:posOffset>156210</wp:posOffset>
            </wp:positionV>
            <wp:extent cx="2743200" cy="1447165"/>
            <wp:effectExtent l="0" t="0" r="0" b="635"/>
            <wp:wrapNone/>
            <wp:docPr id="2" name="Picture 2" descr="C:\Users\Public\Documents\Tina\Photos_Work\UoW\S&amp;C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Public\Documents\Tina\Photos_Work\UoW\S&amp;C1.png"/>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1447165"/>
                    </a:xfrm>
                    <a:prstGeom prst="rect">
                      <a:avLst/>
                    </a:prstGeom>
                    <a:noFill/>
                    <a:ln>
                      <a:noFill/>
                    </a:ln>
                    <a:effectLst>
                      <a:softEdge rad="31750"/>
                    </a:effectLst>
                  </pic:spPr>
                </pic:pic>
              </a:graphicData>
            </a:graphic>
            <wp14:sizeRelH relativeFrom="page">
              <wp14:pctWidth>0</wp14:pctWidth>
            </wp14:sizeRelH>
            <wp14:sizeRelV relativeFrom="page">
              <wp14:pctHeight>0</wp14:pctHeight>
            </wp14:sizeRelV>
          </wp:anchor>
        </w:drawing>
      </w:r>
      <w:r w:rsidR="00216DAF">
        <w:rPr>
          <w:rFonts w:cs="Arial"/>
          <w:b/>
          <w:noProof/>
          <w:sz w:val="36"/>
          <w:szCs w:val="36"/>
          <w:lang w:eastAsia="en-GB"/>
        </w:rPr>
        <w:drawing>
          <wp:anchor distT="0" distB="0" distL="114300" distR="114300" simplePos="0" relativeHeight="251677696" behindDoc="0" locked="0" layoutInCell="1" allowOverlap="1" wp14:anchorId="014F97F4" wp14:editId="65852C27">
            <wp:simplePos x="0" y="0"/>
            <wp:positionH relativeFrom="column">
              <wp:posOffset>104890</wp:posOffset>
            </wp:positionH>
            <wp:positionV relativeFrom="paragraph">
              <wp:posOffset>159385</wp:posOffset>
            </wp:positionV>
            <wp:extent cx="2743200" cy="1447165"/>
            <wp:effectExtent l="0" t="0" r="0" b="635"/>
            <wp:wrapNone/>
            <wp:docPr id="4" name="Picture 4" descr="C:\Users\Public\Documents\Tina\Photos_Work\UoW\S&amp;C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Public\Documents\Tina\Photos_Work\UoW\S&amp;C2.png"/>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1447165"/>
                    </a:xfrm>
                    <a:prstGeom prst="rect">
                      <a:avLst/>
                    </a:prstGeom>
                    <a:noFill/>
                    <a:ln>
                      <a:noFill/>
                    </a:ln>
                    <a:effectLst>
                      <a:softEdge rad="31750"/>
                    </a:effectLst>
                  </pic:spPr>
                </pic:pic>
              </a:graphicData>
            </a:graphic>
            <wp14:sizeRelH relativeFrom="page">
              <wp14:pctWidth>0</wp14:pctWidth>
            </wp14:sizeRelH>
            <wp14:sizeRelV relativeFrom="page">
              <wp14:pctHeight>0</wp14:pctHeight>
            </wp14:sizeRelV>
          </wp:anchor>
        </w:drawing>
      </w:r>
      <w:r w:rsidR="005F7E32">
        <w:rPr>
          <w:noProof/>
          <w:lang w:eastAsia="en-GB"/>
        </w:rPr>
        <mc:AlternateContent>
          <mc:Choice Requires="wps">
            <w:drawing>
              <wp:anchor distT="0" distB="0" distL="114300" distR="114300" simplePos="0" relativeHeight="251670528" behindDoc="0" locked="0" layoutInCell="1" allowOverlap="1" wp14:anchorId="40FBBD12" wp14:editId="5112D2C2">
                <wp:simplePos x="0" y="0"/>
                <wp:positionH relativeFrom="column">
                  <wp:posOffset>152400</wp:posOffset>
                </wp:positionH>
                <wp:positionV relativeFrom="paragraph">
                  <wp:posOffset>76835</wp:posOffset>
                </wp:positionV>
                <wp:extent cx="540067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5400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
            <w:pict>
              <v:line w14:anchorId="0E86AFE1" id="Straight Connector 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6.05pt" to="437.2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" strokecolor="black [3213]"/>
            </w:pict>
          </mc:Fallback>
        </mc:AlternateContent>
      </w:r>
      <w:r w:rsidR="00A629D8" w:rsidRPr="00A629D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A8456EB" w14:textId="77777777" w:rsidR="00B25EC2" w:rsidRDefault="00B25EC2">
      <w:pPr>
        <w:rPr>
          <w:rFonts w:ascii="Arial" w:hAnsi="Arial" w:cs="Arial"/>
          <w:b/>
          <w:sz w:val="28"/>
          <w:szCs w:val="28"/>
        </w:rPr>
      </w:pPr>
    </w:p>
    <w:p w14:paraId="320734D6" w14:textId="77777777" w:rsidR="00F17F49" w:rsidRDefault="00F17F49">
      <w:pPr>
        <w:rPr>
          <w:rFonts w:ascii="Arial" w:hAnsi="Arial" w:cs="Arial"/>
          <w:b/>
          <w:sz w:val="28"/>
          <w:szCs w:val="28"/>
        </w:rPr>
      </w:pPr>
    </w:p>
    <w:p w14:paraId="5982C9CF" w14:textId="77777777" w:rsidR="00C674BF" w:rsidRDefault="00C674BF">
      <w:pPr>
        <w:rPr>
          <w:rFonts w:cs="Arial"/>
          <w:b/>
          <w:sz w:val="36"/>
          <w:szCs w:val="36"/>
        </w:rPr>
      </w:pPr>
    </w:p>
    <w:p w14:paraId="098502C3" w14:textId="77777777" w:rsidR="00B25EC2" w:rsidRDefault="00DB0F78" w:rsidP="00216DAF">
      <w:pPr>
        <w:tabs>
          <w:tab w:val="left" w:pos="6804"/>
        </w:tabs>
        <w:rPr>
          <w:rFonts w:cs="Arial"/>
          <w:b/>
          <w:sz w:val="36"/>
          <w:szCs w:val="36"/>
        </w:rPr>
      </w:pPr>
      <w:r>
        <w:rPr>
          <w:rFonts w:ascii="Arial" w:hAnsi="Arial" w:cs="Arial"/>
          <w:b/>
          <w:noProof/>
          <w:sz w:val="40"/>
          <w:szCs w:val="40"/>
          <w:lang w:eastAsia="en-GB"/>
        </w:rPr>
        <w:drawing>
          <wp:anchor distT="0" distB="0" distL="114300" distR="114300" simplePos="0" relativeHeight="251657214" behindDoc="0" locked="0" layoutInCell="1" allowOverlap="1" wp14:anchorId="1F6696AF" wp14:editId="3DAF73AB">
            <wp:simplePos x="0" y="0"/>
            <wp:positionH relativeFrom="column">
              <wp:posOffset>2880995</wp:posOffset>
            </wp:positionH>
            <wp:positionV relativeFrom="paragraph">
              <wp:posOffset>94615</wp:posOffset>
            </wp:positionV>
            <wp:extent cx="2743200" cy="1447165"/>
            <wp:effectExtent l="0" t="0" r="0" b="635"/>
            <wp:wrapNone/>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umbell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1447165"/>
                    </a:xfrm>
                    <a:prstGeom prst="rect">
                      <a:avLst/>
                    </a:prstGeom>
                    <a:effectLst>
                      <a:softEdge rad="31750"/>
                    </a:effec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8480" behindDoc="0" locked="0" layoutInCell="1" allowOverlap="1" wp14:anchorId="0EF53486" wp14:editId="6FECC481">
            <wp:simplePos x="0" y="0"/>
            <wp:positionH relativeFrom="column">
              <wp:posOffset>104890</wp:posOffset>
            </wp:positionH>
            <wp:positionV relativeFrom="paragraph">
              <wp:posOffset>83820</wp:posOffset>
            </wp:positionV>
            <wp:extent cx="2741930" cy="1447165"/>
            <wp:effectExtent l="0" t="0" r="127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41930" cy="1447165"/>
                    </a:xfrm>
                    <a:prstGeom prst="rect">
                      <a:avLst/>
                    </a:prstGeom>
                    <a:effectLst>
                      <a:softEdge rad="31750"/>
                    </a:effectLst>
                  </pic:spPr>
                </pic:pic>
              </a:graphicData>
            </a:graphic>
            <wp14:sizeRelH relativeFrom="page">
              <wp14:pctWidth>0</wp14:pctWidth>
            </wp14:sizeRelH>
            <wp14:sizeRelV relativeFrom="page">
              <wp14:pctHeight>0</wp14:pctHeight>
            </wp14:sizeRelV>
          </wp:anchor>
        </w:drawing>
      </w:r>
      <w:r w:rsidR="005F7E32">
        <w:rPr>
          <w:noProof/>
          <w:lang w:eastAsia="en-GB"/>
        </w:rPr>
        <mc:AlternateContent>
          <mc:Choice Requires="wps">
            <w:drawing>
              <wp:anchor distT="0" distB="0" distL="114300" distR="114300" simplePos="0" relativeHeight="251672576" behindDoc="0" locked="0" layoutInCell="1" allowOverlap="1" wp14:anchorId="693B822C" wp14:editId="2AFDAED2">
                <wp:simplePos x="0" y="0"/>
                <wp:positionH relativeFrom="column">
                  <wp:posOffset>152400</wp:posOffset>
                </wp:positionH>
                <wp:positionV relativeFrom="paragraph">
                  <wp:posOffset>1581150</wp:posOffset>
                </wp:positionV>
                <wp:extent cx="540067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5400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
            <w:pict>
              <v:line w14:anchorId="1CFE7418" id="Straight Connector 1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124.5pt" to="437.2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" strokecolor="black [3213]"/>
            </w:pict>
          </mc:Fallback>
        </mc:AlternateContent>
      </w:r>
      <w:r w:rsidR="00B25EC2">
        <w:rPr>
          <w:rFonts w:cs="Arial"/>
          <w:b/>
          <w:sz w:val="36"/>
          <w:szCs w:val="36"/>
        </w:rPr>
        <w:br w:type="page"/>
      </w:r>
    </w:p>
    <w:p w14:paraId="0CD3CAB2" w14:textId="77777777" w:rsidR="008E3CB6" w:rsidRDefault="008E3CB6" w:rsidP="005D1FB4">
      <w:pPr>
        <w:spacing w:after="120"/>
        <w:jc w:val="both"/>
        <w:rPr>
          <w:rFonts w:cs="Arial"/>
          <w:b/>
          <w:bCs/>
          <w:sz w:val="28"/>
          <w:szCs w:val="28"/>
        </w:rPr>
      </w:pPr>
    </w:p>
    <w:p w14:paraId="1A2FBE4C" w14:textId="2FE8B0CF" w:rsidR="00E16E24" w:rsidRPr="00216BCC" w:rsidRDefault="00E16E24" w:rsidP="005D1FB4">
      <w:pPr>
        <w:spacing w:after="120"/>
        <w:jc w:val="both"/>
        <w:rPr>
          <w:rFonts w:cs="Arial"/>
          <w:b/>
          <w:bCs/>
          <w:sz w:val="28"/>
          <w:szCs w:val="28"/>
        </w:rPr>
      </w:pPr>
      <w:r w:rsidRPr="00216BCC">
        <w:rPr>
          <w:rFonts w:cs="Arial"/>
          <w:b/>
          <w:bCs/>
          <w:sz w:val="28"/>
          <w:szCs w:val="28"/>
        </w:rPr>
        <w:t>Overview</w:t>
      </w:r>
    </w:p>
    <w:p w14:paraId="7E00A1F8" w14:textId="591B8A09" w:rsidR="000A1A00" w:rsidRDefault="000B5F4D" w:rsidP="005D1FB4">
      <w:pPr>
        <w:spacing w:after="120"/>
        <w:jc w:val="both"/>
        <w:rPr>
          <w:rFonts w:cs="Arial"/>
        </w:rPr>
      </w:pPr>
      <w:r>
        <w:rPr>
          <w:rFonts w:cs="Arial"/>
        </w:rPr>
        <w:t>The University of Wolverhampton</w:t>
      </w:r>
      <w:r w:rsidR="000A1A00">
        <w:rPr>
          <w:rFonts w:cs="Arial"/>
        </w:rPr>
        <w:t xml:space="preserve"> is working with TASS (Talented Athlete Scholarship Scheme) to welcome </w:t>
      </w:r>
      <w:r w:rsidR="00C929F6">
        <w:rPr>
          <w:rFonts w:cs="Arial"/>
        </w:rPr>
        <w:t xml:space="preserve">applications for </w:t>
      </w:r>
      <w:r w:rsidR="00817293">
        <w:rPr>
          <w:rFonts w:cs="Arial"/>
        </w:rPr>
        <w:t>our</w:t>
      </w:r>
      <w:r w:rsidR="00C929F6">
        <w:rPr>
          <w:rFonts w:cs="Arial"/>
        </w:rPr>
        <w:t xml:space="preserve"> strength and </w:t>
      </w:r>
      <w:r w:rsidR="00817293">
        <w:rPr>
          <w:rFonts w:cs="Arial"/>
        </w:rPr>
        <w:t>c</w:t>
      </w:r>
      <w:r w:rsidR="00817293" w:rsidRPr="00817293">
        <w:rPr>
          <w:rFonts w:cs="Arial"/>
        </w:rPr>
        <w:t xml:space="preserve">onditioning </w:t>
      </w:r>
      <w:r w:rsidR="000A1A00">
        <w:rPr>
          <w:rFonts w:cs="Arial"/>
        </w:rPr>
        <w:t>bursary and CPD package</w:t>
      </w:r>
      <w:r w:rsidR="00C929F6">
        <w:rPr>
          <w:rFonts w:cs="Arial"/>
        </w:rPr>
        <w:t xml:space="preserve">. </w:t>
      </w:r>
      <w:r w:rsidR="000F2E18">
        <w:rPr>
          <w:rFonts w:cs="Arial"/>
        </w:rPr>
        <w:t>This</w:t>
      </w:r>
      <w:r w:rsidR="00C929F6">
        <w:rPr>
          <w:rFonts w:cs="Arial"/>
        </w:rPr>
        <w:t xml:space="preserve"> studentship combines </w:t>
      </w:r>
      <w:r w:rsidR="007C6064">
        <w:rPr>
          <w:rFonts w:cs="Arial"/>
        </w:rPr>
        <w:t xml:space="preserve">a bursary covering full home </w:t>
      </w:r>
      <w:r w:rsidR="007C6064" w:rsidRPr="00553E2E">
        <w:rPr>
          <w:rFonts w:cs="Arial"/>
        </w:rPr>
        <w:t>tuition fee</w:t>
      </w:r>
      <w:r w:rsidR="007C6064">
        <w:rPr>
          <w:rFonts w:cs="Arial"/>
        </w:rPr>
        <w:t xml:space="preserve">s for the MSc Strength and </w:t>
      </w:r>
      <w:r w:rsidR="00817293">
        <w:rPr>
          <w:rFonts w:cs="Arial"/>
        </w:rPr>
        <w:t>C</w:t>
      </w:r>
      <w:r w:rsidR="00817293" w:rsidRPr="00817293">
        <w:rPr>
          <w:rFonts w:cs="Arial"/>
        </w:rPr>
        <w:t>onditioning</w:t>
      </w:r>
      <w:r w:rsidR="000A1A00">
        <w:rPr>
          <w:rFonts w:cs="Arial"/>
        </w:rPr>
        <w:t xml:space="preserve"> and an additional bursary from TASS up to £2,500 to support with additional qualifications to enhance employment opportunities such as UKSCA accreditation. Alongside this, there will be an opportunity for the successful individual to work across </w:t>
      </w:r>
      <w:proofErr w:type="gramStart"/>
      <w:r w:rsidR="000A1A00">
        <w:rPr>
          <w:rFonts w:cs="Arial"/>
        </w:rPr>
        <w:t>a number of</w:t>
      </w:r>
      <w:proofErr w:type="gramEnd"/>
      <w:r w:rsidR="000A1A00">
        <w:rPr>
          <w:rFonts w:cs="Arial"/>
        </w:rPr>
        <w:t xml:space="preserve"> programmes and gain practical experience in coaching, sports science, working with professional bodies and lead elements of the WLV Sport strength and conditioning programme. </w:t>
      </w:r>
    </w:p>
    <w:p w14:paraId="4D9775F9" w14:textId="68E706B9" w:rsidR="000A1A00" w:rsidRDefault="00BD7924" w:rsidP="005D1FB4">
      <w:pPr>
        <w:spacing w:after="120"/>
        <w:jc w:val="both"/>
        <w:rPr>
          <w:rFonts w:cs="Arial"/>
        </w:rPr>
      </w:pPr>
      <w:r>
        <w:rPr>
          <w:rFonts w:cs="Arial"/>
        </w:rPr>
        <w:t xml:space="preserve">Aligning our work to Sport England’s broad ambitions to have a workforce within sport and physical activity which is representative of the population, TASS and the University are specifically recruiting for an individual from a diverse background for the bursary. More information can be found in the person specification of this document. </w:t>
      </w:r>
    </w:p>
    <w:p w14:paraId="7FBEA05E" w14:textId="77777777" w:rsidR="003D1374" w:rsidRPr="00D40D0D" w:rsidRDefault="003D1374" w:rsidP="005D1FB4">
      <w:pPr>
        <w:spacing w:after="120"/>
        <w:jc w:val="both"/>
        <w:rPr>
          <w:rFonts w:eastAsia="Times New Roman" w:cs="Arial"/>
          <w:lang w:val="en" w:eastAsia="en-GB"/>
        </w:rPr>
      </w:pPr>
      <w:r>
        <w:rPr>
          <w:rFonts w:cs="Arial"/>
          <w:b/>
        </w:rPr>
        <w:t>MSc</w:t>
      </w:r>
      <w:r w:rsidRPr="00D40D0D">
        <w:rPr>
          <w:rFonts w:cs="Arial"/>
          <w:b/>
        </w:rPr>
        <w:t xml:space="preserve"> </w:t>
      </w:r>
      <w:r>
        <w:rPr>
          <w:rFonts w:cs="Arial"/>
          <w:b/>
        </w:rPr>
        <w:t xml:space="preserve">Strength and </w:t>
      </w:r>
      <w:bookmarkStart w:id="2" w:name="_Hlk130290407"/>
      <w:r>
        <w:rPr>
          <w:rFonts w:cs="Arial"/>
          <w:b/>
        </w:rPr>
        <w:t xml:space="preserve">Conditioning </w:t>
      </w:r>
      <w:bookmarkEnd w:id="2"/>
      <w:r>
        <w:rPr>
          <w:rFonts w:cs="Arial"/>
          <w:b/>
        </w:rPr>
        <w:t>(full-time/part-time)</w:t>
      </w:r>
    </w:p>
    <w:p w14:paraId="4F1B292A" w14:textId="03C53B5B" w:rsidR="003D1374" w:rsidRPr="00FD24BA" w:rsidRDefault="003D1374" w:rsidP="005D1FB4">
      <w:pPr>
        <w:spacing w:after="120"/>
        <w:jc w:val="both"/>
      </w:pPr>
      <w:r w:rsidRPr="00317F97">
        <w:t xml:space="preserve">This exciting and applied course will develop scientific knowledge and skills </w:t>
      </w:r>
      <w:r w:rsidR="00CA3CE6">
        <w:t>for</w:t>
      </w:r>
      <w:r w:rsidRPr="00317F97">
        <w:t xml:space="preserve"> delivering strength and conditioning training methods within a range of contexts.</w:t>
      </w:r>
      <w:r>
        <w:t xml:space="preserve"> </w:t>
      </w:r>
      <w:r w:rsidRPr="00317F97">
        <w:t xml:space="preserve">The applied and practical nature of the course will </w:t>
      </w:r>
      <w:r w:rsidR="004C2529" w:rsidRPr="00317F97">
        <w:t>equip</w:t>
      </w:r>
      <w:r w:rsidRPr="00317F97">
        <w:t xml:space="preserve"> </w:t>
      </w:r>
      <w:r w:rsidR="00CA3CE6">
        <w:t>students</w:t>
      </w:r>
      <w:r w:rsidRPr="00317F97">
        <w:t xml:space="preserve"> with the skills required to work with athletes and clients of different ages, </w:t>
      </w:r>
      <w:proofErr w:type="gramStart"/>
      <w:r w:rsidRPr="00317F97">
        <w:t>abilities</w:t>
      </w:r>
      <w:proofErr w:type="gramEnd"/>
      <w:r w:rsidRPr="00317F97">
        <w:t xml:space="preserve"> and demographics in designing and implementing bespoke training programmes to enhance athletic performance</w:t>
      </w:r>
      <w:r w:rsidR="00265D38">
        <w:t xml:space="preserve">, </w:t>
      </w:r>
      <w:r w:rsidRPr="00317F97">
        <w:t>health and wellbeing.</w:t>
      </w:r>
      <w:r>
        <w:t xml:space="preserve"> </w:t>
      </w:r>
      <w:r w:rsidRPr="00317F97">
        <w:rPr>
          <w:rFonts w:eastAsia="Times New Roman" w:cs="Arial"/>
          <w:lang w:val="en" w:eastAsia="en-GB"/>
        </w:rPr>
        <w:t xml:space="preserve">For further information about the course please click </w:t>
      </w:r>
      <w:hyperlink r:id="rId11" w:history="1">
        <w:r w:rsidRPr="00317F97">
          <w:rPr>
            <w:rStyle w:val="Hyperlink"/>
            <w:rFonts w:eastAsia="Times New Roman" w:cs="Arial"/>
            <w:lang w:val="en" w:eastAsia="en-GB"/>
          </w:rPr>
          <w:t>here</w:t>
        </w:r>
      </w:hyperlink>
      <w:r w:rsidRPr="00317F97">
        <w:rPr>
          <w:rFonts w:eastAsia="Times New Roman" w:cs="Arial"/>
          <w:lang w:val="en" w:eastAsia="en-GB"/>
        </w:rPr>
        <w:t>.</w:t>
      </w:r>
    </w:p>
    <w:p w14:paraId="41926579" w14:textId="0C41BE99" w:rsidR="00877B2B" w:rsidRPr="00E25FD0" w:rsidRDefault="00E25FD0" w:rsidP="005D1FB4">
      <w:pPr>
        <w:spacing w:after="120"/>
        <w:jc w:val="both"/>
        <w:rPr>
          <w:rFonts w:cs="Arial"/>
          <w:b/>
          <w:bCs/>
        </w:rPr>
      </w:pPr>
      <w:r w:rsidRPr="00E25FD0">
        <w:rPr>
          <w:rFonts w:cs="Arial"/>
          <w:b/>
          <w:bCs/>
        </w:rPr>
        <w:t xml:space="preserve">Strength and </w:t>
      </w:r>
      <w:r w:rsidR="008919B6" w:rsidRPr="008919B6">
        <w:rPr>
          <w:rFonts w:cs="Arial"/>
          <w:b/>
          <w:bCs/>
        </w:rPr>
        <w:t xml:space="preserve">Conditioning </w:t>
      </w:r>
      <w:r w:rsidRPr="00E25FD0">
        <w:rPr>
          <w:rFonts w:cs="Arial"/>
          <w:b/>
          <w:bCs/>
        </w:rPr>
        <w:t>Studentship</w:t>
      </w:r>
    </w:p>
    <w:p w14:paraId="42D35393" w14:textId="622C2C09" w:rsidR="007A507E" w:rsidRDefault="00E25FD0" w:rsidP="005D1FB4">
      <w:pPr>
        <w:spacing w:after="120"/>
        <w:jc w:val="both"/>
        <w:rPr>
          <w:rFonts w:cs="Arial"/>
        </w:rPr>
      </w:pPr>
      <w:r w:rsidRPr="00FB0EE2">
        <w:rPr>
          <w:rFonts w:cs="Arial"/>
        </w:rPr>
        <w:t xml:space="preserve">The </w:t>
      </w:r>
      <w:r w:rsidR="007A507E">
        <w:rPr>
          <w:rFonts w:cs="Arial"/>
        </w:rPr>
        <w:t xml:space="preserve">strength and </w:t>
      </w:r>
      <w:r w:rsidR="008919B6">
        <w:rPr>
          <w:rFonts w:cs="Arial"/>
        </w:rPr>
        <w:t>c</w:t>
      </w:r>
      <w:r w:rsidR="008919B6" w:rsidRPr="008919B6">
        <w:rPr>
          <w:rFonts w:cs="Arial"/>
        </w:rPr>
        <w:t xml:space="preserve">onditioning </w:t>
      </w:r>
      <w:r w:rsidR="007A507E">
        <w:rPr>
          <w:rFonts w:cs="Arial"/>
        </w:rPr>
        <w:t xml:space="preserve">studentship </w:t>
      </w:r>
      <w:r w:rsidR="00BD7924">
        <w:rPr>
          <w:rFonts w:cs="Arial"/>
        </w:rPr>
        <w:t>provide</w:t>
      </w:r>
      <w:r w:rsidR="007A507E">
        <w:rPr>
          <w:rFonts w:cs="Arial"/>
        </w:rPr>
        <w:t xml:space="preserve"> a bursary covering all the </w:t>
      </w:r>
      <w:r w:rsidR="007A507E" w:rsidRPr="007A507E">
        <w:rPr>
          <w:rFonts w:cs="Arial"/>
        </w:rPr>
        <w:t>successful applicant</w:t>
      </w:r>
      <w:r w:rsidR="007A507E">
        <w:rPr>
          <w:rFonts w:cs="Arial"/>
        </w:rPr>
        <w:t xml:space="preserve">s home </w:t>
      </w:r>
      <w:r w:rsidR="007A507E" w:rsidRPr="007A507E">
        <w:rPr>
          <w:rFonts w:cs="Arial"/>
        </w:rPr>
        <w:t>tuition fee</w:t>
      </w:r>
      <w:r w:rsidR="007A507E">
        <w:rPr>
          <w:rFonts w:cs="Arial"/>
        </w:rPr>
        <w:t xml:space="preserve">s for the MSc Strength and </w:t>
      </w:r>
      <w:r w:rsidR="008919B6">
        <w:rPr>
          <w:rFonts w:cs="Arial"/>
        </w:rPr>
        <w:t>C</w:t>
      </w:r>
      <w:r w:rsidR="008919B6" w:rsidRPr="008919B6">
        <w:rPr>
          <w:rFonts w:cs="Arial"/>
        </w:rPr>
        <w:t>onditioning</w:t>
      </w:r>
      <w:r w:rsidR="00BD7924">
        <w:rPr>
          <w:rFonts w:cs="Arial"/>
        </w:rPr>
        <w:t xml:space="preserve"> plus up to £2,500 in available funds towards CPD opportunities to enhance career and employment opportunities</w:t>
      </w:r>
      <w:r w:rsidR="007A507E">
        <w:rPr>
          <w:rFonts w:cs="Arial"/>
        </w:rPr>
        <w:t xml:space="preserve">. </w:t>
      </w:r>
      <w:r w:rsidR="00CE083C">
        <w:rPr>
          <w:rFonts w:cs="Arial"/>
        </w:rPr>
        <w:t xml:space="preserve">In exchange, the successful </w:t>
      </w:r>
      <w:bookmarkStart w:id="3" w:name="_Hlk130290489"/>
      <w:r w:rsidR="00CE083C" w:rsidRPr="00CE083C">
        <w:rPr>
          <w:rFonts w:cs="Arial"/>
        </w:rPr>
        <w:t>applicant</w:t>
      </w:r>
      <w:r w:rsidR="00CE083C">
        <w:rPr>
          <w:rFonts w:cs="Arial"/>
        </w:rPr>
        <w:t xml:space="preserve"> </w:t>
      </w:r>
      <w:bookmarkEnd w:id="3"/>
      <w:r w:rsidR="00CE083C">
        <w:rPr>
          <w:rFonts w:cs="Arial"/>
        </w:rPr>
        <w:t xml:space="preserve">will support the WLV Sport </w:t>
      </w:r>
      <w:r w:rsidR="00107016">
        <w:rPr>
          <w:rFonts w:cs="Arial"/>
        </w:rPr>
        <w:t xml:space="preserve">strength and </w:t>
      </w:r>
      <w:r w:rsidR="008919B6" w:rsidRPr="008919B6">
        <w:rPr>
          <w:rFonts w:cs="Arial"/>
        </w:rPr>
        <w:t xml:space="preserve">conditioning </w:t>
      </w:r>
      <w:r w:rsidR="00107016">
        <w:rPr>
          <w:rFonts w:cs="Arial"/>
        </w:rPr>
        <w:t xml:space="preserve">program </w:t>
      </w:r>
      <w:r w:rsidR="00E702CE">
        <w:rPr>
          <w:rFonts w:cs="Arial"/>
        </w:rPr>
        <w:t xml:space="preserve">by leading WLV BUCS Teams and WLV Sport Scholars as directed by the Lead Strength and </w:t>
      </w:r>
      <w:r w:rsidR="008919B6">
        <w:rPr>
          <w:rFonts w:cs="Arial"/>
        </w:rPr>
        <w:t>C</w:t>
      </w:r>
      <w:r w:rsidR="008919B6" w:rsidRPr="008919B6">
        <w:rPr>
          <w:rFonts w:cs="Arial"/>
        </w:rPr>
        <w:t xml:space="preserve">onditioning </w:t>
      </w:r>
      <w:r w:rsidR="00E702CE">
        <w:rPr>
          <w:rFonts w:cs="Arial"/>
        </w:rPr>
        <w:t>Coach.</w:t>
      </w:r>
      <w:r w:rsidR="00361E3C">
        <w:rPr>
          <w:rFonts w:cs="Arial"/>
        </w:rPr>
        <w:t xml:space="preserve"> The successful </w:t>
      </w:r>
      <w:r w:rsidR="008919B6" w:rsidRPr="008919B6">
        <w:rPr>
          <w:rFonts w:cs="Arial"/>
        </w:rPr>
        <w:t xml:space="preserve">applicant </w:t>
      </w:r>
      <w:r w:rsidR="00361E3C">
        <w:rPr>
          <w:rFonts w:cs="Arial"/>
        </w:rPr>
        <w:t>will be expected to complete up to 12 hours of coaching per week, inclusive of planning</w:t>
      </w:r>
      <w:r w:rsidR="008919B6">
        <w:rPr>
          <w:rFonts w:cs="Arial"/>
        </w:rPr>
        <w:t xml:space="preserve">, </w:t>
      </w:r>
      <w:proofErr w:type="gramStart"/>
      <w:r w:rsidR="008919B6">
        <w:rPr>
          <w:rFonts w:cs="Arial"/>
        </w:rPr>
        <w:t>delivery</w:t>
      </w:r>
      <w:proofErr w:type="gramEnd"/>
      <w:r w:rsidR="00361E3C">
        <w:rPr>
          <w:rFonts w:cs="Arial"/>
        </w:rPr>
        <w:t xml:space="preserve"> and professional development time.</w:t>
      </w:r>
      <w:r w:rsidR="0081610A">
        <w:rPr>
          <w:rFonts w:cs="Arial"/>
        </w:rPr>
        <w:t xml:space="preserve"> Throughout the </w:t>
      </w:r>
      <w:r w:rsidR="0081610A" w:rsidRPr="0081610A">
        <w:rPr>
          <w:rFonts w:cs="Arial"/>
        </w:rPr>
        <w:t xml:space="preserve">strength and </w:t>
      </w:r>
      <w:r w:rsidR="008919B6" w:rsidRPr="008919B6">
        <w:rPr>
          <w:rFonts w:cs="Arial"/>
        </w:rPr>
        <w:t xml:space="preserve">conditioning </w:t>
      </w:r>
      <w:r w:rsidR="0081610A" w:rsidRPr="0081610A">
        <w:rPr>
          <w:rFonts w:cs="Arial"/>
        </w:rPr>
        <w:t>studentship</w:t>
      </w:r>
      <w:r w:rsidR="0081610A">
        <w:rPr>
          <w:rFonts w:cs="Arial"/>
        </w:rPr>
        <w:t xml:space="preserve">, the </w:t>
      </w:r>
      <w:r w:rsidR="0081610A" w:rsidRPr="0081610A">
        <w:rPr>
          <w:rFonts w:cs="Arial"/>
        </w:rPr>
        <w:t>successful applicant</w:t>
      </w:r>
      <w:r w:rsidR="0081610A">
        <w:rPr>
          <w:rFonts w:cs="Arial"/>
        </w:rPr>
        <w:t xml:space="preserve"> will:</w:t>
      </w:r>
    </w:p>
    <w:p w14:paraId="0EC0F0CF" w14:textId="79FB545D" w:rsidR="0081610A" w:rsidRDefault="0081610A" w:rsidP="005D1FB4">
      <w:pPr>
        <w:pStyle w:val="ListParagraph"/>
        <w:numPr>
          <w:ilvl w:val="0"/>
          <w:numId w:val="4"/>
        </w:numPr>
        <w:spacing w:after="120"/>
        <w:jc w:val="both"/>
        <w:rPr>
          <w:rFonts w:cs="Arial"/>
        </w:rPr>
      </w:pPr>
      <w:r>
        <w:rPr>
          <w:rFonts w:cs="Arial"/>
        </w:rPr>
        <w:t xml:space="preserve">Receive mentoring from a UKSCA </w:t>
      </w:r>
      <w:r w:rsidR="004848CF">
        <w:rPr>
          <w:rFonts w:cs="Arial"/>
        </w:rPr>
        <w:t>accredited</w:t>
      </w:r>
      <w:r>
        <w:rPr>
          <w:rFonts w:cs="Arial"/>
        </w:rPr>
        <w:t xml:space="preserve"> coach</w:t>
      </w:r>
      <w:r w:rsidR="004848CF">
        <w:rPr>
          <w:rFonts w:cs="Arial"/>
        </w:rPr>
        <w:t>.</w:t>
      </w:r>
    </w:p>
    <w:p w14:paraId="66AE360F" w14:textId="38DFE385" w:rsidR="004848CF" w:rsidRDefault="004848CF" w:rsidP="005D1FB4">
      <w:pPr>
        <w:pStyle w:val="ListParagraph"/>
        <w:numPr>
          <w:ilvl w:val="0"/>
          <w:numId w:val="4"/>
        </w:numPr>
        <w:spacing w:after="120"/>
        <w:jc w:val="both"/>
        <w:rPr>
          <w:rFonts w:cs="Arial"/>
        </w:rPr>
      </w:pPr>
      <w:r>
        <w:rPr>
          <w:rFonts w:cs="Arial"/>
        </w:rPr>
        <w:t>Undertake a comprehensive continuous professional development program.</w:t>
      </w:r>
    </w:p>
    <w:p w14:paraId="27748004" w14:textId="7CE99309" w:rsidR="00E16E24" w:rsidRDefault="004848CF" w:rsidP="005D1FB4">
      <w:pPr>
        <w:pStyle w:val="ListParagraph"/>
        <w:numPr>
          <w:ilvl w:val="0"/>
          <w:numId w:val="4"/>
        </w:numPr>
        <w:spacing w:after="120"/>
        <w:jc w:val="both"/>
        <w:rPr>
          <w:rFonts w:cs="Arial"/>
        </w:rPr>
      </w:pPr>
      <w:r>
        <w:rPr>
          <w:rFonts w:cs="Arial"/>
        </w:rPr>
        <w:t xml:space="preserve">Gain hands on experience leading teams and </w:t>
      </w:r>
      <w:r w:rsidR="00E16E24">
        <w:rPr>
          <w:rFonts w:cs="Arial"/>
        </w:rPr>
        <w:t>individual athletes across multiple sports.</w:t>
      </w:r>
    </w:p>
    <w:p w14:paraId="4190BE0D" w14:textId="46E81F6D" w:rsidR="00E16E24" w:rsidRDefault="00E16E24" w:rsidP="005D1FB4">
      <w:pPr>
        <w:pStyle w:val="ListParagraph"/>
        <w:numPr>
          <w:ilvl w:val="0"/>
          <w:numId w:val="4"/>
        </w:numPr>
        <w:spacing w:after="120"/>
        <w:jc w:val="both"/>
        <w:rPr>
          <w:rFonts w:cs="Arial"/>
        </w:rPr>
      </w:pPr>
      <w:r>
        <w:rPr>
          <w:rFonts w:cs="Arial"/>
        </w:rPr>
        <w:t xml:space="preserve">Deliver within the </w:t>
      </w:r>
      <w:r w:rsidRPr="00FB0EE2">
        <w:rPr>
          <w:rFonts w:cs="Arial"/>
        </w:rPr>
        <w:t xml:space="preserve">British Judo </w:t>
      </w:r>
      <w:r>
        <w:rPr>
          <w:rFonts w:cs="Arial"/>
        </w:rPr>
        <w:t>National</w:t>
      </w:r>
      <w:r w:rsidRPr="00FB0EE2">
        <w:rPr>
          <w:rFonts w:cs="Arial"/>
        </w:rPr>
        <w:t xml:space="preserve"> </w:t>
      </w:r>
      <w:r>
        <w:rPr>
          <w:rFonts w:cs="Arial"/>
        </w:rPr>
        <w:t xml:space="preserve">Training Centre that is housed </w:t>
      </w:r>
      <w:r w:rsidRPr="00FB0EE2">
        <w:rPr>
          <w:rFonts w:cs="Arial"/>
        </w:rPr>
        <w:t>on campus</w:t>
      </w:r>
      <w:r>
        <w:rPr>
          <w:rFonts w:cs="Arial"/>
        </w:rPr>
        <w:t>.</w:t>
      </w:r>
    </w:p>
    <w:p w14:paraId="12B93708" w14:textId="620E6992" w:rsidR="00BD7924" w:rsidRDefault="00BD7924" w:rsidP="005D1FB4">
      <w:pPr>
        <w:pStyle w:val="ListParagraph"/>
        <w:numPr>
          <w:ilvl w:val="0"/>
          <w:numId w:val="4"/>
        </w:numPr>
        <w:spacing w:after="120"/>
        <w:jc w:val="both"/>
        <w:rPr>
          <w:rFonts w:cs="Arial"/>
        </w:rPr>
      </w:pPr>
      <w:r>
        <w:rPr>
          <w:rFonts w:cs="Arial"/>
        </w:rPr>
        <w:t xml:space="preserve">Be able to claim up to £2,500 towards CPD and further employment opportunities. </w:t>
      </w:r>
    </w:p>
    <w:p w14:paraId="767E8010" w14:textId="77777777" w:rsidR="008E3CB6" w:rsidRDefault="008E3CB6" w:rsidP="005D1FB4">
      <w:pPr>
        <w:spacing w:after="120"/>
        <w:jc w:val="both"/>
        <w:rPr>
          <w:rFonts w:cs="Arial"/>
          <w:b/>
          <w:bCs/>
        </w:rPr>
      </w:pPr>
    </w:p>
    <w:p w14:paraId="275C909D" w14:textId="77777777" w:rsidR="008E3CB6" w:rsidRDefault="008E3CB6" w:rsidP="005D1FB4">
      <w:pPr>
        <w:spacing w:after="120"/>
        <w:jc w:val="both"/>
        <w:rPr>
          <w:rFonts w:cs="Arial"/>
          <w:b/>
          <w:bCs/>
        </w:rPr>
      </w:pPr>
    </w:p>
    <w:p w14:paraId="06C88AEB" w14:textId="77777777" w:rsidR="008E3CB6" w:rsidRDefault="008E3CB6" w:rsidP="005D1FB4">
      <w:pPr>
        <w:spacing w:after="120"/>
        <w:jc w:val="both"/>
        <w:rPr>
          <w:rFonts w:cs="Arial"/>
          <w:b/>
          <w:bCs/>
        </w:rPr>
      </w:pPr>
    </w:p>
    <w:p w14:paraId="71EC5861" w14:textId="77777777" w:rsidR="008E3CB6" w:rsidRDefault="008E3CB6" w:rsidP="005D1FB4">
      <w:pPr>
        <w:spacing w:after="120"/>
        <w:jc w:val="both"/>
        <w:rPr>
          <w:rFonts w:cs="Arial"/>
          <w:b/>
          <w:bCs/>
        </w:rPr>
      </w:pPr>
    </w:p>
    <w:p w14:paraId="1DE74CE0" w14:textId="77777777" w:rsidR="008E3CB6" w:rsidRDefault="008E3CB6" w:rsidP="005D1FB4">
      <w:pPr>
        <w:spacing w:after="120"/>
        <w:jc w:val="both"/>
        <w:rPr>
          <w:rFonts w:cs="Arial"/>
          <w:b/>
          <w:bCs/>
        </w:rPr>
      </w:pPr>
    </w:p>
    <w:p w14:paraId="7FFDF7C3" w14:textId="1307662B" w:rsidR="008919B6" w:rsidRDefault="008919B6" w:rsidP="005D1FB4">
      <w:pPr>
        <w:spacing w:after="120"/>
        <w:jc w:val="both"/>
        <w:rPr>
          <w:rFonts w:cs="Arial"/>
          <w:b/>
          <w:bCs/>
        </w:rPr>
      </w:pPr>
      <w:r w:rsidRPr="008919B6">
        <w:rPr>
          <w:rFonts w:cs="Arial"/>
          <w:b/>
          <w:bCs/>
        </w:rPr>
        <w:t xml:space="preserve">Important </w:t>
      </w:r>
      <w:r>
        <w:rPr>
          <w:rFonts w:cs="Arial"/>
          <w:b/>
          <w:bCs/>
        </w:rPr>
        <w:t>Information</w:t>
      </w:r>
    </w:p>
    <w:p w14:paraId="56280485" w14:textId="7BA06698" w:rsidR="003D1374" w:rsidRDefault="008919B6" w:rsidP="005D1FB4">
      <w:pPr>
        <w:spacing w:after="120"/>
        <w:jc w:val="both"/>
        <w:rPr>
          <w:rFonts w:cs="Arial"/>
        </w:rPr>
      </w:pPr>
      <w:r w:rsidRPr="000826C2">
        <w:t xml:space="preserve">The </w:t>
      </w:r>
      <w:r w:rsidR="006A79EC">
        <w:t xml:space="preserve">full home </w:t>
      </w:r>
      <w:r w:rsidR="006A79EC" w:rsidRPr="006A79EC">
        <w:t xml:space="preserve">tuition fee </w:t>
      </w:r>
      <w:r w:rsidRPr="000826C2">
        <w:t xml:space="preserve">bursary and associated opportunity to </w:t>
      </w:r>
      <w:r w:rsidR="006A79EC">
        <w:t>coach</w:t>
      </w:r>
      <w:r w:rsidRPr="000826C2">
        <w:t xml:space="preserve"> with</w:t>
      </w:r>
      <w:r w:rsidR="000F6736">
        <w:t>in</w:t>
      </w:r>
      <w:r w:rsidRPr="000826C2">
        <w:t xml:space="preserve"> </w:t>
      </w:r>
      <w:r>
        <w:t xml:space="preserve">the </w:t>
      </w:r>
      <w:r w:rsidRPr="007D30C6">
        <w:rPr>
          <w:rFonts w:cs="Arial"/>
        </w:rPr>
        <w:t>W</w:t>
      </w:r>
      <w:r>
        <w:rPr>
          <w:rFonts w:cs="Arial"/>
        </w:rPr>
        <w:t>LV Sport</w:t>
      </w:r>
      <w:r w:rsidRPr="007D30C6">
        <w:rPr>
          <w:rFonts w:cs="Arial"/>
        </w:rPr>
        <w:t xml:space="preserve"> </w:t>
      </w:r>
      <w:r w:rsidR="006A79EC" w:rsidRPr="006A79EC">
        <w:rPr>
          <w:rFonts w:cs="Arial"/>
        </w:rPr>
        <w:t xml:space="preserve">strength and conditioning program </w:t>
      </w:r>
      <w:r w:rsidRPr="007D30C6">
        <w:t>is in combination with st</w:t>
      </w:r>
      <w:r w:rsidRPr="000826C2">
        <w:t xml:space="preserve">udying </w:t>
      </w:r>
      <w:r>
        <w:t>the MSc Strength and Conditioning</w:t>
      </w:r>
      <w:r w:rsidRPr="000826C2">
        <w:t>. Therefore</w:t>
      </w:r>
      <w:r>
        <w:t>,</w:t>
      </w:r>
      <w:r w:rsidRPr="000826C2">
        <w:t xml:space="preserve"> success</w:t>
      </w:r>
      <w:r>
        <w:t xml:space="preserve">ful progress on the MSc </w:t>
      </w:r>
      <w:r w:rsidRPr="000826C2">
        <w:t>throughout the 20</w:t>
      </w:r>
      <w:r>
        <w:t>2</w:t>
      </w:r>
      <w:r w:rsidR="00C83207">
        <w:t>3</w:t>
      </w:r>
      <w:r>
        <w:t>-2</w:t>
      </w:r>
      <w:r w:rsidR="00C83207">
        <w:t>4</w:t>
      </w:r>
      <w:r>
        <w:t xml:space="preserve"> academic </w:t>
      </w:r>
      <w:r w:rsidRPr="000826C2">
        <w:t xml:space="preserve">year is a requirement </w:t>
      </w:r>
      <w:r w:rsidR="000F6736">
        <w:t>for</w:t>
      </w:r>
      <w:r w:rsidRPr="000826C2">
        <w:t xml:space="preserve"> continued receipt of the</w:t>
      </w:r>
      <w:r>
        <w:t xml:space="preserve"> bursary and </w:t>
      </w:r>
      <w:r w:rsidR="00337FFA">
        <w:t xml:space="preserve">coaching opportunity </w:t>
      </w:r>
      <w:r>
        <w:t>offered.</w:t>
      </w:r>
    </w:p>
    <w:p w14:paraId="7FF95CFA" w14:textId="518E0A6C" w:rsidR="003D1374" w:rsidRDefault="00D17E18" w:rsidP="005D1FB4">
      <w:pPr>
        <w:spacing w:after="120"/>
        <w:jc w:val="both"/>
        <w:rPr>
          <w:rFonts w:cs="Arial"/>
        </w:rPr>
      </w:pPr>
      <w:r>
        <w:rPr>
          <w:rFonts w:cs="Arial"/>
        </w:rPr>
        <w:t>T</w:t>
      </w:r>
      <w:r w:rsidR="004A407A">
        <w:rPr>
          <w:rFonts w:cs="Arial"/>
        </w:rPr>
        <w:t>he</w:t>
      </w:r>
      <w:r>
        <w:rPr>
          <w:rFonts w:cs="Arial"/>
        </w:rPr>
        <w:t xml:space="preserve"> University of Wolverhampton welcomes applications for the s</w:t>
      </w:r>
      <w:r w:rsidRPr="00D17E18">
        <w:rPr>
          <w:rFonts w:cs="Arial"/>
        </w:rPr>
        <w:t xml:space="preserve">trength and </w:t>
      </w:r>
      <w:r>
        <w:rPr>
          <w:rFonts w:cs="Arial"/>
        </w:rPr>
        <w:t>c</w:t>
      </w:r>
      <w:r w:rsidRPr="00D17E18">
        <w:rPr>
          <w:rFonts w:cs="Arial"/>
        </w:rPr>
        <w:t xml:space="preserve">onditioning </w:t>
      </w:r>
      <w:r>
        <w:rPr>
          <w:rFonts w:cs="Arial"/>
        </w:rPr>
        <w:t>s</w:t>
      </w:r>
      <w:r w:rsidRPr="00D17E18">
        <w:rPr>
          <w:rFonts w:cs="Arial"/>
        </w:rPr>
        <w:t>tudentship</w:t>
      </w:r>
      <w:r>
        <w:rPr>
          <w:rFonts w:cs="Arial"/>
        </w:rPr>
        <w:t xml:space="preserve"> from both </w:t>
      </w:r>
      <w:r w:rsidR="009E7BE2">
        <w:rPr>
          <w:rFonts w:cs="Arial"/>
        </w:rPr>
        <w:t>home</w:t>
      </w:r>
      <w:r>
        <w:rPr>
          <w:rFonts w:cs="Arial"/>
        </w:rPr>
        <w:t xml:space="preserve"> and international </w:t>
      </w:r>
      <w:r w:rsidRPr="00D17E18">
        <w:rPr>
          <w:rFonts w:cs="Arial"/>
        </w:rPr>
        <w:t>applicants</w:t>
      </w:r>
      <w:r>
        <w:rPr>
          <w:rFonts w:cs="Arial"/>
        </w:rPr>
        <w:t>.</w:t>
      </w:r>
      <w:r w:rsidR="00347FB0">
        <w:rPr>
          <w:rFonts w:cs="Arial"/>
        </w:rPr>
        <w:t xml:space="preserve"> </w:t>
      </w:r>
      <w:r w:rsidR="00B55C1E">
        <w:rPr>
          <w:rFonts w:cs="Arial"/>
        </w:rPr>
        <w:t>P</w:t>
      </w:r>
      <w:r>
        <w:rPr>
          <w:rFonts w:cs="Arial"/>
        </w:rPr>
        <w:t xml:space="preserve">lease </w:t>
      </w:r>
      <w:r w:rsidR="00B55C1E">
        <w:rPr>
          <w:rFonts w:cs="Arial"/>
        </w:rPr>
        <w:t xml:space="preserve">note </w:t>
      </w:r>
      <w:r>
        <w:rPr>
          <w:rFonts w:cs="Arial"/>
        </w:rPr>
        <w:t xml:space="preserve">that the </w:t>
      </w:r>
      <w:r w:rsidRPr="00D17E18">
        <w:rPr>
          <w:rFonts w:cs="Arial"/>
        </w:rPr>
        <w:t>full home tuition fee bursary</w:t>
      </w:r>
      <w:r>
        <w:rPr>
          <w:rFonts w:cs="Arial"/>
        </w:rPr>
        <w:t xml:space="preserve"> will not cover </w:t>
      </w:r>
      <w:r w:rsidR="009E7BE2">
        <w:rPr>
          <w:rFonts w:cs="Arial"/>
        </w:rPr>
        <w:t>all</w:t>
      </w:r>
      <w:r w:rsidR="001F528F">
        <w:rPr>
          <w:rFonts w:cs="Arial"/>
        </w:rPr>
        <w:t xml:space="preserve"> international fees</w:t>
      </w:r>
      <w:r w:rsidR="006361C6">
        <w:rPr>
          <w:rFonts w:cs="Arial"/>
        </w:rPr>
        <w:t>.</w:t>
      </w:r>
      <w:r w:rsidR="006E46DD">
        <w:rPr>
          <w:rFonts w:cs="Arial"/>
        </w:rPr>
        <w:t xml:space="preserve"> Any </w:t>
      </w:r>
      <w:r w:rsidR="006361C6">
        <w:rPr>
          <w:rFonts w:cs="Arial"/>
        </w:rPr>
        <w:t xml:space="preserve">outstanding </w:t>
      </w:r>
      <w:r w:rsidR="006E46DD">
        <w:rPr>
          <w:rFonts w:cs="Arial"/>
        </w:rPr>
        <w:t xml:space="preserve">international </w:t>
      </w:r>
      <w:r w:rsidR="006361C6" w:rsidRPr="006361C6">
        <w:rPr>
          <w:rFonts w:cs="Arial"/>
        </w:rPr>
        <w:t xml:space="preserve">tuition </w:t>
      </w:r>
      <w:r w:rsidR="006E46DD">
        <w:rPr>
          <w:rFonts w:cs="Arial"/>
        </w:rPr>
        <w:t xml:space="preserve">fees beyond those </w:t>
      </w:r>
      <w:r w:rsidR="009254AB">
        <w:rPr>
          <w:rFonts w:cs="Arial"/>
        </w:rPr>
        <w:t>provided</w:t>
      </w:r>
      <w:r w:rsidR="006E46DD">
        <w:rPr>
          <w:rFonts w:cs="Arial"/>
        </w:rPr>
        <w:t xml:space="preserve"> by the </w:t>
      </w:r>
      <w:r w:rsidR="006E46DD" w:rsidRPr="006E46DD">
        <w:rPr>
          <w:rFonts w:cs="Arial"/>
        </w:rPr>
        <w:t>full home tuition fee bursary</w:t>
      </w:r>
      <w:r w:rsidR="00B67686">
        <w:rPr>
          <w:rFonts w:cs="Arial"/>
        </w:rPr>
        <w:t xml:space="preserve"> must be covered by the </w:t>
      </w:r>
      <w:r w:rsidR="00B67686" w:rsidRPr="00B67686">
        <w:rPr>
          <w:rFonts w:cs="Arial"/>
        </w:rPr>
        <w:t>applicant</w:t>
      </w:r>
      <w:r w:rsidR="00B67686">
        <w:rPr>
          <w:rFonts w:cs="Arial"/>
        </w:rPr>
        <w:t>.</w:t>
      </w:r>
    </w:p>
    <w:p w14:paraId="2FA5C73E" w14:textId="0E058B49" w:rsidR="003D1374" w:rsidRPr="00B67686" w:rsidRDefault="00B67686" w:rsidP="005D1FB4">
      <w:pPr>
        <w:spacing w:after="120"/>
        <w:jc w:val="both"/>
        <w:rPr>
          <w:rFonts w:cs="Arial"/>
          <w:b/>
          <w:bCs/>
        </w:rPr>
      </w:pPr>
      <w:r w:rsidRPr="00B67686">
        <w:rPr>
          <w:rFonts w:cs="Arial"/>
          <w:b/>
          <w:bCs/>
        </w:rPr>
        <w:t>Timeline</w:t>
      </w:r>
    </w:p>
    <w:p w14:paraId="7A50EAB2" w14:textId="60865863" w:rsidR="00B86788" w:rsidRPr="003B3878" w:rsidRDefault="008A4495" w:rsidP="005D1FB4">
      <w:pPr>
        <w:spacing w:after="120"/>
        <w:rPr>
          <w:rFonts w:cs="Arial"/>
          <w:bCs/>
        </w:rPr>
      </w:pPr>
      <w:r>
        <w:rPr>
          <w:rFonts w:cs="Arial"/>
          <w:bCs/>
        </w:rPr>
        <w:t xml:space="preserve">The </w:t>
      </w:r>
      <w:r w:rsidR="009254AB">
        <w:rPr>
          <w:rFonts w:cs="Arial"/>
          <w:bCs/>
        </w:rPr>
        <w:t xml:space="preserve">studentship </w:t>
      </w:r>
      <w:r>
        <w:rPr>
          <w:rFonts w:cs="Arial"/>
          <w:bCs/>
        </w:rPr>
        <w:t>a</w:t>
      </w:r>
      <w:r w:rsidR="00371D8D">
        <w:rPr>
          <w:rFonts w:cs="Arial"/>
          <w:bCs/>
        </w:rPr>
        <w:t xml:space="preserve">pplication </w:t>
      </w:r>
      <w:r w:rsidR="00787C35">
        <w:rPr>
          <w:rFonts w:cs="Arial"/>
          <w:bCs/>
        </w:rPr>
        <w:t>d</w:t>
      </w:r>
      <w:r w:rsidR="00371D8D">
        <w:rPr>
          <w:rFonts w:cs="Arial"/>
          <w:bCs/>
        </w:rPr>
        <w:t>eadline</w:t>
      </w:r>
      <w:r>
        <w:rPr>
          <w:rFonts w:cs="Arial"/>
          <w:bCs/>
        </w:rPr>
        <w:t xml:space="preserve"> is</w:t>
      </w:r>
      <w:r w:rsidR="00447233">
        <w:rPr>
          <w:rFonts w:cs="Arial"/>
          <w:bCs/>
        </w:rPr>
        <w:t xml:space="preserve"> </w:t>
      </w:r>
      <w:r w:rsidR="00D30934">
        <w:rPr>
          <w:rFonts w:cs="Arial"/>
          <w:bCs/>
        </w:rPr>
        <w:t>9:00 am</w:t>
      </w:r>
      <w:r w:rsidR="006B1939" w:rsidRPr="003B3878">
        <w:rPr>
          <w:rFonts w:cs="Arial"/>
          <w:bCs/>
        </w:rPr>
        <w:t xml:space="preserve"> </w:t>
      </w:r>
      <w:r w:rsidR="00877B2B" w:rsidRPr="003B3878">
        <w:rPr>
          <w:rFonts w:cs="Arial"/>
          <w:bCs/>
        </w:rPr>
        <w:t xml:space="preserve">on </w:t>
      </w:r>
      <w:r w:rsidR="00880BF3">
        <w:rPr>
          <w:rFonts w:cs="Arial"/>
          <w:bCs/>
        </w:rPr>
        <w:t>Monday 7</w:t>
      </w:r>
      <w:r w:rsidR="00880BF3" w:rsidRPr="00880BF3">
        <w:rPr>
          <w:rFonts w:cs="Arial"/>
          <w:bCs/>
          <w:vertAlign w:val="superscript"/>
        </w:rPr>
        <w:t>th</w:t>
      </w:r>
      <w:r w:rsidR="00880BF3">
        <w:rPr>
          <w:rFonts w:cs="Arial"/>
          <w:bCs/>
        </w:rPr>
        <w:t xml:space="preserve"> August </w:t>
      </w:r>
      <w:r w:rsidR="00B0708B" w:rsidRPr="003B3878">
        <w:rPr>
          <w:rFonts w:cs="Arial"/>
          <w:bCs/>
        </w:rPr>
        <w:t>202</w:t>
      </w:r>
      <w:r w:rsidR="004B1EBC">
        <w:rPr>
          <w:rFonts w:cs="Arial"/>
          <w:bCs/>
        </w:rPr>
        <w:t>3</w:t>
      </w:r>
      <w:r w:rsidR="00447233">
        <w:rPr>
          <w:rFonts w:cs="Arial"/>
          <w:bCs/>
        </w:rPr>
        <w:t>.</w:t>
      </w:r>
    </w:p>
    <w:p w14:paraId="2B562487" w14:textId="77777777" w:rsidR="005D1FB4" w:rsidRDefault="005D1FB4" w:rsidP="00794DDF">
      <w:pPr>
        <w:spacing w:after="60" w:line="240" w:lineRule="auto"/>
        <w:rPr>
          <w:rFonts w:cs="Arial"/>
        </w:rPr>
      </w:pPr>
      <w:r w:rsidRPr="005D1FB4">
        <w:rPr>
          <w:rFonts w:cs="Arial"/>
        </w:rPr>
        <w:t>Interviews are expected to take place on the week commencing Monday 21st August 2023 in-person at the Walsall Campus Sport Centre.</w:t>
      </w:r>
    </w:p>
    <w:p w14:paraId="55C6ACCC" w14:textId="77777777" w:rsidR="005D1FB4" w:rsidRDefault="005D1FB4">
      <w:pPr>
        <w:rPr>
          <w:rFonts w:cs="Arial"/>
        </w:rPr>
      </w:pPr>
      <w:r>
        <w:rPr>
          <w:rFonts w:cs="Arial"/>
        </w:rPr>
        <w:br w:type="page"/>
      </w:r>
    </w:p>
    <w:p w14:paraId="3EFE3147" w14:textId="22C40A2A" w:rsidR="00681CC4" w:rsidRPr="00216BCC" w:rsidRDefault="00681CC4" w:rsidP="00CB2517">
      <w:pPr>
        <w:spacing w:after="120" w:line="240" w:lineRule="auto"/>
        <w:rPr>
          <w:b/>
          <w:sz w:val="28"/>
          <w:szCs w:val="28"/>
        </w:rPr>
      </w:pPr>
      <w:r w:rsidRPr="00216BCC">
        <w:rPr>
          <w:b/>
          <w:sz w:val="28"/>
          <w:szCs w:val="28"/>
        </w:rPr>
        <w:lastRenderedPageBreak/>
        <w:t xml:space="preserve">Role </w:t>
      </w:r>
      <w:r w:rsidR="00002250">
        <w:rPr>
          <w:b/>
          <w:sz w:val="28"/>
          <w:szCs w:val="28"/>
        </w:rPr>
        <w:t>Description</w:t>
      </w:r>
      <w:r w:rsidR="00216BCC">
        <w:rPr>
          <w:b/>
          <w:sz w:val="28"/>
          <w:szCs w:val="28"/>
        </w:rPr>
        <w:t xml:space="preserve"> and</w:t>
      </w:r>
      <w:r w:rsidRPr="00216BCC">
        <w:rPr>
          <w:b/>
          <w:sz w:val="28"/>
          <w:szCs w:val="28"/>
        </w:rPr>
        <w:t xml:space="preserve"> Person Specification</w:t>
      </w:r>
    </w:p>
    <w:tbl>
      <w:tblPr>
        <w:tblStyle w:val="TableGrid"/>
        <w:tblW w:w="0" w:type="auto"/>
        <w:tblLayout w:type="fixed"/>
        <w:tblLook w:val="04A0" w:firstRow="1" w:lastRow="0" w:firstColumn="1" w:lastColumn="0" w:noHBand="0" w:noVBand="1"/>
      </w:tblPr>
      <w:tblGrid>
        <w:gridCol w:w="3227"/>
        <w:gridCol w:w="6015"/>
      </w:tblGrid>
      <w:tr w:rsidR="00681CC4" w14:paraId="69CFB0F5" w14:textId="77777777" w:rsidTr="00BE5F8B">
        <w:tc>
          <w:tcPr>
            <w:tcW w:w="3227" w:type="dxa"/>
            <w:shd w:val="clear" w:color="auto" w:fill="auto"/>
          </w:tcPr>
          <w:p w14:paraId="38B545EA" w14:textId="77777777" w:rsidR="00681CC4" w:rsidRPr="00216BCC" w:rsidRDefault="00681CC4" w:rsidP="003A6104">
            <w:pPr>
              <w:rPr>
                <w:b/>
              </w:rPr>
            </w:pPr>
            <w:r w:rsidRPr="00216BCC">
              <w:rPr>
                <w:b/>
              </w:rPr>
              <w:t>Role title:</w:t>
            </w:r>
          </w:p>
        </w:tc>
        <w:tc>
          <w:tcPr>
            <w:tcW w:w="6015" w:type="dxa"/>
            <w:shd w:val="clear" w:color="auto" w:fill="auto"/>
          </w:tcPr>
          <w:p w14:paraId="1D47E2AC" w14:textId="3E7B3E9A" w:rsidR="00681CC4" w:rsidRPr="002667B4" w:rsidRDefault="00584D18" w:rsidP="003A6104">
            <w:pPr>
              <w:rPr>
                <w:bCs/>
              </w:rPr>
            </w:pPr>
            <w:r w:rsidRPr="002667B4">
              <w:rPr>
                <w:rFonts w:ascii="Calibri" w:hAnsi="Calibri"/>
                <w:bCs/>
              </w:rPr>
              <w:t xml:space="preserve">Strength </w:t>
            </w:r>
            <w:r w:rsidR="00D354A7" w:rsidRPr="002667B4">
              <w:rPr>
                <w:rFonts w:ascii="Calibri" w:hAnsi="Calibri"/>
                <w:bCs/>
              </w:rPr>
              <w:t>and</w:t>
            </w:r>
            <w:r w:rsidRPr="002667B4">
              <w:rPr>
                <w:rFonts w:ascii="Calibri" w:hAnsi="Calibri"/>
                <w:bCs/>
              </w:rPr>
              <w:t xml:space="preserve"> Conditioning Studentship</w:t>
            </w:r>
          </w:p>
        </w:tc>
      </w:tr>
      <w:tr w:rsidR="00681CC4" w14:paraId="0AF28DE1" w14:textId="77777777" w:rsidTr="00BE5F8B">
        <w:tc>
          <w:tcPr>
            <w:tcW w:w="3227" w:type="dxa"/>
            <w:shd w:val="clear" w:color="auto" w:fill="auto"/>
          </w:tcPr>
          <w:p w14:paraId="5FC483FD" w14:textId="77777777" w:rsidR="00681CC4" w:rsidRPr="00216BCC" w:rsidRDefault="00681CC4" w:rsidP="003A6104">
            <w:pPr>
              <w:rPr>
                <w:b/>
              </w:rPr>
            </w:pPr>
            <w:r w:rsidRPr="00216BCC">
              <w:rPr>
                <w:b/>
              </w:rPr>
              <w:t>Organisation providing bursary:</w:t>
            </w:r>
          </w:p>
        </w:tc>
        <w:tc>
          <w:tcPr>
            <w:tcW w:w="6015" w:type="dxa"/>
            <w:shd w:val="clear" w:color="auto" w:fill="auto"/>
          </w:tcPr>
          <w:p w14:paraId="11086AB6" w14:textId="77777777" w:rsidR="00681CC4" w:rsidRPr="00216BCC" w:rsidRDefault="00584D18" w:rsidP="003A6104">
            <w:r w:rsidRPr="00216BCC">
              <w:t>University of Wolverhampton</w:t>
            </w:r>
          </w:p>
        </w:tc>
      </w:tr>
      <w:tr w:rsidR="00681CC4" w14:paraId="207CD70C" w14:textId="77777777" w:rsidTr="00BE5F8B">
        <w:tc>
          <w:tcPr>
            <w:tcW w:w="3227" w:type="dxa"/>
            <w:shd w:val="clear" w:color="auto" w:fill="auto"/>
          </w:tcPr>
          <w:p w14:paraId="1639A857" w14:textId="77777777" w:rsidR="00681CC4" w:rsidRPr="00216BCC" w:rsidRDefault="00681CC4" w:rsidP="003A6104">
            <w:pPr>
              <w:rPr>
                <w:b/>
              </w:rPr>
            </w:pPr>
            <w:r w:rsidRPr="00216BCC">
              <w:rPr>
                <w:b/>
              </w:rPr>
              <w:t>Department:</w:t>
            </w:r>
          </w:p>
        </w:tc>
        <w:tc>
          <w:tcPr>
            <w:tcW w:w="6015" w:type="dxa"/>
            <w:shd w:val="clear" w:color="auto" w:fill="auto"/>
          </w:tcPr>
          <w:p w14:paraId="3CFBBC8A" w14:textId="5940E2AF" w:rsidR="00681CC4" w:rsidRPr="00216BCC" w:rsidRDefault="00A26B73" w:rsidP="003A6104">
            <w:r w:rsidRPr="00216BCC">
              <w:t>WLV Sport</w:t>
            </w:r>
          </w:p>
        </w:tc>
      </w:tr>
      <w:tr w:rsidR="00681CC4" w14:paraId="67ABBFED" w14:textId="77777777" w:rsidTr="00BE5F8B">
        <w:tc>
          <w:tcPr>
            <w:tcW w:w="3227" w:type="dxa"/>
            <w:shd w:val="clear" w:color="auto" w:fill="auto"/>
          </w:tcPr>
          <w:p w14:paraId="7052A3D3" w14:textId="77777777" w:rsidR="00681CC4" w:rsidRPr="00216BCC" w:rsidRDefault="00681CC4" w:rsidP="003A6104">
            <w:pPr>
              <w:rPr>
                <w:b/>
              </w:rPr>
            </w:pPr>
            <w:r w:rsidRPr="00216BCC">
              <w:rPr>
                <w:b/>
              </w:rPr>
              <w:t>Working hours:</w:t>
            </w:r>
          </w:p>
        </w:tc>
        <w:tc>
          <w:tcPr>
            <w:tcW w:w="6015" w:type="dxa"/>
            <w:shd w:val="clear" w:color="auto" w:fill="auto"/>
          </w:tcPr>
          <w:p w14:paraId="2D63C5E5" w14:textId="60F5005B" w:rsidR="00681CC4" w:rsidRPr="00216BCC" w:rsidRDefault="002667B4" w:rsidP="003A6104">
            <w:r>
              <w:t>12</w:t>
            </w:r>
            <w:r w:rsidR="00681CC4" w:rsidRPr="00216BCC">
              <w:t xml:space="preserve"> hours per week</w:t>
            </w:r>
            <w:r w:rsidR="00584D18" w:rsidRPr="00216BCC">
              <w:t xml:space="preserve"> (</w:t>
            </w:r>
            <w:r>
              <w:t xml:space="preserve">September </w:t>
            </w:r>
            <w:r w:rsidR="00A26B73" w:rsidRPr="00216BCC">
              <w:t>to April</w:t>
            </w:r>
            <w:r w:rsidR="00584D18" w:rsidRPr="00216BCC">
              <w:t>)</w:t>
            </w:r>
          </w:p>
        </w:tc>
      </w:tr>
      <w:tr w:rsidR="00681CC4" w14:paraId="0D86724E" w14:textId="77777777" w:rsidTr="00BE5F8B">
        <w:tc>
          <w:tcPr>
            <w:tcW w:w="3227" w:type="dxa"/>
            <w:shd w:val="clear" w:color="auto" w:fill="auto"/>
          </w:tcPr>
          <w:p w14:paraId="42EEC9DA" w14:textId="77777777" w:rsidR="00681CC4" w:rsidRPr="00216BCC" w:rsidRDefault="00681CC4" w:rsidP="003A6104">
            <w:pPr>
              <w:rPr>
                <w:b/>
              </w:rPr>
            </w:pPr>
            <w:r w:rsidRPr="00216BCC">
              <w:rPr>
                <w:b/>
              </w:rPr>
              <w:t>Fee:</w:t>
            </w:r>
          </w:p>
        </w:tc>
        <w:tc>
          <w:tcPr>
            <w:tcW w:w="6015" w:type="dxa"/>
            <w:shd w:val="clear" w:color="auto" w:fill="auto"/>
          </w:tcPr>
          <w:p w14:paraId="5DC29978" w14:textId="02B301C6" w:rsidR="00681CC4" w:rsidRPr="00216BCC" w:rsidRDefault="00681CC4" w:rsidP="003A6104">
            <w:r w:rsidRPr="00216BCC">
              <w:t xml:space="preserve">Bursary </w:t>
            </w:r>
            <w:r w:rsidR="00BB144C">
              <w:t>covering full home</w:t>
            </w:r>
            <w:r w:rsidR="00B47574" w:rsidRPr="00216BCC">
              <w:t xml:space="preserve"> </w:t>
            </w:r>
            <w:r w:rsidRPr="00216BCC">
              <w:t>tuition fee</w:t>
            </w:r>
            <w:r w:rsidR="00155AB7" w:rsidRPr="00216BCC">
              <w:t>s</w:t>
            </w:r>
            <w:r w:rsidR="00F608A2" w:rsidRPr="00216BCC">
              <w:t xml:space="preserve"> </w:t>
            </w:r>
            <w:r w:rsidRPr="00216BCC">
              <w:t xml:space="preserve">for study of the </w:t>
            </w:r>
            <w:r w:rsidR="00FF519B" w:rsidRPr="00216BCC">
              <w:t>MSc Strength and Conditioning</w:t>
            </w:r>
            <w:r w:rsidRPr="00216BCC">
              <w:t xml:space="preserve"> </w:t>
            </w:r>
            <w:r w:rsidR="00F608A2" w:rsidRPr="00216BCC">
              <w:t>(full time/part time)</w:t>
            </w:r>
            <w:r w:rsidR="008E3CB6">
              <w:t xml:space="preserve"> plus up to £2,500 additional funds available for CPD and career development opportunities. </w:t>
            </w:r>
          </w:p>
        </w:tc>
      </w:tr>
      <w:tr w:rsidR="00681CC4" w14:paraId="64BDED35" w14:textId="77777777" w:rsidTr="00BE5F8B">
        <w:tc>
          <w:tcPr>
            <w:tcW w:w="3227" w:type="dxa"/>
            <w:shd w:val="clear" w:color="auto" w:fill="auto"/>
          </w:tcPr>
          <w:p w14:paraId="79DBC86A" w14:textId="10F20E2C" w:rsidR="00681CC4" w:rsidRPr="00216BCC" w:rsidRDefault="008E3CB6" w:rsidP="003A6104">
            <w:pPr>
              <w:rPr>
                <w:b/>
              </w:rPr>
            </w:pPr>
            <w:r>
              <w:rPr>
                <w:b/>
              </w:rPr>
              <w:t>Report</w:t>
            </w:r>
            <w:r w:rsidR="00681CC4" w:rsidRPr="00216BCC">
              <w:rPr>
                <w:b/>
              </w:rPr>
              <w:t xml:space="preserve"> to:</w:t>
            </w:r>
          </w:p>
        </w:tc>
        <w:tc>
          <w:tcPr>
            <w:tcW w:w="6015" w:type="dxa"/>
            <w:shd w:val="clear" w:color="auto" w:fill="auto"/>
          </w:tcPr>
          <w:p w14:paraId="7FA47F8B" w14:textId="4F057863" w:rsidR="00681CC4" w:rsidRPr="00216BCC" w:rsidRDefault="00BB144C" w:rsidP="003A6104">
            <w:r w:rsidRPr="00216BCC">
              <w:t>Lead Strength and Conditioning Coach</w:t>
            </w:r>
          </w:p>
        </w:tc>
      </w:tr>
    </w:tbl>
    <w:p w14:paraId="6541F1E1" w14:textId="37FFEA10" w:rsidR="00681CC4" w:rsidRPr="003C0203" w:rsidRDefault="00681CC4" w:rsidP="00794DDF">
      <w:pPr>
        <w:tabs>
          <w:tab w:val="left" w:pos="1462"/>
        </w:tabs>
        <w:spacing w:after="0" w:line="240" w:lineRule="auto"/>
      </w:pPr>
    </w:p>
    <w:p w14:paraId="401EBDAE" w14:textId="77777777" w:rsidR="00AD1C46" w:rsidRDefault="00F32E2F" w:rsidP="00794DDF">
      <w:pPr>
        <w:pBdr>
          <w:top w:val="single" w:sz="4" w:space="1" w:color="auto"/>
          <w:left w:val="single" w:sz="4" w:space="4" w:color="auto"/>
          <w:bottom w:val="single" w:sz="4" w:space="0" w:color="auto"/>
          <w:right w:val="single" w:sz="4" w:space="4" w:color="auto"/>
        </w:pBdr>
        <w:spacing w:after="0" w:line="240" w:lineRule="auto"/>
        <w:rPr>
          <w:rFonts w:ascii="Calibri" w:hAnsi="Calibri"/>
          <w:b/>
        </w:rPr>
      </w:pPr>
      <w:r w:rsidRPr="003C0203">
        <w:rPr>
          <w:rFonts w:ascii="Calibri" w:hAnsi="Calibri"/>
          <w:b/>
        </w:rPr>
        <w:t xml:space="preserve">Role Description: </w:t>
      </w:r>
    </w:p>
    <w:p w14:paraId="749167A5" w14:textId="66EEDA05" w:rsidR="00AD1C46" w:rsidRDefault="00C54653" w:rsidP="00794DDF">
      <w:pPr>
        <w:pBdr>
          <w:top w:val="single" w:sz="4" w:space="1" w:color="auto"/>
          <w:left w:val="single" w:sz="4" w:space="4" w:color="auto"/>
          <w:bottom w:val="single" w:sz="4" w:space="0" w:color="auto"/>
          <w:right w:val="single" w:sz="4" w:space="4" w:color="auto"/>
        </w:pBdr>
        <w:spacing w:after="0" w:line="240" w:lineRule="auto"/>
      </w:pPr>
      <w:r>
        <w:rPr>
          <w:rFonts w:ascii="Calibri" w:hAnsi="Calibri"/>
          <w:bCs/>
        </w:rPr>
        <w:t xml:space="preserve">1. </w:t>
      </w:r>
      <w:r w:rsidR="00E62FC3">
        <w:rPr>
          <w:rFonts w:ascii="Calibri" w:hAnsi="Calibri"/>
          <w:bCs/>
        </w:rPr>
        <w:t xml:space="preserve">Plan and deliver </w:t>
      </w:r>
      <w:r w:rsidR="00F32E2F" w:rsidRPr="00AD1C46">
        <w:rPr>
          <w:bCs/>
        </w:rPr>
        <w:t xml:space="preserve">on-field/court </w:t>
      </w:r>
      <w:r w:rsidR="00AD1C46" w:rsidRPr="00AD1C46">
        <w:rPr>
          <w:bCs/>
        </w:rPr>
        <w:t xml:space="preserve">warmups, speed training and </w:t>
      </w:r>
      <w:r w:rsidR="00F32E2F" w:rsidRPr="00AD1C46">
        <w:rPr>
          <w:bCs/>
        </w:rPr>
        <w:t>conditioning</w:t>
      </w:r>
      <w:r w:rsidR="009E7BE2">
        <w:rPr>
          <w:bCs/>
        </w:rPr>
        <w:t>,</w:t>
      </w:r>
      <w:r w:rsidR="00F32E2F" w:rsidRPr="00AD1C46">
        <w:rPr>
          <w:bCs/>
        </w:rPr>
        <w:t xml:space="preserve"> a</w:t>
      </w:r>
      <w:r w:rsidR="00AD1C46" w:rsidRPr="00AD1C46">
        <w:rPr>
          <w:bCs/>
        </w:rPr>
        <w:t xml:space="preserve">s well as </w:t>
      </w:r>
      <w:r w:rsidR="00F32E2F" w:rsidRPr="00AD1C46">
        <w:rPr>
          <w:bCs/>
        </w:rPr>
        <w:t xml:space="preserve">gym-based </w:t>
      </w:r>
      <w:r w:rsidR="00AD1C46" w:rsidRPr="00AD1C46">
        <w:rPr>
          <w:bCs/>
        </w:rPr>
        <w:t>resistance training and injury prevention sessions</w:t>
      </w:r>
      <w:r w:rsidR="009E7BE2">
        <w:rPr>
          <w:bCs/>
        </w:rPr>
        <w:t>,</w:t>
      </w:r>
      <w:r w:rsidR="00AD1C46">
        <w:rPr>
          <w:bCs/>
        </w:rPr>
        <w:t xml:space="preserve"> to </w:t>
      </w:r>
      <w:r w:rsidR="00641B83" w:rsidRPr="003C0203">
        <w:t xml:space="preserve">individual and team sport </w:t>
      </w:r>
      <w:r w:rsidR="001521F6">
        <w:t xml:space="preserve">student </w:t>
      </w:r>
      <w:r w:rsidR="00641B83" w:rsidRPr="003C0203">
        <w:t>athletes</w:t>
      </w:r>
      <w:r w:rsidR="00F32E2F" w:rsidRPr="003C0203">
        <w:t xml:space="preserve">. </w:t>
      </w:r>
    </w:p>
    <w:p w14:paraId="5003F7C1" w14:textId="0C832B5E" w:rsidR="00C54653" w:rsidRDefault="001521F6" w:rsidP="00794DDF">
      <w:pPr>
        <w:pBdr>
          <w:top w:val="single" w:sz="4" w:space="1" w:color="auto"/>
          <w:left w:val="single" w:sz="4" w:space="4" w:color="auto"/>
          <w:bottom w:val="single" w:sz="4" w:space="0" w:color="auto"/>
          <w:right w:val="single" w:sz="4" w:space="4" w:color="auto"/>
        </w:pBdr>
        <w:spacing w:after="0" w:line="240" w:lineRule="auto"/>
      </w:pPr>
      <w:r>
        <w:t xml:space="preserve">2. </w:t>
      </w:r>
      <w:r w:rsidR="00D10D30">
        <w:t xml:space="preserve">Lead fitness testing sessions for student athletes and create </w:t>
      </w:r>
      <w:r w:rsidR="00E62FC3">
        <w:t>appropriate</w:t>
      </w:r>
      <w:r w:rsidR="00D10D30">
        <w:t xml:space="preserve"> feedback reports to disseminate results to </w:t>
      </w:r>
      <w:r w:rsidR="00E62FC3">
        <w:t>athletes and coaches.</w:t>
      </w:r>
    </w:p>
    <w:p w14:paraId="12D002F2" w14:textId="2FDCA35F" w:rsidR="00F275A4" w:rsidRDefault="00F275A4" w:rsidP="00794DDF">
      <w:pPr>
        <w:pBdr>
          <w:top w:val="single" w:sz="4" w:space="1" w:color="auto"/>
          <w:left w:val="single" w:sz="4" w:space="4" w:color="auto"/>
          <w:bottom w:val="single" w:sz="4" w:space="0" w:color="auto"/>
          <w:right w:val="single" w:sz="4" w:space="4" w:color="auto"/>
        </w:pBdr>
        <w:spacing w:after="0" w:line="240" w:lineRule="auto"/>
      </w:pPr>
      <w:r>
        <w:t xml:space="preserve">3. </w:t>
      </w:r>
      <w:r w:rsidR="00F32E2F" w:rsidRPr="003C0203">
        <w:t>Engage in CPD activities, mentor</w:t>
      </w:r>
      <w:r>
        <w:t xml:space="preserve"> meetings</w:t>
      </w:r>
      <w:r w:rsidR="00F32E2F" w:rsidRPr="003C0203">
        <w:t xml:space="preserve"> and related administration.</w:t>
      </w:r>
    </w:p>
    <w:p w14:paraId="0EBCC7E3" w14:textId="38CD5342" w:rsidR="00F275A4" w:rsidRDefault="00BA1E49" w:rsidP="00794DDF">
      <w:pPr>
        <w:pBdr>
          <w:top w:val="single" w:sz="4" w:space="1" w:color="auto"/>
          <w:left w:val="single" w:sz="4" w:space="4" w:color="auto"/>
          <w:bottom w:val="single" w:sz="4" w:space="0" w:color="auto"/>
          <w:right w:val="single" w:sz="4" w:space="4" w:color="auto"/>
        </w:pBdr>
        <w:spacing w:after="0" w:line="240" w:lineRule="auto"/>
      </w:pPr>
      <w:r>
        <w:t xml:space="preserve">4. </w:t>
      </w:r>
      <w:r w:rsidR="00F275A4">
        <w:t xml:space="preserve">Maintain the performance gym to high </w:t>
      </w:r>
      <w:r>
        <w:t>standards</w:t>
      </w:r>
      <w:r w:rsidR="00F275A4">
        <w:t xml:space="preserve"> of</w:t>
      </w:r>
      <w:r>
        <w:t xml:space="preserve"> cleanliness.</w:t>
      </w:r>
    </w:p>
    <w:p w14:paraId="2DE92699" w14:textId="77DBEE96" w:rsidR="00F32E2F" w:rsidRPr="003C0203" w:rsidRDefault="00BA1E49" w:rsidP="00794DDF">
      <w:pPr>
        <w:pBdr>
          <w:top w:val="single" w:sz="4" w:space="1" w:color="auto"/>
          <w:left w:val="single" w:sz="4" w:space="4" w:color="auto"/>
          <w:bottom w:val="single" w:sz="4" w:space="0" w:color="auto"/>
          <w:right w:val="single" w:sz="4" w:space="4" w:color="auto"/>
        </w:pBdr>
        <w:spacing w:after="0" w:line="240" w:lineRule="auto"/>
        <w:rPr>
          <w:color w:val="1F497D"/>
        </w:rPr>
      </w:pPr>
      <w:r>
        <w:t>5</w:t>
      </w:r>
      <w:r w:rsidR="00F275A4">
        <w:t xml:space="preserve">. Support </w:t>
      </w:r>
      <w:r w:rsidR="00F32E2F" w:rsidRPr="003C0203">
        <w:t xml:space="preserve">strength </w:t>
      </w:r>
      <w:r w:rsidR="00D354A7" w:rsidRPr="003C0203">
        <w:t>and</w:t>
      </w:r>
      <w:r w:rsidR="00F32E2F" w:rsidRPr="003C0203">
        <w:t xml:space="preserve"> conditioning related outreach activities and initiatives.</w:t>
      </w:r>
    </w:p>
    <w:p w14:paraId="647A7799" w14:textId="77777777" w:rsidR="00F32E2F" w:rsidRPr="003C0203" w:rsidRDefault="00F32E2F" w:rsidP="00794DDF">
      <w:pPr>
        <w:spacing w:after="0" w:line="240" w:lineRule="auto"/>
      </w:pPr>
    </w:p>
    <w:tbl>
      <w:tblPr>
        <w:tblStyle w:val="TableGrid"/>
        <w:tblW w:w="0" w:type="auto"/>
        <w:tblLayout w:type="fixed"/>
        <w:tblLook w:val="04A0" w:firstRow="1" w:lastRow="0" w:firstColumn="1" w:lastColumn="0" w:noHBand="0" w:noVBand="1"/>
      </w:tblPr>
      <w:tblGrid>
        <w:gridCol w:w="1951"/>
        <w:gridCol w:w="4394"/>
        <w:gridCol w:w="2897"/>
      </w:tblGrid>
      <w:tr w:rsidR="00681CC4" w:rsidRPr="003C0203" w14:paraId="2FF7EB03" w14:textId="77777777" w:rsidTr="002C4076">
        <w:tc>
          <w:tcPr>
            <w:tcW w:w="1951" w:type="dxa"/>
            <w:shd w:val="clear" w:color="auto" w:fill="auto"/>
          </w:tcPr>
          <w:p w14:paraId="494B1561" w14:textId="41691E05" w:rsidR="00681CC4" w:rsidRPr="00002250" w:rsidRDefault="00002250" w:rsidP="001C1DF5">
            <w:pPr>
              <w:spacing w:after="120"/>
              <w:rPr>
                <w:b/>
                <w:bCs/>
              </w:rPr>
            </w:pPr>
            <w:r w:rsidRPr="00002250">
              <w:rPr>
                <w:b/>
                <w:bCs/>
              </w:rPr>
              <w:t>Person Specification</w:t>
            </w:r>
          </w:p>
        </w:tc>
        <w:tc>
          <w:tcPr>
            <w:tcW w:w="4394" w:type="dxa"/>
            <w:shd w:val="clear" w:color="auto" w:fill="auto"/>
          </w:tcPr>
          <w:p w14:paraId="607FFA2F" w14:textId="77777777" w:rsidR="00681CC4" w:rsidRPr="00002250" w:rsidRDefault="00681CC4" w:rsidP="003A6104">
            <w:pPr>
              <w:rPr>
                <w:b/>
                <w:bCs/>
              </w:rPr>
            </w:pPr>
            <w:r w:rsidRPr="00002250">
              <w:rPr>
                <w:b/>
                <w:bCs/>
              </w:rPr>
              <w:t>Criteria</w:t>
            </w:r>
          </w:p>
        </w:tc>
        <w:tc>
          <w:tcPr>
            <w:tcW w:w="2897" w:type="dxa"/>
          </w:tcPr>
          <w:p w14:paraId="28ADD603" w14:textId="46FD7465" w:rsidR="00681CC4" w:rsidRPr="00002250" w:rsidRDefault="00681CC4" w:rsidP="003A6104">
            <w:pPr>
              <w:rPr>
                <w:b/>
                <w:bCs/>
              </w:rPr>
            </w:pPr>
            <w:r w:rsidRPr="00002250">
              <w:rPr>
                <w:b/>
                <w:bCs/>
              </w:rPr>
              <w:t>Example evidence require</w:t>
            </w:r>
            <w:r w:rsidR="00E224DA" w:rsidRPr="00002250">
              <w:rPr>
                <w:b/>
                <w:bCs/>
              </w:rPr>
              <w:t>d</w:t>
            </w:r>
            <w:r w:rsidR="00F714A1" w:rsidRPr="00002250">
              <w:rPr>
                <w:b/>
                <w:bCs/>
              </w:rPr>
              <w:t xml:space="preserve"> if shortlisted</w:t>
            </w:r>
            <w:r w:rsidR="00AB5979">
              <w:rPr>
                <w:b/>
                <w:bCs/>
              </w:rPr>
              <w:t xml:space="preserve"> for interview</w:t>
            </w:r>
            <w:r w:rsidRPr="00002250">
              <w:rPr>
                <w:b/>
                <w:bCs/>
              </w:rPr>
              <w:t>*</w:t>
            </w:r>
          </w:p>
        </w:tc>
      </w:tr>
      <w:tr w:rsidR="00681CC4" w:rsidRPr="003C0203" w14:paraId="082B6419" w14:textId="77777777" w:rsidTr="002C4076">
        <w:tc>
          <w:tcPr>
            <w:tcW w:w="1951" w:type="dxa"/>
            <w:shd w:val="clear" w:color="auto" w:fill="auto"/>
          </w:tcPr>
          <w:p w14:paraId="54FF953A" w14:textId="77777777" w:rsidR="00681CC4" w:rsidRPr="00002250" w:rsidRDefault="00681CC4" w:rsidP="003A6104">
            <w:pPr>
              <w:rPr>
                <w:bCs/>
              </w:rPr>
            </w:pPr>
            <w:r w:rsidRPr="00002250">
              <w:rPr>
                <w:bCs/>
              </w:rPr>
              <w:t>Qualifications</w:t>
            </w:r>
          </w:p>
        </w:tc>
        <w:tc>
          <w:tcPr>
            <w:tcW w:w="4394" w:type="dxa"/>
            <w:shd w:val="clear" w:color="auto" w:fill="auto"/>
          </w:tcPr>
          <w:p w14:paraId="41D75DD4" w14:textId="2163C815" w:rsidR="00FD5106" w:rsidRDefault="003254C2" w:rsidP="003A6104">
            <w:r w:rsidRPr="003C0203">
              <w:t>1.</w:t>
            </w:r>
            <w:r w:rsidR="00681CC4" w:rsidRPr="003C0203">
              <w:t xml:space="preserve"> Undergraduate </w:t>
            </w:r>
            <w:r w:rsidR="00002250">
              <w:t>d</w:t>
            </w:r>
            <w:r w:rsidR="00681CC4" w:rsidRPr="003C0203">
              <w:t>egree</w:t>
            </w:r>
            <w:r w:rsidR="00BA6080" w:rsidRPr="003C0203">
              <w:t xml:space="preserve"> </w:t>
            </w:r>
            <w:r w:rsidR="00573C36">
              <w:t xml:space="preserve">at </w:t>
            </w:r>
            <w:r w:rsidR="00BA6080" w:rsidRPr="003C0203">
              <w:t>2:</w:t>
            </w:r>
            <w:r w:rsidR="00C52D10">
              <w:t>2 or above</w:t>
            </w:r>
            <w:r w:rsidR="00681CC4" w:rsidRPr="003C0203">
              <w:t xml:space="preserve"> in</w:t>
            </w:r>
            <w:r w:rsidR="00C52D10">
              <w:t xml:space="preserve"> sport science, strength and </w:t>
            </w:r>
            <w:r w:rsidR="00573C36" w:rsidRPr="00573C36">
              <w:t xml:space="preserve">conditioning </w:t>
            </w:r>
            <w:r w:rsidR="007A7793">
              <w:t>or a related discipline</w:t>
            </w:r>
            <w:r w:rsidR="00752E23">
              <w:t xml:space="preserve"> (E)</w:t>
            </w:r>
            <w:r w:rsidR="007A7793">
              <w:t>.</w:t>
            </w:r>
          </w:p>
          <w:p w14:paraId="16BC021C" w14:textId="3FA0423E" w:rsidR="00681CC4" w:rsidRDefault="00681CC4" w:rsidP="003A6104">
            <w:r w:rsidRPr="003C0203">
              <w:t xml:space="preserve">2. </w:t>
            </w:r>
            <w:r w:rsidR="003254C2" w:rsidRPr="003C0203">
              <w:t xml:space="preserve">Relevant </w:t>
            </w:r>
            <w:r w:rsidR="003C45D2">
              <w:t xml:space="preserve">gym instructor, personal trainer or strength and </w:t>
            </w:r>
            <w:r w:rsidR="00573C36" w:rsidRPr="00573C36">
              <w:t xml:space="preserve">conditioning </w:t>
            </w:r>
            <w:r w:rsidR="003254C2" w:rsidRPr="003C0203">
              <w:t>certification</w:t>
            </w:r>
            <w:r w:rsidR="00752E23">
              <w:t xml:space="preserve"> (</w:t>
            </w:r>
            <w:r w:rsidR="004D585C">
              <w:t>E</w:t>
            </w:r>
            <w:r w:rsidR="00752E23">
              <w:t>)</w:t>
            </w:r>
            <w:r w:rsidR="003254C2" w:rsidRPr="003C0203">
              <w:t>.</w:t>
            </w:r>
          </w:p>
          <w:p w14:paraId="1BB971E3" w14:textId="168EAA36" w:rsidR="004D585C" w:rsidRDefault="004D585C" w:rsidP="003A6104">
            <w:r>
              <w:t>3. Sports coaching qualification from a recognised national governing body (D).</w:t>
            </w:r>
          </w:p>
          <w:p w14:paraId="3BBBEBDF" w14:textId="67B2DE79" w:rsidR="003A257E" w:rsidRPr="003C0203" w:rsidRDefault="004D585C" w:rsidP="001C1DF5">
            <w:pPr>
              <w:spacing w:after="120"/>
            </w:pPr>
            <w:r>
              <w:t>4</w:t>
            </w:r>
            <w:r w:rsidR="003A257E">
              <w:t>. Associate membership of the UKSCA</w:t>
            </w:r>
            <w:r>
              <w:t xml:space="preserve"> (D)</w:t>
            </w:r>
            <w:r w:rsidR="003A257E">
              <w:t>.</w:t>
            </w:r>
          </w:p>
        </w:tc>
        <w:tc>
          <w:tcPr>
            <w:tcW w:w="2897" w:type="dxa"/>
          </w:tcPr>
          <w:p w14:paraId="335499F6" w14:textId="5D2C2464" w:rsidR="003254C2" w:rsidRPr="003C0203" w:rsidRDefault="003254C2" w:rsidP="003A6104">
            <w:r w:rsidRPr="003C0203">
              <w:t>Academic transcript</w:t>
            </w:r>
            <w:r w:rsidR="00334DA4">
              <w:t>.</w:t>
            </w:r>
          </w:p>
          <w:p w14:paraId="37209C8D" w14:textId="017D0333" w:rsidR="00FD5106" w:rsidRDefault="003254C2" w:rsidP="003A6104">
            <w:r w:rsidRPr="003C0203">
              <w:t>Certificate</w:t>
            </w:r>
            <w:r w:rsidR="00334DA4">
              <w:t>s.</w:t>
            </w:r>
          </w:p>
          <w:p w14:paraId="45988B78" w14:textId="33F05A19" w:rsidR="00681CC4" w:rsidRPr="003C0203" w:rsidRDefault="00C0138D" w:rsidP="003A6104">
            <w:r>
              <w:t>Verification of professional body m</w:t>
            </w:r>
            <w:r w:rsidR="003254C2" w:rsidRPr="003C0203">
              <w:t>embership</w:t>
            </w:r>
            <w:r w:rsidR="00334DA4">
              <w:t>.</w:t>
            </w:r>
          </w:p>
        </w:tc>
      </w:tr>
      <w:tr w:rsidR="00681CC4" w:rsidRPr="003C0203" w14:paraId="0D8C1309" w14:textId="77777777" w:rsidTr="002C4076">
        <w:tc>
          <w:tcPr>
            <w:tcW w:w="1951" w:type="dxa"/>
            <w:shd w:val="clear" w:color="auto" w:fill="auto"/>
          </w:tcPr>
          <w:p w14:paraId="03ABBCF9" w14:textId="77777777" w:rsidR="00681CC4" w:rsidRPr="00002250" w:rsidRDefault="00681CC4" w:rsidP="003A6104">
            <w:pPr>
              <w:rPr>
                <w:bCs/>
              </w:rPr>
            </w:pPr>
            <w:r w:rsidRPr="00002250">
              <w:rPr>
                <w:bCs/>
              </w:rPr>
              <w:t>Experience</w:t>
            </w:r>
          </w:p>
        </w:tc>
        <w:tc>
          <w:tcPr>
            <w:tcW w:w="4394" w:type="dxa"/>
            <w:shd w:val="clear" w:color="auto" w:fill="auto"/>
          </w:tcPr>
          <w:p w14:paraId="565EC6A6" w14:textId="564B9C67" w:rsidR="008446C1" w:rsidRDefault="003254C2" w:rsidP="003A6104">
            <w:pPr>
              <w:rPr>
                <w:rFonts w:ascii="Calibri" w:hAnsi="Calibri"/>
                <w:color w:val="000000"/>
                <w:lang w:eastAsia="en-GB"/>
              </w:rPr>
            </w:pPr>
            <w:r w:rsidRPr="003C0203">
              <w:rPr>
                <w:rFonts w:ascii="Calibri" w:hAnsi="Calibri"/>
                <w:color w:val="000000"/>
                <w:lang w:eastAsia="en-GB"/>
              </w:rPr>
              <w:t xml:space="preserve">1. </w:t>
            </w:r>
            <w:r w:rsidR="00681CC4" w:rsidRPr="003C0203">
              <w:rPr>
                <w:rFonts w:ascii="Calibri" w:hAnsi="Calibri"/>
                <w:color w:val="000000"/>
                <w:lang w:eastAsia="en-GB"/>
              </w:rPr>
              <w:t xml:space="preserve">Experience </w:t>
            </w:r>
            <w:r w:rsidR="008446C1">
              <w:rPr>
                <w:rFonts w:ascii="Calibri" w:hAnsi="Calibri"/>
                <w:color w:val="000000"/>
                <w:lang w:eastAsia="en-GB"/>
              </w:rPr>
              <w:t>leading groups and individuals through exercise sessions (E).</w:t>
            </w:r>
          </w:p>
          <w:p w14:paraId="10630676" w14:textId="77777777" w:rsidR="00681CC4" w:rsidRDefault="00293B20" w:rsidP="003A6104">
            <w:pPr>
              <w:rPr>
                <w:rFonts w:ascii="Calibri" w:hAnsi="Calibri"/>
                <w:color w:val="000000"/>
                <w:lang w:eastAsia="en-GB"/>
              </w:rPr>
            </w:pPr>
            <w:r>
              <w:rPr>
                <w:rFonts w:ascii="Calibri" w:hAnsi="Calibri"/>
                <w:color w:val="000000"/>
                <w:lang w:eastAsia="en-GB"/>
              </w:rPr>
              <w:t xml:space="preserve">2. Experience </w:t>
            </w:r>
            <w:r w:rsidR="00681CC4" w:rsidRPr="003C0203">
              <w:rPr>
                <w:rFonts w:ascii="Calibri" w:hAnsi="Calibri"/>
                <w:color w:val="000000"/>
                <w:lang w:eastAsia="en-GB"/>
              </w:rPr>
              <w:t xml:space="preserve">delivering </w:t>
            </w:r>
            <w:r w:rsidR="003254C2" w:rsidRPr="003C0203">
              <w:rPr>
                <w:rFonts w:ascii="Calibri" w:hAnsi="Calibri"/>
                <w:color w:val="000000"/>
                <w:lang w:eastAsia="en-GB"/>
              </w:rPr>
              <w:t xml:space="preserve">strength </w:t>
            </w:r>
            <w:r w:rsidR="004D35EE" w:rsidRPr="003C0203">
              <w:rPr>
                <w:rFonts w:ascii="Calibri" w:hAnsi="Calibri"/>
                <w:color w:val="000000"/>
                <w:lang w:eastAsia="en-GB"/>
              </w:rPr>
              <w:t>and</w:t>
            </w:r>
            <w:r w:rsidR="003254C2" w:rsidRPr="003C0203">
              <w:rPr>
                <w:rFonts w:ascii="Calibri" w:hAnsi="Calibri"/>
                <w:color w:val="000000"/>
                <w:lang w:eastAsia="en-GB"/>
              </w:rPr>
              <w:t xml:space="preserve"> conditioning </w:t>
            </w:r>
            <w:r w:rsidR="00D641F8">
              <w:rPr>
                <w:rFonts w:ascii="Calibri" w:hAnsi="Calibri"/>
                <w:color w:val="000000"/>
                <w:lang w:eastAsia="en-GB"/>
              </w:rPr>
              <w:t>to individuals or groups (</w:t>
            </w:r>
            <w:r w:rsidR="00AF005D">
              <w:rPr>
                <w:rFonts w:ascii="Calibri" w:hAnsi="Calibri"/>
                <w:color w:val="000000"/>
                <w:lang w:eastAsia="en-GB"/>
              </w:rPr>
              <w:t>D</w:t>
            </w:r>
            <w:r w:rsidR="00D641F8">
              <w:rPr>
                <w:rFonts w:ascii="Calibri" w:hAnsi="Calibri"/>
                <w:color w:val="000000"/>
                <w:lang w:eastAsia="en-GB"/>
              </w:rPr>
              <w:t>).</w:t>
            </w:r>
          </w:p>
          <w:p w14:paraId="515CBA83" w14:textId="6576853E" w:rsidR="00AF005D" w:rsidRPr="00334DA4" w:rsidRDefault="00AF005D" w:rsidP="001C1DF5">
            <w:pPr>
              <w:spacing w:after="120"/>
              <w:rPr>
                <w:rFonts w:ascii="Calibri" w:hAnsi="Calibri"/>
                <w:color w:val="000000"/>
                <w:lang w:eastAsia="en-GB"/>
              </w:rPr>
            </w:pPr>
            <w:r>
              <w:rPr>
                <w:rFonts w:ascii="Calibri" w:hAnsi="Calibri"/>
                <w:color w:val="000000"/>
                <w:lang w:eastAsia="en-GB"/>
              </w:rPr>
              <w:t xml:space="preserve">3. Experience </w:t>
            </w:r>
            <w:r w:rsidR="00D91B1F">
              <w:rPr>
                <w:rFonts w:ascii="Calibri" w:hAnsi="Calibri"/>
                <w:color w:val="000000"/>
                <w:lang w:eastAsia="en-GB"/>
              </w:rPr>
              <w:t xml:space="preserve">running fitness testing sessions and creating feedback reports </w:t>
            </w:r>
            <w:r>
              <w:rPr>
                <w:rFonts w:ascii="Calibri" w:hAnsi="Calibri"/>
                <w:color w:val="000000"/>
                <w:lang w:eastAsia="en-GB"/>
              </w:rPr>
              <w:t>(D).</w:t>
            </w:r>
          </w:p>
        </w:tc>
        <w:tc>
          <w:tcPr>
            <w:tcW w:w="2897" w:type="dxa"/>
          </w:tcPr>
          <w:p w14:paraId="569AD938" w14:textId="2FAC4744" w:rsidR="00F608A2" w:rsidRPr="003C0203" w:rsidRDefault="003254C2" w:rsidP="003A6104">
            <w:r w:rsidRPr="003C0203">
              <w:t xml:space="preserve">Suitable </w:t>
            </w:r>
            <w:r w:rsidR="00A30EF1">
              <w:t xml:space="preserve">employment </w:t>
            </w:r>
            <w:r w:rsidRPr="003C0203">
              <w:t>reference</w:t>
            </w:r>
            <w:r w:rsidR="00573C36">
              <w:t>.</w:t>
            </w:r>
          </w:p>
        </w:tc>
      </w:tr>
      <w:tr w:rsidR="00681CC4" w:rsidRPr="003C0203" w14:paraId="5C7501AC" w14:textId="77777777" w:rsidTr="002C4076">
        <w:tc>
          <w:tcPr>
            <w:tcW w:w="1951" w:type="dxa"/>
            <w:shd w:val="clear" w:color="auto" w:fill="auto"/>
          </w:tcPr>
          <w:p w14:paraId="51C30401" w14:textId="77777777" w:rsidR="00681CC4" w:rsidRPr="00002250" w:rsidRDefault="00681CC4" w:rsidP="003A6104">
            <w:pPr>
              <w:rPr>
                <w:bCs/>
              </w:rPr>
            </w:pPr>
            <w:r w:rsidRPr="00002250">
              <w:rPr>
                <w:bCs/>
              </w:rPr>
              <w:t>Personal qualities</w:t>
            </w:r>
          </w:p>
        </w:tc>
        <w:tc>
          <w:tcPr>
            <w:tcW w:w="4394" w:type="dxa"/>
            <w:shd w:val="clear" w:color="auto" w:fill="auto"/>
          </w:tcPr>
          <w:p w14:paraId="417D7BFF" w14:textId="15B28521" w:rsidR="00681CC4" w:rsidRPr="003C0203" w:rsidRDefault="00681CC4" w:rsidP="003A6104">
            <w:pPr>
              <w:pStyle w:val="Default"/>
              <w:rPr>
                <w:sz w:val="22"/>
                <w:szCs w:val="22"/>
              </w:rPr>
            </w:pPr>
            <w:r w:rsidRPr="003C0203">
              <w:rPr>
                <w:sz w:val="22"/>
                <w:szCs w:val="22"/>
              </w:rPr>
              <w:t xml:space="preserve">1. </w:t>
            </w:r>
            <w:r w:rsidR="003254C2" w:rsidRPr="003C0203">
              <w:rPr>
                <w:sz w:val="22"/>
                <w:szCs w:val="22"/>
              </w:rPr>
              <w:t>A desire to follow a career within the field of strength and conditioning</w:t>
            </w:r>
            <w:r w:rsidR="00D657BF">
              <w:rPr>
                <w:sz w:val="22"/>
                <w:szCs w:val="22"/>
              </w:rPr>
              <w:t xml:space="preserve"> (E).</w:t>
            </w:r>
          </w:p>
          <w:p w14:paraId="26568DEF" w14:textId="574E5FB7" w:rsidR="00D657BF" w:rsidRPr="003C0203" w:rsidRDefault="00D657BF" w:rsidP="003A6104">
            <w:pPr>
              <w:pStyle w:val="Default"/>
              <w:rPr>
                <w:sz w:val="22"/>
                <w:szCs w:val="22"/>
              </w:rPr>
            </w:pPr>
            <w:r>
              <w:rPr>
                <w:sz w:val="22"/>
                <w:szCs w:val="22"/>
              </w:rPr>
              <w:t>2</w:t>
            </w:r>
            <w:r w:rsidRPr="003C0203">
              <w:rPr>
                <w:sz w:val="22"/>
                <w:szCs w:val="22"/>
              </w:rPr>
              <w:t>. Excellent organisational and problem-solving skills</w:t>
            </w:r>
            <w:r>
              <w:rPr>
                <w:sz w:val="22"/>
                <w:szCs w:val="22"/>
              </w:rPr>
              <w:t xml:space="preserve"> (E)</w:t>
            </w:r>
            <w:r w:rsidRPr="003C0203">
              <w:rPr>
                <w:sz w:val="22"/>
                <w:szCs w:val="22"/>
              </w:rPr>
              <w:t xml:space="preserve">. </w:t>
            </w:r>
          </w:p>
          <w:p w14:paraId="5E190779" w14:textId="42A8F4A6" w:rsidR="00CD53D4" w:rsidRDefault="000702E4" w:rsidP="003A6104">
            <w:pPr>
              <w:pStyle w:val="Default"/>
              <w:rPr>
                <w:sz w:val="22"/>
                <w:szCs w:val="22"/>
              </w:rPr>
            </w:pPr>
            <w:r>
              <w:rPr>
                <w:sz w:val="22"/>
                <w:szCs w:val="22"/>
              </w:rPr>
              <w:t>3</w:t>
            </w:r>
            <w:r w:rsidR="00CD53D4" w:rsidRPr="003C0203">
              <w:rPr>
                <w:sz w:val="22"/>
                <w:szCs w:val="22"/>
              </w:rPr>
              <w:t>. The ability to work independently and as part of a team</w:t>
            </w:r>
            <w:r w:rsidR="00CD53D4">
              <w:rPr>
                <w:sz w:val="22"/>
                <w:szCs w:val="22"/>
              </w:rPr>
              <w:t xml:space="preserve"> (E).</w:t>
            </w:r>
          </w:p>
          <w:p w14:paraId="2E45B5B4" w14:textId="7D4F88A2" w:rsidR="003254C2" w:rsidRPr="003C0203" w:rsidRDefault="000702E4" w:rsidP="001C1DF5">
            <w:pPr>
              <w:pStyle w:val="Default"/>
              <w:spacing w:after="120"/>
              <w:rPr>
                <w:sz w:val="22"/>
                <w:szCs w:val="22"/>
              </w:rPr>
            </w:pPr>
            <w:r>
              <w:rPr>
                <w:sz w:val="22"/>
                <w:szCs w:val="22"/>
              </w:rPr>
              <w:t>4</w:t>
            </w:r>
            <w:r w:rsidR="00681CC4" w:rsidRPr="003C0203">
              <w:rPr>
                <w:sz w:val="22"/>
                <w:szCs w:val="22"/>
              </w:rPr>
              <w:t xml:space="preserve">. </w:t>
            </w:r>
            <w:r w:rsidR="003254C2" w:rsidRPr="003C0203">
              <w:rPr>
                <w:sz w:val="22"/>
                <w:szCs w:val="22"/>
              </w:rPr>
              <w:t xml:space="preserve">A keen interest in research and applied practice </w:t>
            </w:r>
            <w:r>
              <w:rPr>
                <w:sz w:val="22"/>
                <w:szCs w:val="22"/>
              </w:rPr>
              <w:t>within</w:t>
            </w:r>
            <w:r w:rsidR="003254C2" w:rsidRPr="003C0203">
              <w:rPr>
                <w:sz w:val="22"/>
                <w:szCs w:val="22"/>
              </w:rPr>
              <w:t xml:space="preserve"> </w:t>
            </w:r>
            <w:r w:rsidR="00D657BF">
              <w:rPr>
                <w:sz w:val="22"/>
                <w:szCs w:val="22"/>
              </w:rPr>
              <w:t>s</w:t>
            </w:r>
            <w:r w:rsidR="004D35EE" w:rsidRPr="003C0203">
              <w:rPr>
                <w:sz w:val="22"/>
                <w:szCs w:val="22"/>
              </w:rPr>
              <w:t xml:space="preserve">trength and conditioning </w:t>
            </w:r>
            <w:r w:rsidR="00D657BF">
              <w:rPr>
                <w:sz w:val="22"/>
                <w:szCs w:val="22"/>
              </w:rPr>
              <w:t>(D)</w:t>
            </w:r>
            <w:r w:rsidR="003254C2" w:rsidRPr="003C0203">
              <w:rPr>
                <w:sz w:val="22"/>
                <w:szCs w:val="22"/>
              </w:rPr>
              <w:t>.</w:t>
            </w:r>
          </w:p>
        </w:tc>
        <w:tc>
          <w:tcPr>
            <w:tcW w:w="2897" w:type="dxa"/>
          </w:tcPr>
          <w:p w14:paraId="43589787" w14:textId="59EC030B" w:rsidR="003254C2" w:rsidRPr="003C0203" w:rsidRDefault="003254C2" w:rsidP="003A6104">
            <w:r w:rsidRPr="003C0203">
              <w:t xml:space="preserve">Suitable </w:t>
            </w:r>
            <w:r w:rsidR="00A30EF1">
              <w:t xml:space="preserve">personal </w:t>
            </w:r>
            <w:r w:rsidRPr="003C0203">
              <w:t>reference</w:t>
            </w:r>
            <w:r w:rsidR="00573C36">
              <w:t>.</w:t>
            </w:r>
          </w:p>
          <w:p w14:paraId="38B9E76A" w14:textId="77777777" w:rsidR="00681CC4" w:rsidRPr="003C0203" w:rsidRDefault="00681CC4" w:rsidP="003A6104"/>
          <w:p w14:paraId="4EEFB163" w14:textId="77777777" w:rsidR="00681CC4" w:rsidRPr="003C0203" w:rsidRDefault="00681CC4" w:rsidP="003A6104"/>
        </w:tc>
      </w:tr>
      <w:tr w:rsidR="008E3CB6" w:rsidRPr="003C0203" w14:paraId="2F5B9258" w14:textId="77777777" w:rsidTr="002C4076">
        <w:tc>
          <w:tcPr>
            <w:tcW w:w="1951" w:type="dxa"/>
            <w:shd w:val="clear" w:color="auto" w:fill="auto"/>
          </w:tcPr>
          <w:p w14:paraId="0FE7265B" w14:textId="4C960C7F" w:rsidR="008E3CB6" w:rsidRPr="00002250" w:rsidRDefault="008E3CB6" w:rsidP="003A6104">
            <w:pPr>
              <w:rPr>
                <w:bCs/>
              </w:rPr>
            </w:pPr>
            <w:r>
              <w:rPr>
                <w:bCs/>
              </w:rPr>
              <w:t xml:space="preserve">Additional Pre-Conditions </w:t>
            </w:r>
          </w:p>
        </w:tc>
        <w:tc>
          <w:tcPr>
            <w:tcW w:w="4394" w:type="dxa"/>
            <w:shd w:val="clear" w:color="auto" w:fill="auto"/>
          </w:tcPr>
          <w:p w14:paraId="31B71BB2" w14:textId="256C96F2" w:rsidR="008E3CB6" w:rsidRPr="008E3CB6" w:rsidRDefault="00EF4004" w:rsidP="003A6104">
            <w:pPr>
              <w:pStyle w:val="Default"/>
              <w:rPr>
                <w:sz w:val="22"/>
                <w:szCs w:val="22"/>
              </w:rPr>
            </w:pPr>
            <w:r w:rsidRPr="00EF4004">
              <w:rPr>
                <w:color w:val="201F1E"/>
                <w:sz w:val="22"/>
                <w:szCs w:val="22"/>
                <w:lang w:eastAsia="en-GB"/>
              </w:rPr>
              <w:t xml:space="preserve">This scholarship has been created to address the current gaps in diversity representation amongst sport practitioners in the UK talent </w:t>
            </w:r>
            <w:r w:rsidRPr="00EF4004">
              <w:rPr>
                <w:color w:val="201F1E"/>
                <w:sz w:val="22"/>
                <w:szCs w:val="22"/>
                <w:lang w:eastAsia="en-GB"/>
              </w:rPr>
              <w:lastRenderedPageBreak/>
              <w:t>pathway as well as in higher education. As such, this scholarship aims to intentionally include an individual who is from a culturally diverse background or an individual with a disability.</w:t>
            </w:r>
          </w:p>
        </w:tc>
        <w:tc>
          <w:tcPr>
            <w:tcW w:w="2897" w:type="dxa"/>
          </w:tcPr>
          <w:p w14:paraId="58AE3CB3" w14:textId="77777777" w:rsidR="008E3CB6" w:rsidRPr="003C0203" w:rsidRDefault="008E3CB6" w:rsidP="003A6104"/>
        </w:tc>
      </w:tr>
    </w:tbl>
    <w:p w14:paraId="0FCE141B" w14:textId="3828592A" w:rsidR="00681CC4" w:rsidRPr="003C0203" w:rsidRDefault="00681CC4" w:rsidP="00A30EF1">
      <w:pPr>
        <w:spacing w:after="120" w:line="240" w:lineRule="auto"/>
      </w:pPr>
      <w:r w:rsidRPr="003C0203">
        <w:t xml:space="preserve">*Please note all evidence will be checked </w:t>
      </w:r>
      <w:r w:rsidR="00CB2517">
        <w:t xml:space="preserve">for applicants who are </w:t>
      </w:r>
      <w:r w:rsidRPr="003C0203">
        <w:t>shortlisted for interview</w:t>
      </w:r>
      <w:r w:rsidR="00CB2517">
        <w:t>.</w:t>
      </w:r>
    </w:p>
    <w:p w14:paraId="6FE60382" w14:textId="5C6BD2D1" w:rsidR="00681CC4" w:rsidRPr="00056943" w:rsidRDefault="00681CC4" w:rsidP="00A30EF1">
      <w:pPr>
        <w:spacing w:after="120" w:line="240" w:lineRule="auto"/>
        <w:jc w:val="both"/>
        <w:rPr>
          <w:rFonts w:ascii="Arial" w:hAnsi="Arial" w:cs="Arial"/>
          <w:b/>
        </w:rPr>
      </w:pPr>
      <w:r w:rsidRPr="003C0203">
        <w:t>In addition</w:t>
      </w:r>
      <w:r w:rsidR="00C41A95" w:rsidRPr="003C0203">
        <w:t>,</w:t>
      </w:r>
      <w:r w:rsidRPr="003C0203">
        <w:t xml:space="preserve"> the successful applicant will need to complete a DBS check prior to commencing the </w:t>
      </w:r>
      <w:r w:rsidR="00FF519B" w:rsidRPr="003C0203">
        <w:t>MSc Strength and Conditioning</w:t>
      </w:r>
      <w:r w:rsidRPr="003C0203">
        <w:t>.</w:t>
      </w:r>
      <w:r w:rsidRPr="00056943">
        <w:rPr>
          <w:rFonts w:ascii="Arial" w:hAnsi="Arial" w:cs="Arial"/>
          <w:b/>
        </w:rPr>
        <w:br w:type="page"/>
      </w:r>
    </w:p>
    <w:p w14:paraId="42582108" w14:textId="77777777" w:rsidR="008E3CB6" w:rsidRDefault="008E3CB6" w:rsidP="005D1FB4">
      <w:pPr>
        <w:spacing w:after="120"/>
        <w:rPr>
          <w:rFonts w:cs="Arial"/>
          <w:b/>
          <w:sz w:val="28"/>
          <w:szCs w:val="28"/>
        </w:rPr>
      </w:pPr>
    </w:p>
    <w:p w14:paraId="662178CD" w14:textId="31165F70" w:rsidR="009C336E" w:rsidRPr="005927DA" w:rsidRDefault="00B93ADF" w:rsidP="005D1FB4">
      <w:pPr>
        <w:spacing w:after="120"/>
        <w:rPr>
          <w:rFonts w:cs="Arial"/>
          <w:b/>
          <w:sz w:val="28"/>
          <w:szCs w:val="28"/>
        </w:rPr>
      </w:pPr>
      <w:r>
        <w:rPr>
          <w:rFonts w:cs="Arial"/>
          <w:b/>
          <w:sz w:val="28"/>
          <w:szCs w:val="28"/>
        </w:rPr>
        <w:t>How do I Apply?</w:t>
      </w:r>
    </w:p>
    <w:p w14:paraId="2D2443F0" w14:textId="77777777" w:rsidR="00681CC4" w:rsidRPr="001601CE" w:rsidRDefault="00681CC4" w:rsidP="005D1FB4">
      <w:pPr>
        <w:spacing w:after="120" w:line="240" w:lineRule="auto"/>
        <w:jc w:val="both"/>
        <w:rPr>
          <w:rFonts w:cs="Arial"/>
        </w:rPr>
      </w:pPr>
      <w:r w:rsidRPr="001601CE">
        <w:rPr>
          <w:rFonts w:cs="Arial"/>
        </w:rPr>
        <w:t xml:space="preserve">The application is a </w:t>
      </w:r>
      <w:proofErr w:type="gramStart"/>
      <w:r w:rsidRPr="005B7855">
        <w:rPr>
          <w:rFonts w:cs="Arial"/>
          <w:bCs/>
        </w:rPr>
        <w:t>two stage</w:t>
      </w:r>
      <w:proofErr w:type="gramEnd"/>
      <w:r w:rsidRPr="005B7855">
        <w:rPr>
          <w:rFonts w:cs="Arial"/>
          <w:bCs/>
        </w:rPr>
        <w:t xml:space="preserve"> process</w:t>
      </w:r>
      <w:r w:rsidRPr="001601CE">
        <w:rPr>
          <w:rFonts w:cs="Arial"/>
        </w:rPr>
        <w:t xml:space="preserve">. You must submit </w:t>
      </w:r>
      <w:r w:rsidRPr="005B7855">
        <w:rPr>
          <w:rFonts w:cs="Arial"/>
          <w:bCs/>
        </w:rPr>
        <w:t>BOTH</w:t>
      </w:r>
      <w:r w:rsidRPr="001601CE">
        <w:rPr>
          <w:rFonts w:cs="Arial"/>
          <w:b/>
        </w:rPr>
        <w:t xml:space="preserve"> </w:t>
      </w:r>
      <w:r w:rsidRPr="001601CE">
        <w:rPr>
          <w:rFonts w:cs="Arial"/>
        </w:rPr>
        <w:t xml:space="preserve">stage 1 and stage 2 applications </w:t>
      </w:r>
      <w:r w:rsidRPr="005B7855">
        <w:rPr>
          <w:rFonts w:cs="Arial"/>
          <w:bCs/>
        </w:rPr>
        <w:t>before the deadline</w:t>
      </w:r>
      <w:r w:rsidRPr="001601CE">
        <w:rPr>
          <w:rFonts w:cs="Arial"/>
        </w:rPr>
        <w:t>.</w:t>
      </w:r>
    </w:p>
    <w:p w14:paraId="634F2481" w14:textId="04028DFE" w:rsidR="009C336E" w:rsidRPr="005927DA" w:rsidRDefault="009C336E" w:rsidP="005D1FB4">
      <w:pPr>
        <w:spacing w:after="120" w:line="240" w:lineRule="auto"/>
        <w:jc w:val="both"/>
        <w:rPr>
          <w:rFonts w:cs="Arial"/>
          <w:b/>
        </w:rPr>
      </w:pPr>
      <w:r w:rsidRPr="005927DA">
        <w:rPr>
          <w:rFonts w:cs="Arial"/>
          <w:b/>
        </w:rPr>
        <w:t xml:space="preserve">Stage 1: Apply for the </w:t>
      </w:r>
      <w:r w:rsidR="00F714A1" w:rsidRPr="005927DA">
        <w:rPr>
          <w:rFonts w:cs="Arial"/>
          <w:b/>
        </w:rPr>
        <w:t xml:space="preserve">MSc </w:t>
      </w:r>
      <w:bookmarkStart w:id="4" w:name="_Hlk130295500"/>
      <w:r w:rsidR="00F714A1" w:rsidRPr="005927DA">
        <w:rPr>
          <w:rFonts w:cs="Arial"/>
          <w:b/>
        </w:rPr>
        <w:t>Strength and Conditioning</w:t>
      </w:r>
      <w:bookmarkEnd w:id="4"/>
    </w:p>
    <w:p w14:paraId="6E384C4A" w14:textId="76CBDE8F" w:rsidR="003A0FC0" w:rsidRDefault="003A0FC0" w:rsidP="005D1FB4">
      <w:pPr>
        <w:spacing w:after="120" w:line="240" w:lineRule="auto"/>
        <w:jc w:val="both"/>
        <w:rPr>
          <w:rFonts w:cs="Arial"/>
        </w:rPr>
      </w:pPr>
      <w:r>
        <w:rPr>
          <w:rFonts w:cs="Arial"/>
        </w:rPr>
        <w:t xml:space="preserve">If you have any questions about the </w:t>
      </w:r>
      <w:r w:rsidR="005B7855">
        <w:rPr>
          <w:rFonts w:cs="Arial"/>
        </w:rPr>
        <w:t>course,</w:t>
      </w:r>
      <w:r>
        <w:rPr>
          <w:rFonts w:cs="Arial"/>
        </w:rPr>
        <w:t xml:space="preserve"> please email</w:t>
      </w:r>
      <w:r w:rsidR="007E0B9D">
        <w:rPr>
          <w:rFonts w:cs="Arial"/>
        </w:rPr>
        <w:t xml:space="preserve"> </w:t>
      </w:r>
      <w:hyperlink r:id="rId12" w:history="1">
        <w:r w:rsidR="008E3CB6" w:rsidRPr="00193531">
          <w:rPr>
            <w:rStyle w:val="Hyperlink"/>
            <w:rFonts w:cs="Arial"/>
          </w:rPr>
          <w:t>c.blades@wlv.ac.uk</w:t>
        </w:r>
      </w:hyperlink>
      <w:r w:rsidR="008E3CB6">
        <w:rPr>
          <w:rFonts w:cs="Arial"/>
        </w:rPr>
        <w:t xml:space="preserve"> </w:t>
      </w:r>
      <w:r>
        <w:rPr>
          <w:rFonts w:cs="Arial"/>
        </w:rPr>
        <w:t>they will answer your quer</w:t>
      </w:r>
      <w:r w:rsidR="00C41A95">
        <w:rPr>
          <w:rFonts w:cs="Arial"/>
        </w:rPr>
        <w:t>y</w:t>
      </w:r>
      <w:r>
        <w:rPr>
          <w:rFonts w:cs="Arial"/>
        </w:rPr>
        <w:t xml:space="preserve"> or put you in touch with the course leader</w:t>
      </w:r>
      <w:r w:rsidR="009417BA">
        <w:rPr>
          <w:rFonts w:cs="Arial"/>
        </w:rPr>
        <w:t xml:space="preserve"> who will be happy to assist.</w:t>
      </w:r>
    </w:p>
    <w:p w14:paraId="42F36B78" w14:textId="77777777" w:rsidR="00705782" w:rsidRDefault="009C336E" w:rsidP="005D1FB4">
      <w:pPr>
        <w:spacing w:after="120" w:line="240" w:lineRule="auto"/>
        <w:jc w:val="both"/>
        <w:rPr>
          <w:rFonts w:cs="Arial"/>
        </w:rPr>
      </w:pPr>
      <w:r w:rsidRPr="0071561E">
        <w:rPr>
          <w:rFonts w:cs="Arial"/>
        </w:rPr>
        <w:t xml:space="preserve">To apply for the </w:t>
      </w:r>
      <w:r w:rsidR="00F714A1">
        <w:rPr>
          <w:rFonts w:cs="Arial"/>
        </w:rPr>
        <w:t xml:space="preserve">MSc Strength and Conditioning </w:t>
      </w:r>
      <w:r w:rsidRPr="0071561E">
        <w:rPr>
          <w:rFonts w:cs="Arial"/>
        </w:rPr>
        <w:t xml:space="preserve">complete the </w:t>
      </w:r>
      <w:r w:rsidRPr="00B93ADF">
        <w:rPr>
          <w:rFonts w:cs="Arial"/>
          <w:bCs/>
        </w:rPr>
        <w:t>online application form</w:t>
      </w:r>
      <w:r w:rsidRPr="0071561E">
        <w:rPr>
          <w:rFonts w:cs="Arial"/>
        </w:rPr>
        <w:t xml:space="preserve"> </w:t>
      </w:r>
      <w:r w:rsidR="0090125E">
        <w:rPr>
          <w:rFonts w:cs="Arial"/>
        </w:rPr>
        <w:t>as well as</w:t>
      </w:r>
      <w:r w:rsidRPr="0071561E">
        <w:rPr>
          <w:rFonts w:cs="Arial"/>
        </w:rPr>
        <w:t xml:space="preserve"> upload a suitable </w:t>
      </w:r>
      <w:r w:rsidRPr="00B93ADF">
        <w:rPr>
          <w:rFonts w:cs="Arial"/>
          <w:bCs/>
        </w:rPr>
        <w:t>reference</w:t>
      </w:r>
      <w:r w:rsidR="005B4B52" w:rsidRPr="00B93ADF">
        <w:rPr>
          <w:rFonts w:cs="Arial"/>
          <w:bCs/>
        </w:rPr>
        <w:t xml:space="preserve"> and other relevant supporting information</w:t>
      </w:r>
      <w:r w:rsidR="005B4B52" w:rsidRPr="005B4B52">
        <w:rPr>
          <w:rFonts w:cs="Arial"/>
        </w:rPr>
        <w:t>,</w:t>
      </w:r>
      <w:r w:rsidR="005B4B52">
        <w:rPr>
          <w:rFonts w:cs="Arial"/>
          <w:b/>
        </w:rPr>
        <w:t xml:space="preserve"> </w:t>
      </w:r>
      <w:r w:rsidR="005B4B52" w:rsidRPr="005B4B52">
        <w:rPr>
          <w:rFonts w:cs="Arial"/>
        </w:rPr>
        <w:t xml:space="preserve">such as </w:t>
      </w:r>
      <w:r w:rsidR="0090125E">
        <w:rPr>
          <w:rFonts w:cs="Arial"/>
        </w:rPr>
        <w:t xml:space="preserve">your </w:t>
      </w:r>
      <w:r w:rsidR="005B4B52" w:rsidRPr="005B4B52">
        <w:rPr>
          <w:rFonts w:cs="Arial"/>
        </w:rPr>
        <w:t>degree certificate</w:t>
      </w:r>
      <w:r w:rsidRPr="0071561E">
        <w:rPr>
          <w:rFonts w:cs="Arial"/>
        </w:rPr>
        <w:t xml:space="preserve">. Please note </w:t>
      </w:r>
      <w:r w:rsidR="00FF146A">
        <w:rPr>
          <w:rFonts w:cs="Arial"/>
        </w:rPr>
        <w:t xml:space="preserve">that </w:t>
      </w:r>
      <w:r w:rsidRPr="0071561E">
        <w:rPr>
          <w:rFonts w:cs="Arial"/>
        </w:rPr>
        <w:t xml:space="preserve">the </w:t>
      </w:r>
      <w:r w:rsidRPr="00B93ADF">
        <w:rPr>
          <w:rFonts w:cs="Arial"/>
          <w:bCs/>
        </w:rPr>
        <w:t>personal statement</w:t>
      </w:r>
      <w:r w:rsidRPr="0071561E">
        <w:rPr>
          <w:rFonts w:cs="Arial"/>
        </w:rPr>
        <w:t xml:space="preserve"> section of the application form </w:t>
      </w:r>
      <w:r w:rsidRPr="00D260F4">
        <w:rPr>
          <w:rFonts w:cs="Arial"/>
        </w:rPr>
        <w:t>is a key element of the decision process in determining your suitability for the course</w:t>
      </w:r>
      <w:r w:rsidR="00FF146A">
        <w:rPr>
          <w:rFonts w:cs="Arial"/>
        </w:rPr>
        <w:t>,</w:t>
      </w:r>
      <w:r w:rsidRPr="00D260F4">
        <w:rPr>
          <w:rFonts w:cs="Arial"/>
        </w:rPr>
        <w:t xml:space="preserve"> so </w:t>
      </w:r>
      <w:r w:rsidR="000E2237" w:rsidRPr="00D260F4">
        <w:rPr>
          <w:rFonts w:cs="Arial"/>
        </w:rPr>
        <w:t>it is imperative you</w:t>
      </w:r>
      <w:r w:rsidRPr="00D260F4">
        <w:rPr>
          <w:rFonts w:cs="Arial"/>
        </w:rPr>
        <w:t xml:space="preserve"> read the information about how to write your personal statement </w:t>
      </w:r>
      <w:r w:rsidR="00731752" w:rsidRPr="00D260F4">
        <w:rPr>
          <w:rFonts w:cs="Arial"/>
        </w:rPr>
        <w:t>below</w:t>
      </w:r>
      <w:r w:rsidRPr="00D260F4">
        <w:rPr>
          <w:rFonts w:cs="Arial"/>
        </w:rPr>
        <w:t>.</w:t>
      </w:r>
      <w:r w:rsidR="00015EF3" w:rsidRPr="00D260F4">
        <w:rPr>
          <w:rFonts w:cs="Arial"/>
        </w:rPr>
        <w:t xml:space="preserve"> </w:t>
      </w:r>
    </w:p>
    <w:p w14:paraId="00D3B483" w14:textId="1D5197EE" w:rsidR="009C336E" w:rsidRPr="0071561E" w:rsidRDefault="00705782" w:rsidP="005D1FB4">
      <w:pPr>
        <w:spacing w:after="120" w:line="240" w:lineRule="auto"/>
        <w:jc w:val="both"/>
        <w:rPr>
          <w:rFonts w:eastAsia="Times New Roman" w:cs="Arial"/>
          <w:lang w:val="en" w:eastAsia="en-GB"/>
        </w:rPr>
      </w:pPr>
      <w:r>
        <w:rPr>
          <w:rFonts w:eastAsia="Times New Roman" w:cs="Arial"/>
          <w:lang w:val="en" w:eastAsia="en-GB"/>
        </w:rPr>
        <w:t>Please v</w:t>
      </w:r>
      <w:r w:rsidR="00C41A95">
        <w:rPr>
          <w:rFonts w:eastAsia="Times New Roman" w:cs="Arial"/>
          <w:lang w:val="en" w:eastAsia="en-GB"/>
        </w:rPr>
        <w:t xml:space="preserve">isit </w:t>
      </w:r>
      <w:hyperlink r:id="rId13" w:history="1">
        <w:r w:rsidR="00C41A95" w:rsidRPr="00C41A95">
          <w:rPr>
            <w:rStyle w:val="Hyperlink"/>
            <w:rFonts w:eastAsia="Times New Roman" w:cs="Arial"/>
            <w:lang w:val="en" w:eastAsia="en-GB"/>
          </w:rPr>
          <w:t>the MSc Strength and Conditioning course page</w:t>
        </w:r>
      </w:hyperlink>
      <w:r w:rsidR="00C41A95">
        <w:rPr>
          <w:rFonts w:eastAsia="Times New Roman" w:cs="Arial"/>
          <w:lang w:val="en" w:eastAsia="en-GB"/>
        </w:rPr>
        <w:t xml:space="preserve"> and click on ‘Apply now’.</w:t>
      </w:r>
    </w:p>
    <w:tbl>
      <w:tblPr>
        <w:tblStyle w:val="TableGrid"/>
        <w:tblW w:w="0" w:type="auto"/>
        <w:tblLook w:val="04A0" w:firstRow="1" w:lastRow="0" w:firstColumn="1" w:lastColumn="0" w:noHBand="0" w:noVBand="1"/>
      </w:tblPr>
      <w:tblGrid>
        <w:gridCol w:w="9016"/>
      </w:tblGrid>
      <w:tr w:rsidR="00B8557A" w14:paraId="4B1EEFF5" w14:textId="77777777" w:rsidTr="00794DDF">
        <w:trPr>
          <w:trHeight w:val="3818"/>
        </w:trPr>
        <w:tc>
          <w:tcPr>
            <w:tcW w:w="9242" w:type="dxa"/>
          </w:tcPr>
          <w:p w14:paraId="54C0C25B" w14:textId="77777777" w:rsidR="00B8557A" w:rsidRPr="005927DA" w:rsidRDefault="00B8557A" w:rsidP="005D1FB4">
            <w:pPr>
              <w:spacing w:after="120"/>
              <w:jc w:val="both"/>
              <w:outlineLvl w:val="0"/>
              <w:rPr>
                <w:rFonts w:eastAsia="Times New Roman" w:cs="Helvetica"/>
                <w:b/>
                <w:kern w:val="36"/>
                <w:lang w:val="en" w:eastAsia="en-GB"/>
              </w:rPr>
            </w:pPr>
            <w:r w:rsidRPr="005927DA">
              <w:rPr>
                <w:rFonts w:eastAsia="Times New Roman" w:cs="Helvetica"/>
                <w:b/>
                <w:kern w:val="36"/>
                <w:lang w:val="en" w:eastAsia="en-GB"/>
              </w:rPr>
              <w:t>HOW TO WRITE YOUR PERSONAL STATEMENT</w:t>
            </w:r>
          </w:p>
          <w:p w14:paraId="01ED02D1" w14:textId="364BDBF0" w:rsidR="00B8557A" w:rsidRPr="00200129" w:rsidRDefault="00B8557A" w:rsidP="005D1FB4">
            <w:pPr>
              <w:spacing w:after="120"/>
              <w:jc w:val="both"/>
              <w:rPr>
                <w:rFonts w:eastAsia="Times New Roman" w:cs="Arial"/>
                <w:color w:val="333333"/>
                <w:lang w:val="en" w:eastAsia="en-GB"/>
              </w:rPr>
            </w:pPr>
            <w:r w:rsidRPr="00200129">
              <w:rPr>
                <w:rFonts w:eastAsia="Times New Roman" w:cs="Arial"/>
                <w:bCs/>
                <w:color w:val="333333"/>
                <w:lang w:val="en" w:eastAsia="en-GB"/>
              </w:rPr>
              <w:t xml:space="preserve">Your personal statement is a substantial and important part of your application that will be used to determine your eligibility for the course and may distinguish you from other applicants. Your personal statement is read thoroughly by the </w:t>
            </w:r>
            <w:r w:rsidR="00CB2517">
              <w:rPr>
                <w:rFonts w:eastAsia="Times New Roman" w:cs="Arial"/>
                <w:bCs/>
                <w:color w:val="333333"/>
                <w:lang w:val="en" w:eastAsia="en-GB"/>
              </w:rPr>
              <w:t>a</w:t>
            </w:r>
            <w:r w:rsidRPr="00200129">
              <w:rPr>
                <w:rFonts w:eastAsia="Times New Roman" w:cs="Arial"/>
                <w:bCs/>
                <w:color w:val="333333"/>
                <w:lang w:val="en" w:eastAsia="en-GB"/>
              </w:rPr>
              <w:t xml:space="preserve">dmissions </w:t>
            </w:r>
            <w:r w:rsidR="00CB2517">
              <w:rPr>
                <w:rFonts w:eastAsia="Times New Roman" w:cs="Arial"/>
                <w:bCs/>
                <w:color w:val="333333"/>
                <w:lang w:val="en" w:eastAsia="en-GB"/>
              </w:rPr>
              <w:t>u</w:t>
            </w:r>
            <w:r w:rsidRPr="00200129">
              <w:rPr>
                <w:rFonts w:eastAsia="Times New Roman" w:cs="Arial"/>
                <w:bCs/>
                <w:color w:val="333333"/>
                <w:lang w:val="en" w:eastAsia="en-GB"/>
              </w:rPr>
              <w:t xml:space="preserve">nit and </w:t>
            </w:r>
            <w:r w:rsidR="00CB2517">
              <w:rPr>
                <w:rFonts w:eastAsia="Times New Roman" w:cs="Arial"/>
                <w:bCs/>
                <w:color w:val="333333"/>
                <w:lang w:val="en" w:eastAsia="en-GB"/>
              </w:rPr>
              <w:t>a</w:t>
            </w:r>
            <w:r w:rsidRPr="00200129">
              <w:rPr>
                <w:rFonts w:eastAsia="Times New Roman" w:cs="Arial"/>
                <w:bCs/>
                <w:color w:val="333333"/>
                <w:lang w:val="en" w:eastAsia="en-GB"/>
              </w:rPr>
              <w:t>dmissions tutors when your application is being considered.</w:t>
            </w:r>
          </w:p>
          <w:p w14:paraId="0D7991D3" w14:textId="01644193" w:rsidR="00460CD4" w:rsidRPr="00251DE3" w:rsidRDefault="00B8557A" w:rsidP="005D1FB4">
            <w:pPr>
              <w:spacing w:after="120"/>
              <w:jc w:val="both"/>
              <w:outlineLvl w:val="1"/>
              <w:rPr>
                <w:rFonts w:eastAsia="Times New Roman" w:cs="Helvetica"/>
                <w:b/>
                <w:bCs/>
                <w:u w:val="single"/>
                <w:lang w:val="en" w:eastAsia="en-GB"/>
              </w:rPr>
            </w:pPr>
            <w:r w:rsidRPr="00251DE3">
              <w:rPr>
                <w:rFonts w:eastAsia="Times New Roman" w:cs="Helvetica"/>
                <w:b/>
                <w:bCs/>
                <w:u w:val="single"/>
                <w:lang w:val="en" w:eastAsia="en-GB"/>
              </w:rPr>
              <w:t>What makes a good personal statement?</w:t>
            </w:r>
          </w:p>
          <w:p w14:paraId="0BDBF218" w14:textId="0C556BAA" w:rsidR="00460CD4" w:rsidRPr="00200129" w:rsidRDefault="00460CD4" w:rsidP="005D1FB4">
            <w:pPr>
              <w:spacing w:after="120"/>
              <w:jc w:val="both"/>
              <w:outlineLvl w:val="2"/>
              <w:rPr>
                <w:rFonts w:eastAsia="Times New Roman" w:cs="Arial"/>
                <w:lang w:val="en" w:eastAsia="en-GB"/>
              </w:rPr>
            </w:pPr>
            <w:r w:rsidRPr="00200129">
              <w:rPr>
                <w:rFonts w:eastAsia="Times New Roman" w:cs="Helvetica"/>
                <w:b/>
                <w:lang w:val="en" w:eastAsia="en-GB"/>
              </w:rPr>
              <w:t>Explain your reason f</w:t>
            </w:r>
            <w:r>
              <w:rPr>
                <w:rFonts w:eastAsia="Times New Roman" w:cs="Helvetica"/>
                <w:b/>
                <w:lang w:val="en" w:eastAsia="en-GB"/>
              </w:rPr>
              <w:t xml:space="preserve">or applying for the </w:t>
            </w:r>
            <w:r w:rsidR="00C41A95">
              <w:rPr>
                <w:rFonts w:eastAsia="Times New Roman" w:cs="Helvetica"/>
                <w:b/>
                <w:lang w:val="en" w:eastAsia="en-GB"/>
              </w:rPr>
              <w:t>MSc Strength and Conditioning</w:t>
            </w:r>
            <w:r>
              <w:rPr>
                <w:rFonts w:eastAsia="Times New Roman" w:cs="Helvetica"/>
                <w:b/>
                <w:lang w:val="en" w:eastAsia="en-GB"/>
              </w:rPr>
              <w:t xml:space="preserve">: </w:t>
            </w:r>
            <w:r w:rsidRPr="00200129">
              <w:rPr>
                <w:rFonts w:eastAsia="Times New Roman" w:cs="Arial"/>
                <w:lang w:val="en" w:eastAsia="en-GB"/>
              </w:rPr>
              <w:t xml:space="preserve">You should focus your personal statement </w:t>
            </w:r>
            <w:proofErr w:type="gramStart"/>
            <w:r w:rsidRPr="00200129">
              <w:rPr>
                <w:rFonts w:eastAsia="Times New Roman" w:cs="Arial"/>
                <w:lang w:val="en" w:eastAsia="en-GB"/>
              </w:rPr>
              <w:t>to</w:t>
            </w:r>
            <w:proofErr w:type="gramEnd"/>
            <w:r w:rsidRPr="00200129">
              <w:rPr>
                <w:rFonts w:eastAsia="Times New Roman" w:cs="Arial"/>
                <w:lang w:val="en" w:eastAsia="en-GB"/>
              </w:rPr>
              <w:t xml:space="preserve"> the </w:t>
            </w:r>
            <w:r w:rsidR="00C41A95">
              <w:rPr>
                <w:rFonts w:eastAsia="Times New Roman" w:cs="Arial"/>
                <w:lang w:val="en" w:eastAsia="en-GB"/>
              </w:rPr>
              <w:t>MSc,</w:t>
            </w:r>
            <w:r w:rsidRPr="00200129">
              <w:rPr>
                <w:rFonts w:eastAsia="Times New Roman" w:cs="Arial"/>
                <w:lang w:val="en" w:eastAsia="en-GB"/>
              </w:rPr>
              <w:t xml:space="preserve"> and it should support your desire to study the course.</w:t>
            </w:r>
            <w:r>
              <w:rPr>
                <w:rFonts w:eastAsia="Times New Roman" w:cs="Arial"/>
                <w:lang w:val="en" w:eastAsia="en-GB"/>
              </w:rPr>
              <w:t xml:space="preserve"> </w:t>
            </w:r>
            <w:r w:rsidRPr="00200129">
              <w:rPr>
                <w:rFonts w:eastAsia="Times New Roman" w:cs="Arial"/>
                <w:lang w:val="en" w:eastAsia="en-GB"/>
              </w:rPr>
              <w:t>You should explain your reasons for applying for the course – why would this course suit you? What interests you about the course? You should demonstrate enthusiasm and commitment to the course</w:t>
            </w:r>
            <w:r w:rsidR="00C41A95">
              <w:rPr>
                <w:rFonts w:eastAsia="Times New Roman" w:cs="Arial"/>
                <w:lang w:val="en" w:eastAsia="en-GB"/>
              </w:rPr>
              <w:t xml:space="preserve">, to </w:t>
            </w:r>
            <w:r w:rsidR="00FE0101">
              <w:rPr>
                <w:rFonts w:eastAsia="Times New Roman" w:cs="Arial"/>
                <w:lang w:val="en" w:eastAsia="en-GB"/>
              </w:rPr>
              <w:t>undertaking research in your chosen field</w:t>
            </w:r>
            <w:r w:rsidR="00C41A95">
              <w:rPr>
                <w:rFonts w:eastAsia="Times New Roman" w:cs="Arial"/>
                <w:lang w:val="en" w:eastAsia="en-GB"/>
              </w:rPr>
              <w:t xml:space="preserve"> and to pursuing a career in S&amp;C. </w:t>
            </w:r>
          </w:p>
          <w:p w14:paraId="071F7BF8" w14:textId="77777777" w:rsidR="00460CD4" w:rsidRPr="00251DE3" w:rsidRDefault="00460CD4" w:rsidP="005D1FB4">
            <w:pPr>
              <w:spacing w:after="120"/>
              <w:jc w:val="both"/>
              <w:outlineLvl w:val="2"/>
              <w:rPr>
                <w:rFonts w:eastAsia="Times New Roman" w:cs="Helvetica"/>
                <w:b/>
                <w:u w:val="single"/>
                <w:lang w:val="en" w:eastAsia="en-GB"/>
              </w:rPr>
            </w:pPr>
            <w:r w:rsidRPr="00251DE3">
              <w:rPr>
                <w:rFonts w:eastAsia="Times New Roman" w:cs="Helvetica"/>
                <w:b/>
                <w:u w:val="single"/>
                <w:lang w:val="en" w:eastAsia="en-GB"/>
              </w:rPr>
              <w:t>Generic Information for all Personal Statements</w:t>
            </w:r>
          </w:p>
          <w:p w14:paraId="5DE37D6F" w14:textId="77777777" w:rsidR="00B8557A" w:rsidRPr="00200129" w:rsidRDefault="00B8557A" w:rsidP="005D1FB4">
            <w:pPr>
              <w:spacing w:after="120"/>
              <w:jc w:val="both"/>
              <w:outlineLvl w:val="2"/>
              <w:rPr>
                <w:rFonts w:eastAsia="Times New Roman" w:cs="Arial"/>
                <w:lang w:val="en" w:eastAsia="en-GB"/>
              </w:rPr>
            </w:pPr>
            <w:r w:rsidRPr="00200129">
              <w:rPr>
                <w:rFonts w:eastAsia="Times New Roman" w:cs="Helvetica"/>
                <w:b/>
                <w:lang w:val="en" w:eastAsia="en-GB"/>
              </w:rPr>
              <w:t>Clear and well written</w:t>
            </w:r>
            <w:r>
              <w:rPr>
                <w:rFonts w:eastAsia="Times New Roman" w:cs="Helvetica"/>
                <w:b/>
                <w:lang w:val="en" w:eastAsia="en-GB"/>
              </w:rPr>
              <w:t xml:space="preserve">: </w:t>
            </w:r>
            <w:r w:rsidRPr="00200129">
              <w:rPr>
                <w:rFonts w:eastAsia="Times New Roman" w:cs="Arial"/>
                <w:lang w:val="en" w:eastAsia="en-GB"/>
              </w:rPr>
              <w:t xml:space="preserve">Your Personal Statement should be clear, well written, well-structured and display good English language skills. It should be </w:t>
            </w:r>
            <w:proofErr w:type="spellStart"/>
            <w:r w:rsidRPr="00200129">
              <w:rPr>
                <w:rFonts w:eastAsia="Times New Roman" w:cs="Arial"/>
                <w:lang w:val="en" w:eastAsia="en-GB"/>
              </w:rPr>
              <w:t>organised</w:t>
            </w:r>
            <w:proofErr w:type="spellEnd"/>
            <w:r w:rsidRPr="00200129">
              <w:rPr>
                <w:rFonts w:eastAsia="Times New Roman" w:cs="Arial"/>
                <w:lang w:val="en" w:eastAsia="en-GB"/>
              </w:rPr>
              <w:t xml:space="preserve"> into paragraphs with an introduction, middle and end.</w:t>
            </w:r>
          </w:p>
          <w:p w14:paraId="7B4FE8D5" w14:textId="77777777" w:rsidR="00B8557A" w:rsidRPr="00200129" w:rsidRDefault="00B8557A" w:rsidP="005D1FB4">
            <w:pPr>
              <w:spacing w:after="120"/>
              <w:jc w:val="both"/>
              <w:outlineLvl w:val="2"/>
              <w:rPr>
                <w:rFonts w:eastAsia="Times New Roman" w:cs="Arial"/>
                <w:lang w:val="en" w:eastAsia="en-GB"/>
              </w:rPr>
            </w:pPr>
            <w:r w:rsidRPr="00200129">
              <w:rPr>
                <w:rFonts w:eastAsia="Times New Roman" w:cs="Helvetica"/>
                <w:b/>
                <w:lang w:val="en" w:eastAsia="en-GB"/>
              </w:rPr>
              <w:t>Highlight what you have done to develop knowledge of your chosen area of study</w:t>
            </w:r>
            <w:r>
              <w:rPr>
                <w:rFonts w:eastAsia="Times New Roman" w:cs="Helvetica"/>
                <w:b/>
                <w:lang w:val="en" w:eastAsia="en-GB"/>
              </w:rPr>
              <w:t xml:space="preserve">: </w:t>
            </w:r>
            <w:r w:rsidRPr="00200129">
              <w:rPr>
                <w:rFonts w:eastAsia="Times New Roman" w:cs="Arial"/>
                <w:lang w:val="en" w:eastAsia="en-GB"/>
              </w:rPr>
              <w:t>You should detail any jobs, placements, work experience (paid or unpaid) or activities (which could include previous study) that you have undertaken to develop your interest/knowledge in the area that you have chosen to study. This should include the nature of the experience/activities, where you worked/studied and the amount of time you spent there. You should also state when this experience took place.</w:t>
            </w:r>
          </w:p>
          <w:p w14:paraId="43A42798" w14:textId="77777777" w:rsidR="00B8557A" w:rsidRPr="00200129" w:rsidRDefault="00B8557A" w:rsidP="005D1FB4">
            <w:pPr>
              <w:spacing w:after="120"/>
              <w:jc w:val="both"/>
              <w:rPr>
                <w:rFonts w:eastAsia="Times New Roman" w:cs="Arial"/>
                <w:lang w:val="en" w:eastAsia="en-GB"/>
              </w:rPr>
            </w:pPr>
            <w:r w:rsidRPr="00200129">
              <w:rPr>
                <w:rFonts w:eastAsia="Times New Roman" w:cs="Arial"/>
                <w:lang w:val="en" w:eastAsia="en-GB"/>
              </w:rPr>
              <w:t xml:space="preserve">When considering the </w:t>
            </w:r>
            <w:proofErr w:type="gramStart"/>
            <w:r w:rsidRPr="00200129">
              <w:rPr>
                <w:rFonts w:eastAsia="Times New Roman" w:cs="Arial"/>
                <w:lang w:val="en" w:eastAsia="en-GB"/>
              </w:rPr>
              <w:t>course</w:t>
            </w:r>
            <w:proofErr w:type="gramEnd"/>
            <w:r w:rsidRPr="00200129">
              <w:rPr>
                <w:rFonts w:eastAsia="Times New Roman" w:cs="Arial"/>
                <w:lang w:val="en" w:eastAsia="en-GB"/>
              </w:rPr>
              <w:t xml:space="preserve"> you are applying to it is important that you identify the personal qualities you possess or have developed, that will contribute to and help you during the course.  You should ensure that you identify your personal qualities and transferable skills within your Personal Statement.</w:t>
            </w:r>
            <w:r>
              <w:rPr>
                <w:rFonts w:eastAsia="Times New Roman" w:cs="Arial"/>
                <w:lang w:val="en" w:eastAsia="en-GB"/>
              </w:rPr>
              <w:t xml:space="preserve"> </w:t>
            </w:r>
            <w:r w:rsidRPr="00200129">
              <w:rPr>
                <w:rFonts w:eastAsia="Times New Roman" w:cs="Arial"/>
                <w:lang w:val="en" w:eastAsia="en-GB"/>
              </w:rPr>
              <w:t xml:space="preserve">You should show you have a general knowledge and insight </w:t>
            </w:r>
            <w:proofErr w:type="gramStart"/>
            <w:r w:rsidRPr="00200129">
              <w:rPr>
                <w:rFonts w:eastAsia="Times New Roman" w:cs="Arial"/>
                <w:lang w:val="en" w:eastAsia="en-GB"/>
              </w:rPr>
              <w:t>about</w:t>
            </w:r>
            <w:proofErr w:type="gramEnd"/>
            <w:r w:rsidRPr="00200129">
              <w:rPr>
                <w:rFonts w:eastAsia="Times New Roman" w:cs="Arial"/>
                <w:lang w:val="en" w:eastAsia="en-GB"/>
              </w:rPr>
              <w:t xml:space="preserve"> the subject area you will be studying. How will your present knowledge help you?</w:t>
            </w:r>
          </w:p>
          <w:p w14:paraId="0B8FC192" w14:textId="77777777" w:rsidR="00B8557A" w:rsidRPr="00200129" w:rsidRDefault="00B8557A" w:rsidP="005D1FB4">
            <w:pPr>
              <w:spacing w:after="120"/>
              <w:jc w:val="both"/>
              <w:outlineLvl w:val="2"/>
              <w:rPr>
                <w:rFonts w:eastAsia="Times New Roman" w:cs="Arial"/>
                <w:lang w:val="en" w:eastAsia="en-GB"/>
              </w:rPr>
            </w:pPr>
            <w:r w:rsidRPr="00200129">
              <w:rPr>
                <w:rFonts w:eastAsia="Times New Roman" w:cs="Helvetica"/>
                <w:b/>
                <w:lang w:val="en" w:eastAsia="en-GB"/>
              </w:rPr>
              <w:t>Show you have carefully considered your study choice</w:t>
            </w:r>
            <w:r>
              <w:rPr>
                <w:rFonts w:eastAsia="Times New Roman" w:cs="Helvetica"/>
                <w:b/>
                <w:lang w:val="en" w:eastAsia="en-GB"/>
              </w:rPr>
              <w:t xml:space="preserve">: </w:t>
            </w:r>
            <w:r w:rsidRPr="00200129">
              <w:rPr>
                <w:rFonts w:eastAsia="Times New Roman" w:cs="Arial"/>
                <w:lang w:val="en" w:eastAsia="en-GB"/>
              </w:rPr>
              <w:t xml:space="preserve">We would be interested to know how the course relates to your </w:t>
            </w:r>
            <w:proofErr w:type="gramStart"/>
            <w:r w:rsidRPr="00200129">
              <w:rPr>
                <w:rFonts w:eastAsia="Times New Roman" w:cs="Arial"/>
                <w:lang w:val="en" w:eastAsia="en-GB"/>
              </w:rPr>
              <w:t>future plans</w:t>
            </w:r>
            <w:proofErr w:type="gramEnd"/>
            <w:r w:rsidRPr="00200129">
              <w:rPr>
                <w:rFonts w:eastAsia="Times New Roman" w:cs="Arial"/>
                <w:lang w:val="en" w:eastAsia="en-GB"/>
              </w:rPr>
              <w:t>.</w:t>
            </w:r>
          </w:p>
          <w:p w14:paraId="2501BF3B" w14:textId="77777777" w:rsidR="00B8557A" w:rsidRPr="00200129" w:rsidRDefault="00B8557A" w:rsidP="005D1FB4">
            <w:pPr>
              <w:spacing w:after="120"/>
              <w:jc w:val="both"/>
              <w:outlineLvl w:val="2"/>
              <w:rPr>
                <w:rFonts w:eastAsia="Times New Roman" w:cs="Arial"/>
                <w:lang w:val="en" w:eastAsia="en-GB"/>
              </w:rPr>
            </w:pPr>
            <w:r w:rsidRPr="00200129">
              <w:rPr>
                <w:rFonts w:eastAsia="Times New Roman" w:cs="Helvetica"/>
                <w:b/>
                <w:bCs/>
                <w:lang w:val="en" w:eastAsia="en-GB"/>
              </w:rPr>
              <w:lastRenderedPageBreak/>
              <w:t>Overseas applicants</w:t>
            </w:r>
            <w:r>
              <w:rPr>
                <w:rFonts w:eastAsia="Times New Roman" w:cs="Helvetica"/>
                <w:b/>
                <w:bCs/>
                <w:lang w:val="en" w:eastAsia="en-GB"/>
              </w:rPr>
              <w:t xml:space="preserve">:  </w:t>
            </w:r>
            <w:r w:rsidRPr="00200129">
              <w:rPr>
                <w:rFonts w:eastAsia="Times New Roman" w:cs="Arial"/>
                <w:lang w:val="en" w:eastAsia="en-GB"/>
              </w:rPr>
              <w:t>If you are applying from overseas, your personal statement should also explain your reasons for choosing to study in the UK and why you chose the University of Wolverhampton.</w:t>
            </w:r>
            <w:r>
              <w:rPr>
                <w:rFonts w:eastAsia="Times New Roman" w:cs="Arial"/>
                <w:lang w:val="en" w:eastAsia="en-GB"/>
              </w:rPr>
              <w:t xml:space="preserve"> </w:t>
            </w:r>
            <w:r w:rsidRPr="00200129">
              <w:rPr>
                <w:rFonts w:eastAsia="Times New Roman" w:cs="Arial"/>
                <w:lang w:val="en" w:eastAsia="en-GB"/>
              </w:rPr>
              <w:t>Addressing these areas in your personal statement will help you to develop your answers to the questions that you may be asked as part of your visa application interview. </w:t>
            </w:r>
          </w:p>
          <w:p w14:paraId="4F11EEF5" w14:textId="77777777" w:rsidR="00B8557A" w:rsidRPr="00200129" w:rsidRDefault="00B8557A" w:rsidP="005D1FB4">
            <w:pPr>
              <w:spacing w:after="120"/>
              <w:jc w:val="both"/>
              <w:outlineLvl w:val="2"/>
              <w:rPr>
                <w:rFonts w:eastAsia="Times New Roman" w:cs="Arial"/>
                <w:lang w:val="en" w:eastAsia="en-GB"/>
              </w:rPr>
            </w:pPr>
            <w:r w:rsidRPr="00200129">
              <w:rPr>
                <w:rFonts w:eastAsia="Times New Roman" w:cs="Helvetica"/>
                <w:b/>
                <w:bCs/>
                <w:lang w:val="en" w:eastAsia="en-GB"/>
              </w:rPr>
              <w:t>Previous study in the UK</w:t>
            </w:r>
            <w:r>
              <w:rPr>
                <w:rFonts w:eastAsia="Times New Roman" w:cs="Helvetica"/>
                <w:b/>
                <w:bCs/>
                <w:lang w:val="en" w:eastAsia="en-GB"/>
              </w:rPr>
              <w:t xml:space="preserve">: </w:t>
            </w:r>
            <w:r w:rsidRPr="00200129">
              <w:rPr>
                <w:rFonts w:eastAsia="Times New Roman" w:cs="Arial"/>
                <w:lang w:val="en" w:eastAsia="en-GB"/>
              </w:rPr>
              <w:t>If you have previously studied in the UK and you are applying to study a course at the same or a lower level than your previous course, your personal statement must clearly outline why you wish to study your course and how it will relate and add to your previous qualification from your previous course.</w:t>
            </w:r>
          </w:p>
          <w:p w14:paraId="7E091381" w14:textId="77777777" w:rsidR="00B8557A" w:rsidRPr="00200129" w:rsidRDefault="00B8557A" w:rsidP="005D1FB4">
            <w:pPr>
              <w:spacing w:after="120"/>
              <w:jc w:val="both"/>
              <w:rPr>
                <w:rFonts w:eastAsia="Times New Roman" w:cs="Arial"/>
                <w:lang w:val="en" w:eastAsia="en-GB"/>
              </w:rPr>
            </w:pPr>
            <w:r w:rsidRPr="00200129">
              <w:rPr>
                <w:rFonts w:eastAsia="Times New Roman" w:cs="Arial"/>
                <w:lang w:val="en" w:eastAsia="en-GB"/>
              </w:rPr>
              <w:t xml:space="preserve">If </w:t>
            </w:r>
            <w:proofErr w:type="gramStart"/>
            <w:r w:rsidRPr="00200129">
              <w:rPr>
                <w:rFonts w:eastAsia="Times New Roman" w:cs="Arial"/>
                <w:lang w:val="en" w:eastAsia="en-GB"/>
              </w:rPr>
              <w:t>you will</w:t>
            </w:r>
            <w:proofErr w:type="gramEnd"/>
            <w:r w:rsidRPr="00200129">
              <w:rPr>
                <w:rFonts w:eastAsia="Times New Roman" w:cs="Arial"/>
                <w:lang w:val="en" w:eastAsia="en-GB"/>
              </w:rPr>
              <w:t xml:space="preserve"> require sponsorship for a Tier 4 Student Visa and the University is not satisfied that your course of study demonstrates satisfactory academic </w:t>
            </w:r>
            <w:proofErr w:type="gramStart"/>
            <w:r w:rsidRPr="00200129">
              <w:rPr>
                <w:rFonts w:eastAsia="Times New Roman" w:cs="Arial"/>
                <w:lang w:val="en" w:eastAsia="en-GB"/>
              </w:rPr>
              <w:t>progression</w:t>
            </w:r>
            <w:proofErr w:type="gramEnd"/>
            <w:r w:rsidRPr="00200129">
              <w:rPr>
                <w:rFonts w:eastAsia="Times New Roman" w:cs="Arial"/>
                <w:lang w:val="en" w:eastAsia="en-GB"/>
              </w:rPr>
              <w:t xml:space="preserve"> we may not be able to proceed with your application.</w:t>
            </w:r>
          </w:p>
          <w:p w14:paraId="3D3E2849" w14:textId="77777777" w:rsidR="00B8557A" w:rsidRPr="00200129" w:rsidRDefault="00B8557A" w:rsidP="005D1FB4">
            <w:pPr>
              <w:spacing w:after="120"/>
              <w:jc w:val="both"/>
              <w:outlineLvl w:val="1"/>
              <w:rPr>
                <w:rFonts w:eastAsia="Times New Roman" w:cs="Arial"/>
                <w:lang w:val="en" w:eastAsia="en-GB"/>
              </w:rPr>
            </w:pPr>
            <w:r w:rsidRPr="00200129">
              <w:rPr>
                <w:rFonts w:eastAsia="Times New Roman" w:cs="Helvetica"/>
                <w:b/>
                <w:bCs/>
                <w:lang w:val="en" w:eastAsia="en-GB"/>
              </w:rPr>
              <w:t>Changes to personal statements</w:t>
            </w:r>
            <w:r>
              <w:rPr>
                <w:rFonts w:eastAsia="Times New Roman" w:cs="Helvetica"/>
                <w:b/>
                <w:bCs/>
                <w:lang w:val="en" w:eastAsia="en-GB"/>
              </w:rPr>
              <w:t xml:space="preserve">: </w:t>
            </w:r>
            <w:r w:rsidRPr="00200129">
              <w:rPr>
                <w:rFonts w:eastAsia="Times New Roman" w:cs="Arial"/>
                <w:lang w:val="en" w:eastAsia="en-GB"/>
              </w:rPr>
              <w:t xml:space="preserve">Once you have submitted your personal </w:t>
            </w:r>
            <w:proofErr w:type="gramStart"/>
            <w:r w:rsidRPr="00200129">
              <w:rPr>
                <w:rFonts w:eastAsia="Times New Roman" w:cs="Arial"/>
                <w:lang w:val="en" w:eastAsia="en-GB"/>
              </w:rPr>
              <w:t>statement</w:t>
            </w:r>
            <w:proofErr w:type="gramEnd"/>
            <w:r w:rsidRPr="00200129">
              <w:rPr>
                <w:rFonts w:eastAsia="Times New Roman" w:cs="Arial"/>
                <w:lang w:val="en" w:eastAsia="en-GB"/>
              </w:rPr>
              <w:t xml:space="preserve"> we will not accept amended versions.</w:t>
            </w:r>
          </w:p>
          <w:p w14:paraId="149C4C11" w14:textId="77777777" w:rsidR="003A0FC0" w:rsidRPr="00B8557A" w:rsidRDefault="00B8557A" w:rsidP="005D1FB4">
            <w:pPr>
              <w:spacing w:after="120"/>
              <w:jc w:val="both"/>
              <w:outlineLvl w:val="1"/>
              <w:rPr>
                <w:rFonts w:eastAsia="Times New Roman" w:cs="Arial"/>
                <w:color w:val="333333"/>
                <w:lang w:val="en" w:eastAsia="en-GB"/>
              </w:rPr>
            </w:pPr>
            <w:r w:rsidRPr="00200129">
              <w:rPr>
                <w:rFonts w:eastAsia="Times New Roman" w:cs="Helvetica"/>
                <w:b/>
                <w:bCs/>
                <w:lang w:val="en" w:eastAsia="en-GB"/>
              </w:rPr>
              <w:t>Similarity detection</w:t>
            </w:r>
            <w:r>
              <w:rPr>
                <w:rFonts w:eastAsia="Times New Roman" w:cs="Helvetica"/>
                <w:b/>
                <w:bCs/>
                <w:lang w:val="en" w:eastAsia="en-GB"/>
              </w:rPr>
              <w:t xml:space="preserve">: </w:t>
            </w:r>
            <w:r w:rsidRPr="00200129">
              <w:rPr>
                <w:rFonts w:eastAsia="Times New Roman" w:cs="Arial"/>
                <w:color w:val="333333"/>
                <w:lang w:val="en" w:eastAsia="en-GB"/>
              </w:rPr>
              <w:t>Your personal statement should be your own work and individual to you. All personal statements are read thoroughly by the Admissions Unit and if similarities are spotted between your personal statement and those from other applicants, your application may be refused.</w:t>
            </w:r>
          </w:p>
        </w:tc>
      </w:tr>
    </w:tbl>
    <w:p w14:paraId="7CE8644A" w14:textId="37833F17" w:rsidR="009C336E" w:rsidRPr="000D0078" w:rsidRDefault="009C336E" w:rsidP="005D1FB4">
      <w:pPr>
        <w:spacing w:before="120" w:after="120" w:line="240" w:lineRule="auto"/>
        <w:jc w:val="both"/>
        <w:rPr>
          <w:rFonts w:cs="Arial"/>
          <w:b/>
        </w:rPr>
      </w:pPr>
      <w:r w:rsidRPr="000D0078">
        <w:rPr>
          <w:rFonts w:cs="Arial"/>
          <w:b/>
        </w:rPr>
        <w:lastRenderedPageBreak/>
        <w:t xml:space="preserve">Stage 2: Apply for the </w:t>
      </w:r>
      <w:r w:rsidR="000C4905">
        <w:rPr>
          <w:rFonts w:cs="Arial"/>
          <w:b/>
        </w:rPr>
        <w:t>S</w:t>
      </w:r>
      <w:r w:rsidR="00251DE3" w:rsidRPr="00251DE3">
        <w:rPr>
          <w:rFonts w:cs="Arial"/>
          <w:b/>
        </w:rPr>
        <w:t xml:space="preserve">trength and </w:t>
      </w:r>
      <w:r w:rsidR="000C4905">
        <w:rPr>
          <w:rFonts w:cs="Arial"/>
          <w:b/>
        </w:rPr>
        <w:t>C</w:t>
      </w:r>
      <w:r w:rsidR="00251DE3" w:rsidRPr="00251DE3">
        <w:rPr>
          <w:rFonts w:cs="Arial"/>
          <w:b/>
        </w:rPr>
        <w:t>onditioning</w:t>
      </w:r>
      <w:r w:rsidR="00251DE3">
        <w:rPr>
          <w:rFonts w:cs="Arial"/>
          <w:b/>
        </w:rPr>
        <w:t xml:space="preserve"> </w:t>
      </w:r>
      <w:r w:rsidR="000C4905">
        <w:rPr>
          <w:rFonts w:cs="Arial"/>
          <w:b/>
        </w:rPr>
        <w:t>Studentship</w:t>
      </w:r>
    </w:p>
    <w:p w14:paraId="540A95CD" w14:textId="0B9E3B1C" w:rsidR="000C4905" w:rsidRDefault="0070757F" w:rsidP="005D1FB4">
      <w:pPr>
        <w:spacing w:after="120"/>
        <w:jc w:val="both"/>
        <w:rPr>
          <w:rFonts w:cs="Arial"/>
        </w:rPr>
      </w:pPr>
      <w:r w:rsidRPr="0071561E">
        <w:rPr>
          <w:rFonts w:cs="Arial"/>
        </w:rPr>
        <w:t xml:space="preserve">Once you have submitted your application for the </w:t>
      </w:r>
      <w:r w:rsidR="00D260F4">
        <w:rPr>
          <w:rFonts w:cs="Arial"/>
        </w:rPr>
        <w:t>MSc</w:t>
      </w:r>
      <w:r w:rsidR="0054288D">
        <w:rPr>
          <w:rFonts w:cs="Arial"/>
        </w:rPr>
        <w:t xml:space="preserve"> </w:t>
      </w:r>
      <w:r w:rsidR="00D260F4">
        <w:rPr>
          <w:rFonts w:cs="Arial"/>
        </w:rPr>
        <w:t>Strength and Conditioning</w:t>
      </w:r>
      <w:r w:rsidR="00CB2517">
        <w:rPr>
          <w:rFonts w:cs="Arial"/>
        </w:rPr>
        <w:t>,</w:t>
      </w:r>
      <w:r w:rsidR="00D260F4">
        <w:rPr>
          <w:rFonts w:cs="Arial"/>
        </w:rPr>
        <w:t xml:space="preserve"> </w:t>
      </w:r>
      <w:r w:rsidRPr="0071561E">
        <w:rPr>
          <w:rFonts w:cs="Arial"/>
        </w:rPr>
        <w:t xml:space="preserve">you may </w:t>
      </w:r>
      <w:r w:rsidR="00997484">
        <w:rPr>
          <w:rFonts w:cs="Arial"/>
        </w:rPr>
        <w:t xml:space="preserve">then </w:t>
      </w:r>
      <w:r w:rsidRPr="0071561E">
        <w:rPr>
          <w:rFonts w:cs="Arial"/>
        </w:rPr>
        <w:t xml:space="preserve">apply for the </w:t>
      </w:r>
      <w:r w:rsidR="00997484">
        <w:rPr>
          <w:rFonts w:cs="Arial"/>
        </w:rPr>
        <w:t>s</w:t>
      </w:r>
      <w:r w:rsidR="00997484" w:rsidRPr="00997484">
        <w:rPr>
          <w:rFonts w:cs="Arial"/>
        </w:rPr>
        <w:t xml:space="preserve">trength and </w:t>
      </w:r>
      <w:r w:rsidR="00997484">
        <w:rPr>
          <w:rFonts w:cs="Arial"/>
        </w:rPr>
        <w:t>c</w:t>
      </w:r>
      <w:r w:rsidR="00997484" w:rsidRPr="00997484">
        <w:rPr>
          <w:rFonts w:cs="Arial"/>
        </w:rPr>
        <w:t xml:space="preserve">onditioning </w:t>
      </w:r>
      <w:r w:rsidR="000C4905" w:rsidRPr="000C4905">
        <w:rPr>
          <w:rFonts w:cs="Arial"/>
        </w:rPr>
        <w:t>studentship</w:t>
      </w:r>
      <w:r w:rsidRPr="0071561E">
        <w:rPr>
          <w:rFonts w:cs="Arial"/>
        </w:rPr>
        <w:t xml:space="preserve">. </w:t>
      </w:r>
      <w:r w:rsidR="009C336E" w:rsidRPr="0071561E">
        <w:rPr>
          <w:rFonts w:cs="Arial"/>
        </w:rPr>
        <w:t xml:space="preserve">Please e-mail a copy of your </w:t>
      </w:r>
      <w:r w:rsidR="009C336E" w:rsidRPr="000C4905">
        <w:rPr>
          <w:rFonts w:cs="Arial"/>
          <w:bCs/>
        </w:rPr>
        <w:t xml:space="preserve">CV </w:t>
      </w:r>
      <w:r w:rsidR="007D5FB7">
        <w:rPr>
          <w:rFonts w:cs="Arial"/>
          <w:bCs/>
        </w:rPr>
        <w:t>(ma</w:t>
      </w:r>
      <w:r w:rsidR="00DF5065">
        <w:rPr>
          <w:rFonts w:cs="Arial"/>
          <w:bCs/>
        </w:rPr>
        <w:t>x</w:t>
      </w:r>
      <w:r w:rsidR="007D5FB7">
        <w:rPr>
          <w:rFonts w:cs="Arial"/>
          <w:bCs/>
        </w:rPr>
        <w:t xml:space="preserve"> two pages of A4) </w:t>
      </w:r>
      <w:r w:rsidR="009C336E" w:rsidRPr="000C4905">
        <w:rPr>
          <w:rFonts w:cs="Arial"/>
          <w:bCs/>
        </w:rPr>
        <w:t>and a cover letter</w:t>
      </w:r>
      <w:r w:rsidR="009C336E" w:rsidRPr="0071561E">
        <w:rPr>
          <w:rFonts w:cs="Arial"/>
        </w:rPr>
        <w:t xml:space="preserve"> </w:t>
      </w:r>
      <w:r w:rsidR="000C4905">
        <w:rPr>
          <w:rFonts w:cs="Arial"/>
        </w:rPr>
        <w:t xml:space="preserve">(max one page of A4) </w:t>
      </w:r>
      <w:r w:rsidR="009C336E" w:rsidRPr="0071561E">
        <w:rPr>
          <w:rFonts w:cs="Arial"/>
        </w:rPr>
        <w:t xml:space="preserve">explaining why you think you are suitable for the </w:t>
      </w:r>
      <w:r w:rsidR="00382763">
        <w:rPr>
          <w:rFonts w:cs="Arial"/>
        </w:rPr>
        <w:t>studentship</w:t>
      </w:r>
      <w:r w:rsidR="009C336E" w:rsidRPr="0071561E">
        <w:rPr>
          <w:rFonts w:cs="Arial"/>
        </w:rPr>
        <w:t xml:space="preserve"> to the following email address: </w:t>
      </w:r>
      <w:hyperlink r:id="rId14" w:history="1">
        <w:r w:rsidR="00705782" w:rsidRPr="0083114D">
          <w:rPr>
            <w:rStyle w:val="Hyperlink"/>
            <w:rFonts w:cs="Arial"/>
          </w:rPr>
          <w:t>c.blades@wlv.ac.uk</w:t>
        </w:r>
      </w:hyperlink>
      <w:r w:rsidR="009C336E" w:rsidRPr="0071561E">
        <w:rPr>
          <w:rFonts w:cs="Arial"/>
          <w:color w:val="1F497D"/>
        </w:rPr>
        <w:t xml:space="preserve">. </w:t>
      </w:r>
      <w:r w:rsidR="009C336E" w:rsidRPr="0071561E">
        <w:rPr>
          <w:rFonts w:cs="Arial"/>
        </w:rPr>
        <w:t xml:space="preserve">Please clearly </w:t>
      </w:r>
      <w:r w:rsidR="0067326F">
        <w:rPr>
          <w:rFonts w:cs="Arial"/>
        </w:rPr>
        <w:t>name</w:t>
      </w:r>
      <w:r w:rsidR="007D5FB7">
        <w:rPr>
          <w:rFonts w:cs="Arial"/>
        </w:rPr>
        <w:t xml:space="preserve"> your</w:t>
      </w:r>
      <w:r w:rsidR="00A3000F">
        <w:rPr>
          <w:rFonts w:cs="Arial"/>
        </w:rPr>
        <w:t xml:space="preserve"> email subject and cover letter title as </w:t>
      </w:r>
      <w:r w:rsidR="00A3000F" w:rsidRPr="00A3000F">
        <w:rPr>
          <w:rFonts w:cs="Arial"/>
        </w:rPr>
        <w:t>“</w:t>
      </w:r>
      <w:proofErr w:type="spellStart"/>
      <w:r w:rsidR="0054288D" w:rsidRPr="00A3000F">
        <w:rPr>
          <w:rFonts w:cs="Arial"/>
        </w:rPr>
        <w:t>UoW</w:t>
      </w:r>
      <w:proofErr w:type="spellEnd"/>
      <w:r w:rsidR="0054288D" w:rsidRPr="00A3000F">
        <w:rPr>
          <w:rFonts w:cs="Arial"/>
        </w:rPr>
        <w:t xml:space="preserve"> </w:t>
      </w:r>
      <w:r w:rsidR="00256A02" w:rsidRPr="00A3000F">
        <w:rPr>
          <w:rFonts w:cs="Arial"/>
        </w:rPr>
        <w:t xml:space="preserve">Strength </w:t>
      </w:r>
      <w:r w:rsidR="001D4539" w:rsidRPr="00A3000F">
        <w:rPr>
          <w:rFonts w:cs="Arial"/>
        </w:rPr>
        <w:t>and</w:t>
      </w:r>
      <w:r w:rsidR="00256A02" w:rsidRPr="00A3000F">
        <w:rPr>
          <w:rFonts w:cs="Arial"/>
        </w:rPr>
        <w:t xml:space="preserve"> Conditioning</w:t>
      </w:r>
      <w:r w:rsidR="0054288D" w:rsidRPr="00A3000F">
        <w:rPr>
          <w:rFonts w:cs="Arial"/>
        </w:rPr>
        <w:t xml:space="preserve"> </w:t>
      </w:r>
      <w:r w:rsidR="00A3000F" w:rsidRPr="00A3000F">
        <w:rPr>
          <w:rFonts w:cs="Arial"/>
        </w:rPr>
        <w:t>S</w:t>
      </w:r>
      <w:r w:rsidR="0054288D" w:rsidRPr="00A3000F">
        <w:rPr>
          <w:rFonts w:cs="Arial"/>
        </w:rPr>
        <w:t>tudentship</w:t>
      </w:r>
      <w:r w:rsidR="00A3000F" w:rsidRPr="00A3000F">
        <w:rPr>
          <w:rFonts w:cs="Arial"/>
        </w:rPr>
        <w:t xml:space="preserve"> Application”</w:t>
      </w:r>
      <w:r w:rsidR="009C336E" w:rsidRPr="00A3000F">
        <w:rPr>
          <w:rFonts w:cs="Arial"/>
        </w:rPr>
        <w:t>.</w:t>
      </w:r>
      <w:r w:rsidR="001A340D">
        <w:rPr>
          <w:rFonts w:cs="Arial"/>
        </w:rPr>
        <w:t xml:space="preserve"> </w:t>
      </w:r>
    </w:p>
    <w:p w14:paraId="03925865" w14:textId="2E3B47E4" w:rsidR="00586468" w:rsidRDefault="00015EF3" w:rsidP="005D1FB4">
      <w:pPr>
        <w:spacing w:after="120"/>
        <w:jc w:val="both"/>
        <w:rPr>
          <w:rFonts w:cs="Arial"/>
        </w:rPr>
      </w:pPr>
      <w:r w:rsidRPr="00EC6222">
        <w:rPr>
          <w:rFonts w:cs="Arial"/>
        </w:rPr>
        <w:t>You must submit your</w:t>
      </w:r>
      <w:r w:rsidR="009C336E" w:rsidRPr="00EC6222">
        <w:rPr>
          <w:rFonts w:cs="Arial"/>
        </w:rPr>
        <w:t xml:space="preserve"> application for the </w:t>
      </w:r>
      <w:r w:rsidR="00A3000F" w:rsidRPr="00A3000F">
        <w:rPr>
          <w:rFonts w:cs="Arial"/>
        </w:rPr>
        <w:t xml:space="preserve">strength and conditioning studentship </w:t>
      </w:r>
      <w:r w:rsidRPr="00EC6222">
        <w:rPr>
          <w:rFonts w:cs="Arial"/>
        </w:rPr>
        <w:t>prior to the closing date</w:t>
      </w:r>
      <w:r w:rsidR="00AC424D">
        <w:rPr>
          <w:rFonts w:cs="Arial"/>
        </w:rPr>
        <w:t xml:space="preserve"> of </w:t>
      </w:r>
      <w:r w:rsidR="00D30934">
        <w:rPr>
          <w:rFonts w:cs="Arial"/>
        </w:rPr>
        <w:t>9:00 am o</w:t>
      </w:r>
      <w:r w:rsidR="00AC424D">
        <w:rPr>
          <w:rFonts w:cs="Arial"/>
        </w:rPr>
        <w:t>n</w:t>
      </w:r>
      <w:r w:rsidR="00AC424D" w:rsidRPr="00AC424D">
        <w:rPr>
          <w:rFonts w:cs="Arial"/>
          <w:bCs/>
        </w:rPr>
        <w:t xml:space="preserve"> </w:t>
      </w:r>
      <w:r w:rsidR="00AC424D" w:rsidRPr="005F0E1F">
        <w:rPr>
          <w:rFonts w:cs="Arial"/>
          <w:bCs/>
        </w:rPr>
        <w:t>Monday 7</w:t>
      </w:r>
      <w:r w:rsidR="00AC424D" w:rsidRPr="005F0E1F">
        <w:rPr>
          <w:rFonts w:cs="Arial"/>
          <w:bCs/>
          <w:vertAlign w:val="superscript"/>
        </w:rPr>
        <w:t>th</w:t>
      </w:r>
      <w:r w:rsidR="00AC424D" w:rsidRPr="005F0E1F">
        <w:rPr>
          <w:rFonts w:cs="Arial"/>
          <w:bCs/>
        </w:rPr>
        <w:t xml:space="preserve"> August 2023</w:t>
      </w:r>
      <w:r w:rsidRPr="00EC6222">
        <w:rPr>
          <w:rFonts w:cs="Arial"/>
        </w:rPr>
        <w:t xml:space="preserve">. </w:t>
      </w:r>
      <w:r w:rsidR="00401723">
        <w:rPr>
          <w:rFonts w:cs="Arial"/>
        </w:rPr>
        <w:t xml:space="preserve">Applicants subsequently provided with an offer to study the </w:t>
      </w:r>
      <w:r w:rsidR="00D260F4">
        <w:rPr>
          <w:rFonts w:cs="Arial"/>
        </w:rPr>
        <w:t>MSc</w:t>
      </w:r>
      <w:r w:rsidR="0054288D">
        <w:rPr>
          <w:rFonts w:cs="Arial"/>
        </w:rPr>
        <w:t xml:space="preserve"> </w:t>
      </w:r>
      <w:r w:rsidR="00D260F4">
        <w:rPr>
          <w:rFonts w:cs="Arial"/>
        </w:rPr>
        <w:t>Stren</w:t>
      </w:r>
      <w:r w:rsidR="00030F6B">
        <w:rPr>
          <w:rFonts w:cs="Arial"/>
        </w:rPr>
        <w:t>g</w:t>
      </w:r>
      <w:r w:rsidR="00D260F4">
        <w:rPr>
          <w:rFonts w:cs="Arial"/>
        </w:rPr>
        <w:t xml:space="preserve">th and Conditioning </w:t>
      </w:r>
      <w:r w:rsidR="00401723">
        <w:rPr>
          <w:rFonts w:cs="Arial"/>
        </w:rPr>
        <w:t>will be put forward for shortlisting for the bursary position.</w:t>
      </w:r>
      <w:r w:rsidR="001A340D">
        <w:rPr>
          <w:rFonts w:cs="Arial"/>
        </w:rPr>
        <w:t xml:space="preserve"> </w:t>
      </w:r>
      <w:r w:rsidR="0093518F">
        <w:rPr>
          <w:rFonts w:cs="Arial"/>
        </w:rPr>
        <w:t>Y</w:t>
      </w:r>
      <w:r w:rsidR="001A340D" w:rsidRPr="00863F39">
        <w:rPr>
          <w:rFonts w:cs="Arial"/>
        </w:rPr>
        <w:t>ou do not ha</w:t>
      </w:r>
      <w:r w:rsidR="00B43FE9" w:rsidRPr="00863F39">
        <w:rPr>
          <w:rFonts w:cs="Arial"/>
        </w:rPr>
        <w:t xml:space="preserve">ve to wait for your </w:t>
      </w:r>
      <w:r w:rsidR="00D260F4">
        <w:rPr>
          <w:rFonts w:cs="Arial"/>
        </w:rPr>
        <w:t>course</w:t>
      </w:r>
      <w:r w:rsidR="001A340D" w:rsidRPr="00863F39">
        <w:rPr>
          <w:rFonts w:cs="Arial"/>
        </w:rPr>
        <w:t xml:space="preserve"> application to be processed before submitting your application for the </w:t>
      </w:r>
      <w:r w:rsidR="0093518F" w:rsidRPr="0093518F">
        <w:rPr>
          <w:rFonts w:cs="Arial"/>
        </w:rPr>
        <w:t>studentship</w:t>
      </w:r>
      <w:r w:rsidR="001A340D" w:rsidRPr="00863F39">
        <w:rPr>
          <w:rFonts w:cs="Arial"/>
        </w:rPr>
        <w:t>.</w:t>
      </w:r>
    </w:p>
    <w:p w14:paraId="7F4EFF4D" w14:textId="77777777" w:rsidR="00B8557A" w:rsidRPr="00AC424D" w:rsidRDefault="007849BB" w:rsidP="005D1FB4">
      <w:pPr>
        <w:spacing w:after="120"/>
        <w:rPr>
          <w:rFonts w:cs="Arial"/>
          <w:b/>
        </w:rPr>
      </w:pPr>
      <w:r w:rsidRPr="00AC424D">
        <w:rPr>
          <w:rFonts w:cs="Arial"/>
          <w:b/>
        </w:rPr>
        <w:t>What happens following my application?</w:t>
      </w:r>
    </w:p>
    <w:p w14:paraId="14A51979" w14:textId="78D6EB9C" w:rsidR="00B8557A" w:rsidRDefault="007849BB" w:rsidP="005D1FB4">
      <w:pPr>
        <w:spacing w:after="120"/>
        <w:rPr>
          <w:rFonts w:cs="Arial"/>
        </w:rPr>
      </w:pPr>
      <w:r>
        <w:rPr>
          <w:rFonts w:cs="Arial"/>
        </w:rPr>
        <w:t>You</w:t>
      </w:r>
      <w:r w:rsidR="002327F0">
        <w:rPr>
          <w:rFonts w:cs="Arial"/>
        </w:rPr>
        <w:t>r</w:t>
      </w:r>
      <w:r>
        <w:rPr>
          <w:rFonts w:cs="Arial"/>
        </w:rPr>
        <w:t xml:space="preserve"> application for the </w:t>
      </w:r>
      <w:r w:rsidR="00030F6B">
        <w:rPr>
          <w:rFonts w:cs="Arial"/>
        </w:rPr>
        <w:t xml:space="preserve">MSc Strength and Conditioning </w:t>
      </w:r>
      <w:r>
        <w:rPr>
          <w:rFonts w:cs="Arial"/>
        </w:rPr>
        <w:t xml:space="preserve">will be processed and you will be informed via our admissions department whether you have been </w:t>
      </w:r>
      <w:r w:rsidR="004807A6">
        <w:rPr>
          <w:rFonts w:cs="Arial"/>
        </w:rPr>
        <w:t>offered a place on</w:t>
      </w:r>
      <w:r>
        <w:rPr>
          <w:rFonts w:cs="Arial"/>
        </w:rPr>
        <w:t xml:space="preserve"> the course.</w:t>
      </w:r>
    </w:p>
    <w:p w14:paraId="1CCEEB09" w14:textId="582A9405" w:rsidR="007849BB" w:rsidRDefault="007849BB" w:rsidP="005D1FB4">
      <w:pPr>
        <w:spacing w:after="120"/>
        <w:rPr>
          <w:rFonts w:cs="Arial"/>
        </w:rPr>
      </w:pPr>
      <w:r>
        <w:rPr>
          <w:rFonts w:cs="Arial"/>
        </w:rPr>
        <w:t xml:space="preserve">Applicants who have been offered a place on the </w:t>
      </w:r>
      <w:r w:rsidR="00030F6B">
        <w:rPr>
          <w:rFonts w:cs="Arial"/>
        </w:rPr>
        <w:t xml:space="preserve">MSc Strength and Conditioning </w:t>
      </w:r>
      <w:r>
        <w:rPr>
          <w:rFonts w:cs="Arial"/>
        </w:rPr>
        <w:t>will then</w:t>
      </w:r>
      <w:r w:rsidR="0044114B">
        <w:rPr>
          <w:rFonts w:cs="Arial"/>
        </w:rPr>
        <w:t xml:space="preserve"> have their </w:t>
      </w:r>
      <w:r w:rsidR="00AC424D">
        <w:rPr>
          <w:rFonts w:cs="Arial"/>
        </w:rPr>
        <w:t>studentship</w:t>
      </w:r>
      <w:r w:rsidR="0044114B">
        <w:rPr>
          <w:rFonts w:cs="Arial"/>
        </w:rPr>
        <w:t xml:space="preserve"> application</w:t>
      </w:r>
      <w:r>
        <w:rPr>
          <w:rFonts w:cs="Arial"/>
        </w:rPr>
        <w:t xml:space="preserve"> put forward for shortlisting. A shortlist will </w:t>
      </w:r>
      <w:r w:rsidR="0067326F">
        <w:rPr>
          <w:rFonts w:cs="Arial"/>
        </w:rPr>
        <w:t>subsequently</w:t>
      </w:r>
      <w:r w:rsidR="001D0EA9">
        <w:rPr>
          <w:rFonts w:cs="Arial"/>
        </w:rPr>
        <w:t xml:space="preserve"> </w:t>
      </w:r>
      <w:r>
        <w:rPr>
          <w:rFonts w:cs="Arial"/>
        </w:rPr>
        <w:t xml:space="preserve">be drawn up </w:t>
      </w:r>
      <w:r w:rsidR="002327F0">
        <w:rPr>
          <w:rFonts w:cs="Arial"/>
        </w:rPr>
        <w:t xml:space="preserve">and </w:t>
      </w:r>
      <w:r>
        <w:rPr>
          <w:rFonts w:cs="Arial"/>
        </w:rPr>
        <w:t xml:space="preserve">those applicants </w:t>
      </w:r>
      <w:r w:rsidR="001D0EA9">
        <w:rPr>
          <w:rFonts w:cs="Arial"/>
        </w:rPr>
        <w:t xml:space="preserve">will be </w:t>
      </w:r>
      <w:r>
        <w:rPr>
          <w:rFonts w:cs="Arial"/>
        </w:rPr>
        <w:t>invited for interview.</w:t>
      </w:r>
    </w:p>
    <w:p w14:paraId="41984352" w14:textId="77777777" w:rsidR="00794DDF" w:rsidRDefault="001D0EA9" w:rsidP="005D1FB4">
      <w:pPr>
        <w:spacing w:after="120"/>
        <w:rPr>
          <w:rFonts w:cs="Arial"/>
        </w:rPr>
      </w:pPr>
      <w:bookmarkStart w:id="5" w:name="_Hlk130302593"/>
      <w:r>
        <w:rPr>
          <w:rFonts w:cs="Arial"/>
        </w:rPr>
        <w:t>I</w:t>
      </w:r>
      <w:r w:rsidR="00FA273D">
        <w:rPr>
          <w:rFonts w:cs="Arial"/>
        </w:rPr>
        <w:t xml:space="preserve">nterviews for the </w:t>
      </w:r>
      <w:r>
        <w:rPr>
          <w:rFonts w:cs="Arial"/>
        </w:rPr>
        <w:t xml:space="preserve">studentship </w:t>
      </w:r>
      <w:r w:rsidR="00FD45E6">
        <w:rPr>
          <w:rFonts w:cs="Arial"/>
        </w:rPr>
        <w:t>are expected to take place</w:t>
      </w:r>
      <w:r w:rsidR="002327F0">
        <w:rPr>
          <w:rFonts w:cs="Arial"/>
        </w:rPr>
        <w:t xml:space="preserve"> </w:t>
      </w:r>
      <w:r>
        <w:rPr>
          <w:rFonts w:cs="Arial"/>
        </w:rPr>
        <w:t xml:space="preserve">on </w:t>
      </w:r>
      <w:r w:rsidR="002327F0">
        <w:rPr>
          <w:rFonts w:cs="Arial"/>
        </w:rPr>
        <w:t xml:space="preserve">the week </w:t>
      </w:r>
      <w:r w:rsidR="002327F0" w:rsidRPr="00FC4D4A">
        <w:rPr>
          <w:rFonts w:cs="Arial"/>
        </w:rPr>
        <w:t xml:space="preserve">commencing </w:t>
      </w:r>
      <w:r w:rsidR="005B0225" w:rsidRPr="00FC4D4A">
        <w:rPr>
          <w:rFonts w:cs="Arial"/>
        </w:rPr>
        <w:t xml:space="preserve">Monday </w:t>
      </w:r>
      <w:r w:rsidR="00FC4D4A" w:rsidRPr="00FC4D4A">
        <w:rPr>
          <w:rFonts w:cs="Arial"/>
        </w:rPr>
        <w:t>21</w:t>
      </w:r>
      <w:r w:rsidR="00FC4D4A" w:rsidRPr="00FC4D4A">
        <w:rPr>
          <w:rFonts w:cs="Arial"/>
          <w:vertAlign w:val="superscript"/>
        </w:rPr>
        <w:t>st</w:t>
      </w:r>
      <w:r w:rsidR="00FC4D4A" w:rsidRPr="00FC4D4A">
        <w:rPr>
          <w:rFonts w:cs="Arial"/>
        </w:rPr>
        <w:t xml:space="preserve"> </w:t>
      </w:r>
      <w:r w:rsidR="005B0225" w:rsidRPr="00FC4D4A">
        <w:rPr>
          <w:rFonts w:cs="Arial"/>
        </w:rPr>
        <w:t>August 202</w:t>
      </w:r>
      <w:r w:rsidR="00FC4D4A" w:rsidRPr="00FC4D4A">
        <w:rPr>
          <w:rFonts w:cs="Arial"/>
        </w:rPr>
        <w:t xml:space="preserve">3 </w:t>
      </w:r>
      <w:r>
        <w:rPr>
          <w:rFonts w:cs="Arial"/>
        </w:rPr>
        <w:t xml:space="preserve">in-person </w:t>
      </w:r>
      <w:r w:rsidR="00FC4D4A" w:rsidRPr="00FC4D4A">
        <w:rPr>
          <w:rFonts w:cs="Arial"/>
        </w:rPr>
        <w:t>at the Walsall Campus Sport Centre</w:t>
      </w:r>
      <w:r w:rsidR="002327F0" w:rsidRPr="00FC4D4A">
        <w:rPr>
          <w:rFonts w:cs="Arial"/>
        </w:rPr>
        <w:t>.</w:t>
      </w:r>
      <w:bookmarkEnd w:id="5"/>
      <w:r>
        <w:rPr>
          <w:rFonts w:cs="Arial"/>
        </w:rPr>
        <w:t xml:space="preserve"> The interviews will include a practical assessment, as well as </w:t>
      </w:r>
      <w:r w:rsidR="00794DDF">
        <w:rPr>
          <w:rFonts w:cs="Arial"/>
        </w:rPr>
        <w:t>questions from the interview panel.</w:t>
      </w:r>
    </w:p>
    <w:p w14:paraId="3FC026E5" w14:textId="6F6A9BAC" w:rsidR="00E2372F" w:rsidRPr="00915FAD" w:rsidRDefault="009C336E" w:rsidP="00915FAD">
      <w:pPr>
        <w:spacing w:after="120"/>
        <w:rPr>
          <w:rFonts w:cstheme="minorHAnsi"/>
          <w:color w:val="0000FF" w:themeColor="hyperlink"/>
          <w:szCs w:val="16"/>
          <w:u w:val="single"/>
          <w:lang w:val="en-US"/>
        </w:rPr>
      </w:pPr>
      <w:r w:rsidRPr="0071561E">
        <w:rPr>
          <w:rFonts w:cs="Arial"/>
        </w:rPr>
        <w:t xml:space="preserve">For further information about the </w:t>
      </w:r>
      <w:r w:rsidR="00AE53A8">
        <w:rPr>
          <w:rFonts w:cs="Arial"/>
        </w:rPr>
        <w:t>MSc</w:t>
      </w:r>
      <w:r w:rsidR="0054288D">
        <w:rPr>
          <w:rFonts w:cs="Arial"/>
        </w:rPr>
        <w:t xml:space="preserve"> </w:t>
      </w:r>
      <w:r w:rsidR="00AE53A8">
        <w:rPr>
          <w:rFonts w:cs="Arial"/>
        </w:rPr>
        <w:t>Strength and Conditioning</w:t>
      </w:r>
      <w:r w:rsidR="009D7D44">
        <w:rPr>
          <w:rFonts w:cs="Arial"/>
        </w:rPr>
        <w:t xml:space="preserve">, or for </w:t>
      </w:r>
      <w:r w:rsidR="0067326F">
        <w:rPr>
          <w:rFonts w:cs="Arial"/>
        </w:rPr>
        <w:t>an informal</w:t>
      </w:r>
      <w:r w:rsidR="009D7D44" w:rsidRPr="0071561E">
        <w:rPr>
          <w:rFonts w:cs="Arial"/>
        </w:rPr>
        <w:t xml:space="preserve"> discussion about the </w:t>
      </w:r>
      <w:r w:rsidR="009D7D44">
        <w:rPr>
          <w:rFonts w:cs="Arial"/>
        </w:rPr>
        <w:t>studentship,</w:t>
      </w:r>
      <w:r w:rsidR="009D7D44" w:rsidRPr="0071561E">
        <w:rPr>
          <w:rFonts w:cs="Arial"/>
        </w:rPr>
        <w:t xml:space="preserve"> </w:t>
      </w:r>
      <w:r w:rsidRPr="0071561E">
        <w:rPr>
          <w:rFonts w:cs="Arial"/>
        </w:rPr>
        <w:t>please contact the admissions department</w:t>
      </w:r>
      <w:r w:rsidR="009D7D44">
        <w:rPr>
          <w:rFonts w:cs="Arial"/>
        </w:rPr>
        <w:t>:</w:t>
      </w:r>
      <w:r w:rsidRPr="0071561E">
        <w:rPr>
          <w:rFonts w:cs="Arial"/>
        </w:rPr>
        <w:t xml:space="preserve"> Tel </w:t>
      </w:r>
      <w:r w:rsidRPr="0071561E">
        <w:rPr>
          <w:rFonts w:cs="Arial"/>
          <w:lang w:val="en"/>
        </w:rPr>
        <w:t>01902 322222, E-mail</w:t>
      </w:r>
      <w:r w:rsidRPr="004A3B4A">
        <w:rPr>
          <w:rFonts w:cstheme="minorHAnsi"/>
          <w:sz w:val="24"/>
          <w:szCs w:val="24"/>
          <w:lang w:val="en"/>
        </w:rPr>
        <w:t xml:space="preserve"> </w:t>
      </w:r>
      <w:hyperlink r:id="rId15" w:history="1">
        <w:r w:rsidR="00382763" w:rsidRPr="005A5561">
          <w:rPr>
            <w:rStyle w:val="Hyperlink"/>
            <w:rFonts w:cstheme="minorHAnsi"/>
            <w:szCs w:val="16"/>
            <w:lang w:val="en-US"/>
          </w:rPr>
          <w:t>WlvEnquiries@wlv.ac.uk</w:t>
        </w:r>
      </w:hyperlink>
    </w:p>
    <w:sectPr w:rsidR="00E2372F" w:rsidRPr="00915FAD" w:rsidSect="008040D3">
      <w:headerReference w:type="default" r:id="rId16"/>
      <w:footerReference w:type="default" r:id="rId17"/>
      <w:headerReference w:type="first" r:id="rId18"/>
      <w:footerReference w:type="first" r:id="rId19"/>
      <w:pgSz w:w="11906" w:h="16838"/>
      <w:pgMar w:top="1701"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1C7DE" w14:textId="77777777" w:rsidR="002C72B7" w:rsidRDefault="002C72B7" w:rsidP="002034E9">
      <w:pPr>
        <w:spacing w:after="0" w:line="240" w:lineRule="auto"/>
      </w:pPr>
      <w:r>
        <w:separator/>
      </w:r>
    </w:p>
  </w:endnote>
  <w:endnote w:type="continuationSeparator" w:id="0">
    <w:p w14:paraId="45E54DAB" w14:textId="77777777" w:rsidR="002C72B7" w:rsidRDefault="002C72B7" w:rsidP="00203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643698"/>
      <w:docPartObj>
        <w:docPartGallery w:val="Page Numbers (Bottom of Page)"/>
        <w:docPartUnique/>
      </w:docPartObj>
    </w:sdtPr>
    <w:sdtEndPr>
      <w:rPr>
        <w:noProof/>
      </w:rPr>
    </w:sdtEndPr>
    <w:sdtContent>
      <w:p w14:paraId="4D495C5A" w14:textId="22FBD404" w:rsidR="008040D3" w:rsidRDefault="001E76E3">
        <w:pPr>
          <w:pStyle w:val="Footer"/>
          <w:jc w:val="center"/>
        </w:pPr>
        <w:r>
          <w:tab/>
        </w:r>
        <w:r>
          <w:tab/>
        </w:r>
        <w:r w:rsidR="008040D3">
          <w:fldChar w:fldCharType="begin"/>
        </w:r>
        <w:r w:rsidR="008040D3">
          <w:instrText xml:space="preserve"> PAGE   \* MERGEFORMAT </w:instrText>
        </w:r>
        <w:r w:rsidR="008040D3">
          <w:fldChar w:fldCharType="separate"/>
        </w:r>
        <w:r w:rsidR="00FE0101">
          <w:rPr>
            <w:noProof/>
          </w:rPr>
          <w:t>6</w:t>
        </w:r>
        <w:r w:rsidR="008040D3">
          <w:rPr>
            <w:noProof/>
          </w:rPr>
          <w:fldChar w:fldCharType="end"/>
        </w:r>
      </w:p>
    </w:sdtContent>
  </w:sdt>
  <w:p w14:paraId="1268B700" w14:textId="77777777" w:rsidR="00976BC4" w:rsidRDefault="00976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FBC48" w14:textId="77777777" w:rsidR="008040D3" w:rsidRDefault="008040D3">
    <w:pPr>
      <w:pStyle w:val="Footer"/>
      <w:jc w:val="center"/>
    </w:pPr>
  </w:p>
  <w:p w14:paraId="5136D10D" w14:textId="77777777" w:rsidR="008040D3" w:rsidRDefault="00804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74B92" w14:textId="77777777" w:rsidR="002C72B7" w:rsidRDefault="002C72B7" w:rsidP="002034E9">
      <w:pPr>
        <w:spacing w:after="0" w:line="240" w:lineRule="auto"/>
      </w:pPr>
      <w:r>
        <w:separator/>
      </w:r>
    </w:p>
  </w:footnote>
  <w:footnote w:type="continuationSeparator" w:id="0">
    <w:p w14:paraId="79B31108" w14:textId="77777777" w:rsidR="002C72B7" w:rsidRDefault="002C72B7" w:rsidP="002034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21621" w14:textId="67FC60E3" w:rsidR="002034E9" w:rsidRDefault="008E3CB6">
    <w:pPr>
      <w:pStyle w:val="Header"/>
    </w:pPr>
    <w:r>
      <w:rPr>
        <w:noProof/>
        <w:sz w:val="28"/>
        <w:szCs w:val="28"/>
        <w:lang w:eastAsia="en-GB"/>
      </w:rPr>
      <w:drawing>
        <wp:anchor distT="0" distB="0" distL="114300" distR="114300" simplePos="0" relativeHeight="251672064" behindDoc="1" locked="0" layoutInCell="1" allowOverlap="1" wp14:anchorId="581DDE5F" wp14:editId="184BD2F5">
          <wp:simplePos x="0" y="0"/>
          <wp:positionH relativeFrom="column">
            <wp:posOffset>3451860</wp:posOffset>
          </wp:positionH>
          <wp:positionV relativeFrom="paragraph">
            <wp:posOffset>-61595</wp:posOffset>
          </wp:positionV>
          <wp:extent cx="2872105" cy="516255"/>
          <wp:effectExtent l="0" t="0" r="4445" b="0"/>
          <wp:wrapTight wrapText="bothSides">
            <wp:wrapPolygon edited="0">
              <wp:start x="287" y="0"/>
              <wp:lineTo x="0" y="1594"/>
              <wp:lineTo x="0" y="12753"/>
              <wp:lineTo x="2006" y="12753"/>
              <wp:lineTo x="2006" y="20723"/>
              <wp:lineTo x="6017" y="20723"/>
              <wp:lineTo x="21490" y="15144"/>
              <wp:lineTo x="21490" y="7970"/>
              <wp:lineTo x="6017" y="0"/>
              <wp:lineTo x="287" y="0"/>
            </wp:wrapPolygon>
          </wp:wrapTight>
          <wp:docPr id="2084730567" name="Picture 20847305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13310" name="Picture 217613310"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2105" cy="5162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noProof/>
        <w:sz w:val="28"/>
        <w:szCs w:val="28"/>
      </w:rPr>
      <w:drawing>
        <wp:anchor distT="0" distB="0" distL="114300" distR="114300" simplePos="0" relativeHeight="251671040" behindDoc="1" locked="0" layoutInCell="1" allowOverlap="1" wp14:anchorId="5CB7D3DD" wp14:editId="07932A08">
          <wp:simplePos x="0" y="0"/>
          <wp:positionH relativeFrom="column">
            <wp:posOffset>-99060</wp:posOffset>
          </wp:positionH>
          <wp:positionV relativeFrom="paragraph">
            <wp:posOffset>-434975</wp:posOffset>
          </wp:positionV>
          <wp:extent cx="1196340" cy="1196340"/>
          <wp:effectExtent l="0" t="0" r="3810" b="3810"/>
          <wp:wrapTight wrapText="bothSides">
            <wp:wrapPolygon edited="0">
              <wp:start x="0" y="0"/>
              <wp:lineTo x="0" y="21325"/>
              <wp:lineTo x="21325" y="21325"/>
              <wp:lineTo x="21325" y="0"/>
              <wp:lineTo x="0" y="0"/>
            </wp:wrapPolygon>
          </wp:wrapTight>
          <wp:docPr id="1289006374" name="Picture 128900637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2348" name="Picture 151272348" descr="A picture containing shap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6340" cy="11963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7FEF" w14:textId="4B6E972B" w:rsidR="000A1A00" w:rsidRDefault="00BD7924">
    <w:pPr>
      <w:pStyle w:val="Header"/>
    </w:pPr>
    <w:r>
      <w:rPr>
        <w:rFonts w:ascii="Arial" w:hAnsi="Arial" w:cs="Arial"/>
        <w:b/>
        <w:noProof/>
        <w:sz w:val="28"/>
        <w:szCs w:val="28"/>
      </w:rPr>
      <w:drawing>
        <wp:anchor distT="0" distB="0" distL="114300" distR="114300" simplePos="0" relativeHeight="251657728" behindDoc="1" locked="0" layoutInCell="1" allowOverlap="1" wp14:anchorId="2F978307" wp14:editId="2AC1E0EA">
          <wp:simplePos x="0" y="0"/>
          <wp:positionH relativeFrom="column">
            <wp:posOffset>-297180</wp:posOffset>
          </wp:positionH>
          <wp:positionV relativeFrom="paragraph">
            <wp:posOffset>-427355</wp:posOffset>
          </wp:positionV>
          <wp:extent cx="1196340" cy="1196340"/>
          <wp:effectExtent l="0" t="0" r="3810" b="3810"/>
          <wp:wrapTight wrapText="bothSides">
            <wp:wrapPolygon edited="0">
              <wp:start x="0" y="0"/>
              <wp:lineTo x="0" y="21325"/>
              <wp:lineTo x="21325" y="21325"/>
              <wp:lineTo x="21325" y="0"/>
              <wp:lineTo x="0" y="0"/>
            </wp:wrapPolygon>
          </wp:wrapTight>
          <wp:docPr id="924075996" name="Picture 92407599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2348" name="Picture 151272348"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6340" cy="119634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A00">
      <w:rPr>
        <w:noProof/>
        <w:sz w:val="28"/>
        <w:szCs w:val="28"/>
        <w:lang w:eastAsia="en-GB"/>
      </w:rPr>
      <w:drawing>
        <wp:anchor distT="0" distB="0" distL="114300" distR="114300" simplePos="0" relativeHeight="251665920" behindDoc="1" locked="0" layoutInCell="1" allowOverlap="1" wp14:anchorId="3DA7AC1E" wp14:editId="61AD8A41">
          <wp:simplePos x="0" y="0"/>
          <wp:positionH relativeFrom="column">
            <wp:posOffset>3467100</wp:posOffset>
          </wp:positionH>
          <wp:positionV relativeFrom="paragraph">
            <wp:posOffset>-136525</wp:posOffset>
          </wp:positionV>
          <wp:extent cx="2872105" cy="600075"/>
          <wp:effectExtent l="0" t="0" r="4445" b="9525"/>
          <wp:wrapTight wrapText="bothSides">
            <wp:wrapPolygon edited="0">
              <wp:start x="287" y="0"/>
              <wp:lineTo x="0" y="1371"/>
              <wp:lineTo x="0" y="7543"/>
              <wp:lineTo x="287" y="10971"/>
              <wp:lineTo x="1862" y="21257"/>
              <wp:lineTo x="2006" y="21257"/>
              <wp:lineTo x="6017" y="21257"/>
              <wp:lineTo x="21490" y="15771"/>
              <wp:lineTo x="21490" y="8229"/>
              <wp:lineTo x="6017" y="0"/>
              <wp:lineTo x="287" y="0"/>
            </wp:wrapPolygon>
          </wp:wrapTight>
          <wp:docPr id="217613310" name="Picture 2176133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13310" name="Picture 217613310"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7210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0A1A0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7D0B"/>
    <w:multiLevelType w:val="hybridMultilevel"/>
    <w:tmpl w:val="F0824E02"/>
    <w:lvl w:ilvl="0" w:tplc="A4862F1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B4891"/>
    <w:multiLevelType w:val="hybridMultilevel"/>
    <w:tmpl w:val="1E12F3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AB451A"/>
    <w:multiLevelType w:val="hybridMultilevel"/>
    <w:tmpl w:val="5A2EF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CF72A2"/>
    <w:multiLevelType w:val="hybridMultilevel"/>
    <w:tmpl w:val="5A108B82"/>
    <w:lvl w:ilvl="0" w:tplc="0B5C1EC2">
      <w:start w:val="1"/>
      <w:numFmt w:val="decimal"/>
      <w:lvlText w:val="%1."/>
      <w:lvlJc w:val="left"/>
      <w:pPr>
        <w:ind w:left="720" w:hanging="360"/>
      </w:pPr>
      <w:rPr>
        <w:rFonts w:asciiTheme="minorHAnsi" w:hAnsiTheme="minorHAns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9383301">
    <w:abstractNumId w:val="0"/>
  </w:num>
  <w:num w:numId="2" w16cid:durableId="1641494917">
    <w:abstractNumId w:val="1"/>
  </w:num>
  <w:num w:numId="3" w16cid:durableId="299308335">
    <w:abstractNumId w:val="3"/>
  </w:num>
  <w:num w:numId="4" w16cid:durableId="5428652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UzNzU0tTCyNDNR0lEKTi0uzszPAykwqwUAv8Za9ywAAAA="/>
  </w:docVars>
  <w:rsids>
    <w:rsidRoot w:val="00C3109E"/>
    <w:rsid w:val="00001BF9"/>
    <w:rsid w:val="00002250"/>
    <w:rsid w:val="00005195"/>
    <w:rsid w:val="00015EF3"/>
    <w:rsid w:val="000204C6"/>
    <w:rsid w:val="00030F6B"/>
    <w:rsid w:val="00032EFE"/>
    <w:rsid w:val="00056943"/>
    <w:rsid w:val="000702E4"/>
    <w:rsid w:val="000724AC"/>
    <w:rsid w:val="000826C2"/>
    <w:rsid w:val="000A1A00"/>
    <w:rsid w:val="000A5897"/>
    <w:rsid w:val="000B5CC3"/>
    <w:rsid w:val="000B5F4D"/>
    <w:rsid w:val="000C4905"/>
    <w:rsid w:val="000D0078"/>
    <w:rsid w:val="000D1279"/>
    <w:rsid w:val="000D6925"/>
    <w:rsid w:val="000E2237"/>
    <w:rsid w:val="000E3B65"/>
    <w:rsid w:val="000F09D4"/>
    <w:rsid w:val="000F2E18"/>
    <w:rsid w:val="000F6736"/>
    <w:rsid w:val="00100359"/>
    <w:rsid w:val="00103EF4"/>
    <w:rsid w:val="00107016"/>
    <w:rsid w:val="001241B6"/>
    <w:rsid w:val="001370AE"/>
    <w:rsid w:val="001371C1"/>
    <w:rsid w:val="001521F6"/>
    <w:rsid w:val="00155AB7"/>
    <w:rsid w:val="00156F37"/>
    <w:rsid w:val="001601CE"/>
    <w:rsid w:val="0018149F"/>
    <w:rsid w:val="00182FE4"/>
    <w:rsid w:val="00193833"/>
    <w:rsid w:val="00196670"/>
    <w:rsid w:val="001A340D"/>
    <w:rsid w:val="001C1DF5"/>
    <w:rsid w:val="001C334B"/>
    <w:rsid w:val="001C6AC8"/>
    <w:rsid w:val="001D0EA9"/>
    <w:rsid w:val="001D186D"/>
    <w:rsid w:val="001D4539"/>
    <w:rsid w:val="001D7258"/>
    <w:rsid w:val="001E186A"/>
    <w:rsid w:val="001E76E3"/>
    <w:rsid w:val="001F0068"/>
    <w:rsid w:val="001F1517"/>
    <w:rsid w:val="001F528F"/>
    <w:rsid w:val="001F5FC1"/>
    <w:rsid w:val="002034E9"/>
    <w:rsid w:val="00203577"/>
    <w:rsid w:val="00214A33"/>
    <w:rsid w:val="00216BCC"/>
    <w:rsid w:val="00216DAF"/>
    <w:rsid w:val="00222BD2"/>
    <w:rsid w:val="002260CE"/>
    <w:rsid w:val="00231EE0"/>
    <w:rsid w:val="002327F0"/>
    <w:rsid w:val="00247350"/>
    <w:rsid w:val="00251DE3"/>
    <w:rsid w:val="0025537E"/>
    <w:rsid w:val="00256A02"/>
    <w:rsid w:val="00261042"/>
    <w:rsid w:val="002610F3"/>
    <w:rsid w:val="00261A7F"/>
    <w:rsid w:val="00264B8F"/>
    <w:rsid w:val="00265D38"/>
    <w:rsid w:val="002667B4"/>
    <w:rsid w:val="00276B35"/>
    <w:rsid w:val="00280BCC"/>
    <w:rsid w:val="00283C47"/>
    <w:rsid w:val="002869F1"/>
    <w:rsid w:val="0029011C"/>
    <w:rsid w:val="00293B20"/>
    <w:rsid w:val="002A060B"/>
    <w:rsid w:val="002B16DA"/>
    <w:rsid w:val="002B6C37"/>
    <w:rsid w:val="002C4076"/>
    <w:rsid w:val="002C72B7"/>
    <w:rsid w:val="002E4C4D"/>
    <w:rsid w:val="002F78B2"/>
    <w:rsid w:val="00317F97"/>
    <w:rsid w:val="00322171"/>
    <w:rsid w:val="003254C2"/>
    <w:rsid w:val="003303D2"/>
    <w:rsid w:val="00334DA4"/>
    <w:rsid w:val="00337FFA"/>
    <w:rsid w:val="00347FB0"/>
    <w:rsid w:val="00361E3C"/>
    <w:rsid w:val="003661FA"/>
    <w:rsid w:val="00367E0C"/>
    <w:rsid w:val="00371D8D"/>
    <w:rsid w:val="00382763"/>
    <w:rsid w:val="00382AD4"/>
    <w:rsid w:val="00387A48"/>
    <w:rsid w:val="003A0FC0"/>
    <w:rsid w:val="003A257E"/>
    <w:rsid w:val="003A3D41"/>
    <w:rsid w:val="003A3F2D"/>
    <w:rsid w:val="003A6104"/>
    <w:rsid w:val="003B3878"/>
    <w:rsid w:val="003C0203"/>
    <w:rsid w:val="003C45D2"/>
    <w:rsid w:val="003D0438"/>
    <w:rsid w:val="003D1374"/>
    <w:rsid w:val="003E1778"/>
    <w:rsid w:val="003E1FF8"/>
    <w:rsid w:val="003F7F25"/>
    <w:rsid w:val="00401723"/>
    <w:rsid w:val="004053BF"/>
    <w:rsid w:val="00417BF4"/>
    <w:rsid w:val="00425F0A"/>
    <w:rsid w:val="0044114B"/>
    <w:rsid w:val="00447233"/>
    <w:rsid w:val="00455F61"/>
    <w:rsid w:val="0045621F"/>
    <w:rsid w:val="00460357"/>
    <w:rsid w:val="00460CD4"/>
    <w:rsid w:val="004650D4"/>
    <w:rsid w:val="00465DC2"/>
    <w:rsid w:val="00466744"/>
    <w:rsid w:val="004712FA"/>
    <w:rsid w:val="004730E2"/>
    <w:rsid w:val="004807A6"/>
    <w:rsid w:val="004848CF"/>
    <w:rsid w:val="00490042"/>
    <w:rsid w:val="00492EC5"/>
    <w:rsid w:val="004A3B4A"/>
    <w:rsid w:val="004A407A"/>
    <w:rsid w:val="004A408D"/>
    <w:rsid w:val="004B0CF8"/>
    <w:rsid w:val="004B1EBC"/>
    <w:rsid w:val="004C2529"/>
    <w:rsid w:val="004C6070"/>
    <w:rsid w:val="004D35EE"/>
    <w:rsid w:val="004D585C"/>
    <w:rsid w:val="004E06A3"/>
    <w:rsid w:val="004F5F24"/>
    <w:rsid w:val="0051479E"/>
    <w:rsid w:val="0052015C"/>
    <w:rsid w:val="0052421E"/>
    <w:rsid w:val="00525E23"/>
    <w:rsid w:val="00541392"/>
    <w:rsid w:val="00541F8D"/>
    <w:rsid w:val="0054288D"/>
    <w:rsid w:val="005435A2"/>
    <w:rsid w:val="005521F9"/>
    <w:rsid w:val="00553E2E"/>
    <w:rsid w:val="0056631D"/>
    <w:rsid w:val="0057149F"/>
    <w:rsid w:val="00573C36"/>
    <w:rsid w:val="00584D18"/>
    <w:rsid w:val="00586468"/>
    <w:rsid w:val="005927DA"/>
    <w:rsid w:val="005A137C"/>
    <w:rsid w:val="005A668F"/>
    <w:rsid w:val="005B0225"/>
    <w:rsid w:val="005B4B52"/>
    <w:rsid w:val="005B7747"/>
    <w:rsid w:val="005B7855"/>
    <w:rsid w:val="005C053A"/>
    <w:rsid w:val="005C0652"/>
    <w:rsid w:val="005D1FB4"/>
    <w:rsid w:val="005F0E1F"/>
    <w:rsid w:val="005F2180"/>
    <w:rsid w:val="005F43E2"/>
    <w:rsid w:val="005F7E32"/>
    <w:rsid w:val="00601131"/>
    <w:rsid w:val="00621DA5"/>
    <w:rsid w:val="00622067"/>
    <w:rsid w:val="006274EF"/>
    <w:rsid w:val="00631999"/>
    <w:rsid w:val="00632695"/>
    <w:rsid w:val="00635091"/>
    <w:rsid w:val="006361C6"/>
    <w:rsid w:val="006368F2"/>
    <w:rsid w:val="00641B83"/>
    <w:rsid w:val="00644F23"/>
    <w:rsid w:val="00645DD5"/>
    <w:rsid w:val="0067326F"/>
    <w:rsid w:val="006764E8"/>
    <w:rsid w:val="00681CC4"/>
    <w:rsid w:val="006915C4"/>
    <w:rsid w:val="006A79EC"/>
    <w:rsid w:val="006B1939"/>
    <w:rsid w:val="006B572B"/>
    <w:rsid w:val="006D2642"/>
    <w:rsid w:val="006D69A0"/>
    <w:rsid w:val="006E46DD"/>
    <w:rsid w:val="006F413E"/>
    <w:rsid w:val="006F50CF"/>
    <w:rsid w:val="00700DC0"/>
    <w:rsid w:val="007027E9"/>
    <w:rsid w:val="00705782"/>
    <w:rsid w:val="0070757F"/>
    <w:rsid w:val="0070773E"/>
    <w:rsid w:val="00707F80"/>
    <w:rsid w:val="007124EA"/>
    <w:rsid w:val="0071561E"/>
    <w:rsid w:val="00725FC7"/>
    <w:rsid w:val="00731752"/>
    <w:rsid w:val="00734402"/>
    <w:rsid w:val="0074131E"/>
    <w:rsid w:val="007436FC"/>
    <w:rsid w:val="00743718"/>
    <w:rsid w:val="00747F82"/>
    <w:rsid w:val="00752E23"/>
    <w:rsid w:val="00762E5B"/>
    <w:rsid w:val="0077081E"/>
    <w:rsid w:val="00777CD9"/>
    <w:rsid w:val="00783FAA"/>
    <w:rsid w:val="007849BB"/>
    <w:rsid w:val="0078526C"/>
    <w:rsid w:val="00787C35"/>
    <w:rsid w:val="00794DDF"/>
    <w:rsid w:val="00795B65"/>
    <w:rsid w:val="00796054"/>
    <w:rsid w:val="007A507E"/>
    <w:rsid w:val="007A7793"/>
    <w:rsid w:val="007B0A1A"/>
    <w:rsid w:val="007B422A"/>
    <w:rsid w:val="007C6064"/>
    <w:rsid w:val="007D30C6"/>
    <w:rsid w:val="007D3128"/>
    <w:rsid w:val="007D5FB7"/>
    <w:rsid w:val="007D6620"/>
    <w:rsid w:val="007D6D0E"/>
    <w:rsid w:val="007E0B9D"/>
    <w:rsid w:val="007E2FD0"/>
    <w:rsid w:val="007F2976"/>
    <w:rsid w:val="00800DB5"/>
    <w:rsid w:val="00801B9A"/>
    <w:rsid w:val="00802B97"/>
    <w:rsid w:val="008040D3"/>
    <w:rsid w:val="0081610A"/>
    <w:rsid w:val="00816580"/>
    <w:rsid w:val="008165AD"/>
    <w:rsid w:val="00817293"/>
    <w:rsid w:val="008179D3"/>
    <w:rsid w:val="0082257C"/>
    <w:rsid w:val="00832052"/>
    <w:rsid w:val="0084231C"/>
    <w:rsid w:val="008446C1"/>
    <w:rsid w:val="00853EF8"/>
    <w:rsid w:val="00857BB5"/>
    <w:rsid w:val="00863F39"/>
    <w:rsid w:val="00864071"/>
    <w:rsid w:val="00866E6F"/>
    <w:rsid w:val="00874E0C"/>
    <w:rsid w:val="00876F23"/>
    <w:rsid w:val="00877B2B"/>
    <w:rsid w:val="00880BF3"/>
    <w:rsid w:val="00881902"/>
    <w:rsid w:val="008872C4"/>
    <w:rsid w:val="008919B6"/>
    <w:rsid w:val="00894E57"/>
    <w:rsid w:val="008A0536"/>
    <w:rsid w:val="008A4495"/>
    <w:rsid w:val="008A4966"/>
    <w:rsid w:val="008B09B6"/>
    <w:rsid w:val="008C37D0"/>
    <w:rsid w:val="008C4E61"/>
    <w:rsid w:val="008C7ED9"/>
    <w:rsid w:val="008D073E"/>
    <w:rsid w:val="008D29F2"/>
    <w:rsid w:val="008E3CB6"/>
    <w:rsid w:val="0090125E"/>
    <w:rsid w:val="0090249C"/>
    <w:rsid w:val="00903501"/>
    <w:rsid w:val="00911C83"/>
    <w:rsid w:val="00915FAD"/>
    <w:rsid w:val="009163E5"/>
    <w:rsid w:val="009254AB"/>
    <w:rsid w:val="0093518F"/>
    <w:rsid w:val="00935AFA"/>
    <w:rsid w:val="009417BA"/>
    <w:rsid w:val="00951166"/>
    <w:rsid w:val="00954A7C"/>
    <w:rsid w:val="00960CB2"/>
    <w:rsid w:val="0096370F"/>
    <w:rsid w:val="00976BC4"/>
    <w:rsid w:val="00997484"/>
    <w:rsid w:val="009A2668"/>
    <w:rsid w:val="009A49C9"/>
    <w:rsid w:val="009C336E"/>
    <w:rsid w:val="009C42D2"/>
    <w:rsid w:val="009D0535"/>
    <w:rsid w:val="009D7D44"/>
    <w:rsid w:val="009E142B"/>
    <w:rsid w:val="009E7BE2"/>
    <w:rsid w:val="009E7F97"/>
    <w:rsid w:val="009F3AEC"/>
    <w:rsid w:val="009F58A7"/>
    <w:rsid w:val="00A03EBD"/>
    <w:rsid w:val="00A1737D"/>
    <w:rsid w:val="00A26B73"/>
    <w:rsid w:val="00A3000F"/>
    <w:rsid w:val="00A30EF1"/>
    <w:rsid w:val="00A319F5"/>
    <w:rsid w:val="00A31B23"/>
    <w:rsid w:val="00A32C71"/>
    <w:rsid w:val="00A36BF7"/>
    <w:rsid w:val="00A46164"/>
    <w:rsid w:val="00A466B7"/>
    <w:rsid w:val="00A571D7"/>
    <w:rsid w:val="00A61CBA"/>
    <w:rsid w:val="00A629D8"/>
    <w:rsid w:val="00A755B1"/>
    <w:rsid w:val="00A768F3"/>
    <w:rsid w:val="00A80A26"/>
    <w:rsid w:val="00A81335"/>
    <w:rsid w:val="00A8550A"/>
    <w:rsid w:val="00A90DC2"/>
    <w:rsid w:val="00AA53B2"/>
    <w:rsid w:val="00AB006F"/>
    <w:rsid w:val="00AB14C5"/>
    <w:rsid w:val="00AB1D83"/>
    <w:rsid w:val="00AB5979"/>
    <w:rsid w:val="00AC2A5A"/>
    <w:rsid w:val="00AC41E8"/>
    <w:rsid w:val="00AC424D"/>
    <w:rsid w:val="00AD1C46"/>
    <w:rsid w:val="00AE53A8"/>
    <w:rsid w:val="00AF005D"/>
    <w:rsid w:val="00AF49A5"/>
    <w:rsid w:val="00AF635E"/>
    <w:rsid w:val="00B0708B"/>
    <w:rsid w:val="00B25897"/>
    <w:rsid w:val="00B25EC2"/>
    <w:rsid w:val="00B33CCE"/>
    <w:rsid w:val="00B43FE9"/>
    <w:rsid w:val="00B47574"/>
    <w:rsid w:val="00B50AE8"/>
    <w:rsid w:val="00B55C1E"/>
    <w:rsid w:val="00B55FCB"/>
    <w:rsid w:val="00B65070"/>
    <w:rsid w:val="00B67686"/>
    <w:rsid w:val="00B8163B"/>
    <w:rsid w:val="00B8557A"/>
    <w:rsid w:val="00B86788"/>
    <w:rsid w:val="00B936F8"/>
    <w:rsid w:val="00B93ADF"/>
    <w:rsid w:val="00BA1E49"/>
    <w:rsid w:val="00BA3305"/>
    <w:rsid w:val="00BA6080"/>
    <w:rsid w:val="00BB144C"/>
    <w:rsid w:val="00BB3803"/>
    <w:rsid w:val="00BC18A0"/>
    <w:rsid w:val="00BC4320"/>
    <w:rsid w:val="00BC6354"/>
    <w:rsid w:val="00BC7EEC"/>
    <w:rsid w:val="00BD7924"/>
    <w:rsid w:val="00BE5F8B"/>
    <w:rsid w:val="00BF0CF9"/>
    <w:rsid w:val="00C0138D"/>
    <w:rsid w:val="00C040A5"/>
    <w:rsid w:val="00C20085"/>
    <w:rsid w:val="00C3109E"/>
    <w:rsid w:val="00C36219"/>
    <w:rsid w:val="00C41A95"/>
    <w:rsid w:val="00C4777A"/>
    <w:rsid w:val="00C5107D"/>
    <w:rsid w:val="00C52D10"/>
    <w:rsid w:val="00C54653"/>
    <w:rsid w:val="00C60058"/>
    <w:rsid w:val="00C617CC"/>
    <w:rsid w:val="00C63E9B"/>
    <w:rsid w:val="00C674BF"/>
    <w:rsid w:val="00C67A24"/>
    <w:rsid w:val="00C83207"/>
    <w:rsid w:val="00C929F6"/>
    <w:rsid w:val="00CA2036"/>
    <w:rsid w:val="00CA3CE6"/>
    <w:rsid w:val="00CB2517"/>
    <w:rsid w:val="00CD53D4"/>
    <w:rsid w:val="00CE0196"/>
    <w:rsid w:val="00CE083C"/>
    <w:rsid w:val="00CE695E"/>
    <w:rsid w:val="00CE69B3"/>
    <w:rsid w:val="00CE6D23"/>
    <w:rsid w:val="00D02085"/>
    <w:rsid w:val="00D10D30"/>
    <w:rsid w:val="00D17E18"/>
    <w:rsid w:val="00D260F4"/>
    <w:rsid w:val="00D30934"/>
    <w:rsid w:val="00D354A7"/>
    <w:rsid w:val="00D40D0D"/>
    <w:rsid w:val="00D43D2C"/>
    <w:rsid w:val="00D47761"/>
    <w:rsid w:val="00D5075B"/>
    <w:rsid w:val="00D50CD2"/>
    <w:rsid w:val="00D5315E"/>
    <w:rsid w:val="00D641F8"/>
    <w:rsid w:val="00D657BF"/>
    <w:rsid w:val="00D91B1F"/>
    <w:rsid w:val="00DA4DC6"/>
    <w:rsid w:val="00DB0F78"/>
    <w:rsid w:val="00DE57BE"/>
    <w:rsid w:val="00DE679C"/>
    <w:rsid w:val="00DE6CC7"/>
    <w:rsid w:val="00DE70DA"/>
    <w:rsid w:val="00DF5065"/>
    <w:rsid w:val="00DF760D"/>
    <w:rsid w:val="00E10360"/>
    <w:rsid w:val="00E16E24"/>
    <w:rsid w:val="00E224DA"/>
    <w:rsid w:val="00E2372F"/>
    <w:rsid w:val="00E25FD0"/>
    <w:rsid w:val="00E37045"/>
    <w:rsid w:val="00E375B8"/>
    <w:rsid w:val="00E42E47"/>
    <w:rsid w:val="00E47995"/>
    <w:rsid w:val="00E617C3"/>
    <w:rsid w:val="00E62FC3"/>
    <w:rsid w:val="00E702CE"/>
    <w:rsid w:val="00E730C9"/>
    <w:rsid w:val="00E8186C"/>
    <w:rsid w:val="00E83415"/>
    <w:rsid w:val="00E83E38"/>
    <w:rsid w:val="00EA7062"/>
    <w:rsid w:val="00EC2847"/>
    <w:rsid w:val="00EC6222"/>
    <w:rsid w:val="00EE553F"/>
    <w:rsid w:val="00EE62AC"/>
    <w:rsid w:val="00EE677C"/>
    <w:rsid w:val="00EE6E6F"/>
    <w:rsid w:val="00EF4004"/>
    <w:rsid w:val="00EF6096"/>
    <w:rsid w:val="00F01F66"/>
    <w:rsid w:val="00F12EC9"/>
    <w:rsid w:val="00F17F49"/>
    <w:rsid w:val="00F275A4"/>
    <w:rsid w:val="00F309B5"/>
    <w:rsid w:val="00F32E2F"/>
    <w:rsid w:val="00F47C66"/>
    <w:rsid w:val="00F540F2"/>
    <w:rsid w:val="00F550BB"/>
    <w:rsid w:val="00F608A2"/>
    <w:rsid w:val="00F714A1"/>
    <w:rsid w:val="00F72F38"/>
    <w:rsid w:val="00F86483"/>
    <w:rsid w:val="00F94D6D"/>
    <w:rsid w:val="00F96C05"/>
    <w:rsid w:val="00FA273D"/>
    <w:rsid w:val="00FB0EE2"/>
    <w:rsid w:val="00FB1131"/>
    <w:rsid w:val="00FB6744"/>
    <w:rsid w:val="00FC4D4A"/>
    <w:rsid w:val="00FC69D6"/>
    <w:rsid w:val="00FC72BC"/>
    <w:rsid w:val="00FD13D7"/>
    <w:rsid w:val="00FD24BA"/>
    <w:rsid w:val="00FD38D9"/>
    <w:rsid w:val="00FD45E6"/>
    <w:rsid w:val="00FD5106"/>
    <w:rsid w:val="00FD5C87"/>
    <w:rsid w:val="00FE0101"/>
    <w:rsid w:val="00FE653D"/>
    <w:rsid w:val="00FE7B71"/>
    <w:rsid w:val="00FF146A"/>
    <w:rsid w:val="00FF51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F214A"/>
  <w15:docId w15:val="{0CBA4308-507E-4BE3-A87D-F494B381C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C336E"/>
    <w:pPr>
      <w:spacing w:after="225" w:line="240" w:lineRule="auto"/>
      <w:outlineLvl w:val="3"/>
    </w:pPr>
    <w:rPr>
      <w:rFonts w:ascii="Lato" w:eastAsia="Times New Roman" w:hAnsi="Lato" w:cs="Times New Roman"/>
      <w:color w:val="1E3378"/>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10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109E"/>
    <w:pPr>
      <w:ind w:left="720"/>
      <w:contextualSpacing/>
    </w:pPr>
  </w:style>
  <w:style w:type="paragraph" w:styleId="BalloonText">
    <w:name w:val="Balloon Text"/>
    <w:basedOn w:val="Normal"/>
    <w:link w:val="BalloonTextChar"/>
    <w:uiPriority w:val="99"/>
    <w:semiHidden/>
    <w:unhideWhenUsed/>
    <w:rsid w:val="00DE6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79C"/>
    <w:rPr>
      <w:rFonts w:ascii="Tahoma" w:hAnsi="Tahoma" w:cs="Tahoma"/>
      <w:sz w:val="16"/>
      <w:szCs w:val="16"/>
    </w:rPr>
  </w:style>
  <w:style w:type="character" w:customStyle="1" w:styleId="Heading4Char">
    <w:name w:val="Heading 4 Char"/>
    <w:basedOn w:val="DefaultParagraphFont"/>
    <w:link w:val="Heading4"/>
    <w:uiPriority w:val="9"/>
    <w:rsid w:val="009C336E"/>
    <w:rPr>
      <w:rFonts w:ascii="Lato" w:eastAsia="Times New Roman" w:hAnsi="Lato" w:cs="Times New Roman"/>
      <w:color w:val="1E3378"/>
      <w:sz w:val="36"/>
      <w:szCs w:val="36"/>
      <w:lang w:eastAsia="en-GB"/>
    </w:rPr>
  </w:style>
  <w:style w:type="character" w:styleId="CommentReference">
    <w:name w:val="annotation reference"/>
    <w:basedOn w:val="DefaultParagraphFont"/>
    <w:uiPriority w:val="99"/>
    <w:semiHidden/>
    <w:unhideWhenUsed/>
    <w:rsid w:val="009C336E"/>
    <w:rPr>
      <w:sz w:val="16"/>
      <w:szCs w:val="16"/>
    </w:rPr>
  </w:style>
  <w:style w:type="paragraph" w:styleId="CommentText">
    <w:name w:val="annotation text"/>
    <w:basedOn w:val="Normal"/>
    <w:link w:val="CommentTextChar"/>
    <w:uiPriority w:val="99"/>
    <w:unhideWhenUsed/>
    <w:rsid w:val="009C336E"/>
    <w:pPr>
      <w:spacing w:line="240" w:lineRule="auto"/>
    </w:pPr>
    <w:rPr>
      <w:sz w:val="20"/>
      <w:szCs w:val="20"/>
    </w:rPr>
  </w:style>
  <w:style w:type="character" w:customStyle="1" w:styleId="CommentTextChar">
    <w:name w:val="Comment Text Char"/>
    <w:basedOn w:val="DefaultParagraphFont"/>
    <w:link w:val="CommentText"/>
    <w:uiPriority w:val="99"/>
    <w:rsid w:val="009C336E"/>
    <w:rPr>
      <w:sz w:val="20"/>
      <w:szCs w:val="20"/>
    </w:rPr>
  </w:style>
  <w:style w:type="character" w:styleId="Hyperlink">
    <w:name w:val="Hyperlink"/>
    <w:basedOn w:val="DefaultParagraphFont"/>
    <w:uiPriority w:val="99"/>
    <w:unhideWhenUsed/>
    <w:rsid w:val="009C336E"/>
    <w:rPr>
      <w:color w:val="0000FF" w:themeColor="hyperlink"/>
      <w:u w:val="single"/>
    </w:rPr>
  </w:style>
  <w:style w:type="paragraph" w:styleId="Header">
    <w:name w:val="header"/>
    <w:basedOn w:val="Normal"/>
    <w:link w:val="HeaderChar"/>
    <w:uiPriority w:val="99"/>
    <w:unhideWhenUsed/>
    <w:rsid w:val="002034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34E9"/>
  </w:style>
  <w:style w:type="paragraph" w:styleId="Footer">
    <w:name w:val="footer"/>
    <w:basedOn w:val="Normal"/>
    <w:link w:val="FooterChar"/>
    <w:uiPriority w:val="99"/>
    <w:unhideWhenUsed/>
    <w:rsid w:val="002034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34E9"/>
  </w:style>
  <w:style w:type="character" w:styleId="FollowedHyperlink">
    <w:name w:val="FollowedHyperlink"/>
    <w:basedOn w:val="DefaultParagraphFont"/>
    <w:uiPriority w:val="99"/>
    <w:semiHidden/>
    <w:unhideWhenUsed/>
    <w:rsid w:val="00731752"/>
    <w:rPr>
      <w:color w:val="800080" w:themeColor="followedHyperlink"/>
      <w:u w:val="single"/>
    </w:rPr>
  </w:style>
  <w:style w:type="paragraph" w:styleId="NoSpacing">
    <w:name w:val="No Spacing"/>
    <w:link w:val="NoSpacingChar"/>
    <w:uiPriority w:val="1"/>
    <w:qFormat/>
    <w:rsid w:val="003A3F2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A3F2D"/>
    <w:rPr>
      <w:rFonts w:eastAsiaTheme="minorEastAsia"/>
      <w:lang w:val="en-US" w:eastAsia="ja-JP"/>
    </w:rPr>
  </w:style>
  <w:style w:type="paragraph" w:customStyle="1" w:styleId="D345FF3D873148C5AE3FBF3267827368">
    <w:name w:val="D345FF3D873148C5AE3FBF3267827368"/>
    <w:rsid w:val="003A3F2D"/>
    <w:rPr>
      <w:rFonts w:eastAsiaTheme="minorEastAsia"/>
      <w:lang w:val="en-US" w:eastAsia="ja-JP"/>
    </w:rPr>
  </w:style>
  <w:style w:type="paragraph" w:customStyle="1" w:styleId="Default">
    <w:name w:val="Default"/>
    <w:rsid w:val="003254C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C41A9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C18A0"/>
    <w:rPr>
      <w:b/>
      <w:bCs/>
    </w:rPr>
  </w:style>
  <w:style w:type="character" w:customStyle="1" w:styleId="CommentSubjectChar">
    <w:name w:val="Comment Subject Char"/>
    <w:basedOn w:val="CommentTextChar"/>
    <w:link w:val="CommentSubject"/>
    <w:uiPriority w:val="99"/>
    <w:semiHidden/>
    <w:rsid w:val="00BC18A0"/>
    <w:rPr>
      <w:b/>
      <w:bCs/>
      <w:sz w:val="20"/>
      <w:szCs w:val="20"/>
    </w:rPr>
  </w:style>
  <w:style w:type="paragraph" w:customStyle="1" w:styleId="xmsonormal">
    <w:name w:val="x_msonormal"/>
    <w:basedOn w:val="Normal"/>
    <w:rsid w:val="000A1A00"/>
    <w:pPr>
      <w:spacing w:after="0" w:line="240" w:lineRule="auto"/>
    </w:pPr>
    <w:rPr>
      <w:rFonts w:ascii="Calibri" w:hAnsi="Calibri" w:cs="Calibri"/>
      <w:lang w:eastAsia="en-GB"/>
    </w:rPr>
  </w:style>
  <w:style w:type="character" w:customStyle="1" w:styleId="contentpasted1">
    <w:name w:val="contentpasted1"/>
    <w:basedOn w:val="DefaultParagraphFont"/>
    <w:rsid w:val="000A1A00"/>
  </w:style>
  <w:style w:type="character" w:customStyle="1" w:styleId="contentpasted0">
    <w:name w:val="contentpasted0"/>
    <w:basedOn w:val="DefaultParagraphFont"/>
    <w:rsid w:val="000A1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491199">
      <w:bodyDiv w:val="1"/>
      <w:marLeft w:val="0"/>
      <w:marRight w:val="0"/>
      <w:marTop w:val="0"/>
      <w:marBottom w:val="0"/>
      <w:divBdr>
        <w:top w:val="none" w:sz="0" w:space="0" w:color="auto"/>
        <w:left w:val="none" w:sz="0" w:space="0" w:color="auto"/>
        <w:bottom w:val="none" w:sz="0" w:space="0" w:color="auto"/>
        <w:right w:val="none" w:sz="0" w:space="0" w:color="auto"/>
      </w:divBdr>
    </w:div>
    <w:div w:id="1624311198">
      <w:bodyDiv w:val="1"/>
      <w:marLeft w:val="0"/>
      <w:marRight w:val="0"/>
      <w:marTop w:val="0"/>
      <w:marBottom w:val="0"/>
      <w:divBdr>
        <w:top w:val="none" w:sz="0" w:space="0" w:color="auto"/>
        <w:left w:val="none" w:sz="0" w:space="0" w:color="auto"/>
        <w:bottom w:val="none" w:sz="0" w:space="0" w:color="auto"/>
        <w:right w:val="none" w:sz="0" w:space="0" w:color="auto"/>
      </w:divBdr>
    </w:div>
    <w:div w:id="178330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lv.ac.uk/courses/msc-strength-and-conditionin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c.blades@wlv.ac.uk"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lv.ac.uk/courses/msc-strength-and-conditioning/" TargetMode="External"/><Relationship Id="rId5" Type="http://schemas.openxmlformats.org/officeDocument/2006/relationships/footnotes" Target="footnotes.xml"/><Relationship Id="rId15" Type="http://schemas.openxmlformats.org/officeDocument/2006/relationships/hyperlink" Target="mailto:WlvEnquiries@wlv.ac.uk" TargetMode="Externa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c.blades@wlv.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986</Words>
  <Characters>1132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s / WWFC SS 2018_TS</dc:creator>
  <cp:keywords/>
  <dc:description/>
  <cp:lastModifiedBy>Atkinson, David</cp:lastModifiedBy>
  <cp:revision>2</cp:revision>
  <dcterms:created xsi:type="dcterms:W3CDTF">2023-06-14T11:01:00Z</dcterms:created>
  <dcterms:modified xsi:type="dcterms:W3CDTF">2023-06-14T11:01:00Z</dcterms:modified>
</cp:coreProperties>
</file>